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46E8A" w14:textId="1B8A7C53" w:rsidR="00980F0C" w:rsidRPr="00FA4531" w:rsidRDefault="00AE71CE" w:rsidP="00FA4531">
      <w:pPr>
        <w:pStyle w:val="unittitlebar"/>
      </w:pPr>
      <w:r>
        <w:tab/>
      </w:r>
      <w:sdt>
        <w:sdtPr>
          <w:alias w:val="Abstract"/>
          <w:tag w:val=""/>
          <w:id w:val="1018590036"/>
          <w:placeholder>
            <w:docPart w:val="3466959244FB4976AD9FADFD722B3676"/>
          </w:placeholder>
          <w:dataBinding w:prefixMappings="xmlns:ns0='http://schemas.microsoft.com/office/2006/coverPageProps' " w:xpath="/ns0:CoverPageProperties[1]/ns0:Abstract[1]" w:storeItemID="{55AF091B-3C7A-41E3-B477-F2FDAA23CFDA}"/>
          <w:text/>
        </w:sdtPr>
        <w:sdtContent>
          <w:r w:rsidR="00C62A1C">
            <w:t>RX-3</w:t>
          </w:r>
          <w:r w:rsidR="003D4943">
            <w:t>0</w:t>
          </w:r>
          <w:r w:rsidR="005602A0">
            <w:t>0</w:t>
          </w:r>
        </w:sdtContent>
      </w:sdt>
      <w:r w:rsidR="00595F36">
        <w:t xml:space="preserve"> </w:t>
      </w:r>
      <w:sdt>
        <w:sdtPr>
          <w:alias w:val="Category"/>
          <w:tag w:val=""/>
          <w:id w:val="-966120122"/>
          <w:placeholder>
            <w:docPart w:val="F39C8AC188C44AA68CA5EDCBA5521ABE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Content>
          <w:r w:rsidR="0039680B">
            <w:t xml:space="preserve">Unit </w:t>
          </w:r>
          <w:r w:rsidR="005602A0">
            <w:t>1</w:t>
          </w:r>
          <w:r w:rsidR="00F0614A">
            <w:t>4</w:t>
          </w:r>
          <w:r w:rsidR="00C35D27">
            <w:t>:</w:t>
          </w:r>
          <w:r w:rsidR="00696543">
            <w:t xml:space="preserve"> </w:t>
          </w:r>
          <w:r w:rsidR="002E2130">
            <w:t>Fire Weather</w:t>
          </w:r>
          <w:r w:rsidR="0056213D">
            <w:t xml:space="preserve"> Job Aid</w:t>
          </w:r>
        </w:sdtContent>
      </w:sdt>
      <w:r>
        <w:tab/>
      </w:r>
    </w:p>
    <w:p w14:paraId="56B2EFC0" w14:textId="0F727BDF" w:rsidR="00B057D3" w:rsidRPr="0089533F" w:rsidRDefault="00B057D3" w:rsidP="00E743EF">
      <w:pPr>
        <w:pStyle w:val="BodyText"/>
        <w:rPr>
          <w:b/>
          <w:bCs/>
        </w:rPr>
      </w:pPr>
      <w:r w:rsidRPr="0089533F">
        <w:rPr>
          <w:b/>
          <w:bCs/>
        </w:rPr>
        <w:t>Last updated: 1</w:t>
      </w:r>
      <w:r w:rsidR="00AF204F">
        <w:rPr>
          <w:b/>
          <w:bCs/>
        </w:rPr>
        <w:t>2/</w:t>
      </w:r>
      <w:r w:rsidR="005E5DFB">
        <w:rPr>
          <w:b/>
          <w:bCs/>
        </w:rPr>
        <w:t>06</w:t>
      </w:r>
      <w:r w:rsidRPr="0089533F">
        <w:rPr>
          <w:b/>
          <w:bCs/>
        </w:rPr>
        <w:t>/2022</w:t>
      </w:r>
    </w:p>
    <w:p w14:paraId="38628DC1" w14:textId="76DA5010" w:rsidR="00E743EF" w:rsidRDefault="00066DAB" w:rsidP="00E743EF">
      <w:pPr>
        <w:pStyle w:val="BodyText"/>
      </w:pPr>
      <w:r>
        <w:t xml:space="preserve">These resources can be helpful </w:t>
      </w:r>
      <w:r w:rsidR="00F64CEA">
        <w:t>for both prescribed fire</w:t>
      </w:r>
      <w:r w:rsidR="005F29B4">
        <w:t>s</w:t>
      </w:r>
      <w:r w:rsidR="00F64CEA">
        <w:t xml:space="preserve"> and wildfire</w:t>
      </w:r>
      <w:r w:rsidR="005F29B4">
        <w:t>s</w:t>
      </w:r>
      <w:r w:rsidR="00162565">
        <w:t xml:space="preserve">. </w:t>
      </w:r>
      <w:r w:rsidR="00761E63">
        <w:t xml:space="preserve">Fire weather resources </w:t>
      </w:r>
      <w:r w:rsidR="00BF057C">
        <w:t xml:space="preserve">and the instructions on how to use them </w:t>
      </w:r>
      <w:r w:rsidR="001D10D6">
        <w:t>c</w:t>
      </w:r>
      <w:r w:rsidR="00E830A2">
        <w:t>hange</w:t>
      </w:r>
      <w:r w:rsidR="001D10D6">
        <w:t xml:space="preserve"> regularly</w:t>
      </w:r>
      <w:r w:rsidR="00E830A2">
        <w:t xml:space="preserve">. </w:t>
      </w:r>
      <w:r w:rsidR="000E5EBF">
        <w:t>Tips for finding the latest resources:</w:t>
      </w:r>
    </w:p>
    <w:p w14:paraId="31AD18BB" w14:textId="1FF95171" w:rsidR="00CA7720" w:rsidRDefault="000E5EBF" w:rsidP="00CA7720">
      <w:pPr>
        <w:pStyle w:val="BodyText"/>
        <w:numPr>
          <w:ilvl w:val="0"/>
          <w:numId w:val="26"/>
        </w:numPr>
      </w:pPr>
      <w:r>
        <w:t>Conduct a web search for keywords</w:t>
      </w:r>
    </w:p>
    <w:p w14:paraId="15D03D24" w14:textId="5EBD80C2" w:rsidR="00F95396" w:rsidRDefault="00CA7720" w:rsidP="00CA7720">
      <w:pPr>
        <w:pStyle w:val="BodyText"/>
        <w:numPr>
          <w:ilvl w:val="1"/>
          <w:numId w:val="26"/>
        </w:numPr>
      </w:pPr>
      <w:r>
        <w:t xml:space="preserve">Community of practice for fire - </w:t>
      </w:r>
      <w:hyperlink r:id="rId12" w:history="1">
        <w:r w:rsidRPr="00CA7720">
          <w:rPr>
            <w:rStyle w:val="Hyperlink"/>
            <w:shd w:val="clear" w:color="auto" w:fill="FFFFFF"/>
          </w:rPr>
          <w:t>https://usdagcc.sharepoint.com/sites/fs-spf-fht</w:t>
        </w:r>
      </w:hyperlink>
    </w:p>
    <w:p w14:paraId="2B8E5330" w14:textId="303F2953" w:rsidR="005168F9" w:rsidRDefault="00012C9B" w:rsidP="005168F9">
      <w:pPr>
        <w:pStyle w:val="BodyText"/>
        <w:numPr>
          <w:ilvl w:val="0"/>
          <w:numId w:val="26"/>
        </w:numPr>
      </w:pPr>
      <w:r>
        <w:t>Check your local weather service</w:t>
      </w:r>
      <w:r w:rsidR="00A53101">
        <w:t xml:space="preserve"> or </w:t>
      </w:r>
      <w:r w:rsidR="00FB49C4">
        <w:t xml:space="preserve">GACC </w:t>
      </w:r>
      <w:r w:rsidR="00A53101">
        <w:t>predictive services</w:t>
      </w:r>
      <w:r>
        <w:t xml:space="preserve"> page</w:t>
      </w:r>
      <w:r w:rsidR="004A2473">
        <w:t xml:space="preserve"> for</w:t>
      </w:r>
      <w:r w:rsidR="000B0F62">
        <w:t xml:space="preserve"> fire weather resources</w:t>
      </w:r>
    </w:p>
    <w:p w14:paraId="5CDF7E05" w14:textId="3C8E245A" w:rsidR="00253AA9" w:rsidRDefault="00253AA9" w:rsidP="00253AA9">
      <w:pPr>
        <w:pStyle w:val="BodyText"/>
        <w:numPr>
          <w:ilvl w:val="1"/>
          <w:numId w:val="26"/>
        </w:numPr>
      </w:pPr>
      <w:r>
        <w:t xml:space="preserve">Ex. </w:t>
      </w:r>
      <w:hyperlink r:id="rId13" w:history="1">
        <w:r w:rsidRPr="00253AA9">
          <w:rPr>
            <w:rStyle w:val="Hyperlink"/>
          </w:rPr>
          <w:t>Weather</w:t>
        </w:r>
      </w:hyperlink>
      <w:r>
        <w:t xml:space="preserve">, </w:t>
      </w:r>
      <w:hyperlink r:id="rId14" w:history="1">
        <w:r w:rsidRPr="00253AA9">
          <w:rPr>
            <w:rStyle w:val="Hyperlink"/>
          </w:rPr>
          <w:t>Fuels, and Fire Danger</w:t>
        </w:r>
      </w:hyperlink>
      <w:r>
        <w:t xml:space="preserve">, </w:t>
      </w:r>
      <w:hyperlink r:id="rId15" w:history="1">
        <w:r w:rsidRPr="00253AA9">
          <w:rPr>
            <w:rStyle w:val="Hyperlink"/>
          </w:rPr>
          <w:t>Outlooks</w:t>
        </w:r>
      </w:hyperlink>
    </w:p>
    <w:p w14:paraId="323BDA1C" w14:textId="421817C2" w:rsidR="002E6A81" w:rsidRDefault="002E6A81" w:rsidP="005168F9">
      <w:pPr>
        <w:pStyle w:val="BodyText"/>
        <w:numPr>
          <w:ilvl w:val="0"/>
          <w:numId w:val="26"/>
        </w:numPr>
      </w:pPr>
      <w:r>
        <w:t xml:space="preserve">Contact </w:t>
      </w:r>
      <w:r w:rsidR="00A270C9">
        <w:t>meteorologists</w:t>
      </w:r>
      <w:r w:rsidR="00FF76B6">
        <w:t xml:space="preserve"> – consider inviting and IMET to your area</w:t>
      </w:r>
    </w:p>
    <w:p w14:paraId="07E1B222" w14:textId="3E4E5EE3" w:rsidR="000E5EBF" w:rsidRDefault="000E5EBF" w:rsidP="005168F9">
      <w:pPr>
        <w:pStyle w:val="BodyText"/>
        <w:numPr>
          <w:ilvl w:val="0"/>
          <w:numId w:val="26"/>
        </w:numPr>
      </w:pPr>
      <w:r>
        <w:t>Check for updated training on the Wildland Fire Learning Portal</w:t>
      </w:r>
    </w:p>
    <w:p w14:paraId="65107A5A" w14:textId="57E092E4" w:rsidR="003B2705" w:rsidRDefault="001C09D6" w:rsidP="003B2705">
      <w:pPr>
        <w:pStyle w:val="BodyText"/>
      </w:pPr>
      <w:r>
        <w:rPr>
          <w:noProof/>
        </w:rPr>
        <w:drawing>
          <wp:inline distT="0" distB="0" distL="0" distR="0" wp14:anchorId="5D702BF6" wp14:editId="0BECFF58">
            <wp:extent cx="6400800" cy="315277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2D299" w14:textId="172B2C5B" w:rsidR="003B2705" w:rsidRDefault="003B2705" w:rsidP="00E11309">
      <w:pPr>
        <w:pStyle w:val="Heading2"/>
      </w:pPr>
      <w:r>
        <w:t>Then</w:t>
      </w:r>
    </w:p>
    <w:p w14:paraId="5A53A483" w14:textId="7F0CD88C" w:rsidR="00E63A5E" w:rsidRPr="00E63A5E" w:rsidRDefault="00000000" w:rsidP="00E63A5E">
      <w:pPr>
        <w:pStyle w:val="BodyText"/>
        <w:numPr>
          <w:ilvl w:val="0"/>
          <w:numId w:val="27"/>
        </w:numPr>
      </w:pPr>
      <w:hyperlink r:id="rId17" w:history="1">
        <w:r w:rsidR="00E63A5E" w:rsidRPr="00E63A5E">
          <w:rPr>
            <w:rStyle w:val="Hyperlink"/>
          </w:rPr>
          <w:t>FEMS</w:t>
        </w:r>
      </w:hyperlink>
      <w:r w:rsidR="00E63A5E" w:rsidRPr="00E63A5E">
        <w:t xml:space="preserve"> – Fire Environment Mapping System (coming soon)</w:t>
      </w:r>
    </w:p>
    <w:p w14:paraId="55DB1F2A" w14:textId="105F12E3" w:rsidR="00E63A5E" w:rsidRDefault="00000000" w:rsidP="00E63A5E">
      <w:pPr>
        <w:pStyle w:val="BodyText"/>
        <w:numPr>
          <w:ilvl w:val="0"/>
          <w:numId w:val="27"/>
        </w:numPr>
      </w:pPr>
      <w:hyperlink r:id="rId18" w:history="1">
        <w:r w:rsidR="00E63A5E" w:rsidRPr="00E63A5E">
          <w:rPr>
            <w:rStyle w:val="Hyperlink"/>
          </w:rPr>
          <w:t>FireFamilyPlus</w:t>
        </w:r>
      </w:hyperlink>
      <w:r w:rsidR="00E63A5E" w:rsidRPr="00E63A5E">
        <w:t xml:space="preserve"> </w:t>
      </w:r>
    </w:p>
    <w:p w14:paraId="63A727B2" w14:textId="58602EC7" w:rsidR="00E63A5E" w:rsidRPr="00E63A5E" w:rsidRDefault="00000000" w:rsidP="0030660E">
      <w:pPr>
        <w:pStyle w:val="BodyText"/>
        <w:numPr>
          <w:ilvl w:val="1"/>
          <w:numId w:val="27"/>
        </w:numPr>
      </w:pPr>
      <w:hyperlink r:id="rId19" w:history="1">
        <w:r w:rsidR="0030660E" w:rsidRPr="00F611B8">
          <w:rPr>
            <w:rStyle w:val="Hyperlink"/>
          </w:rPr>
          <w:t>FireFamilyPlus</w:t>
        </w:r>
        <w:r w:rsidR="00F611B8" w:rsidRPr="00F611B8">
          <w:rPr>
            <w:rStyle w:val="Hyperlink"/>
          </w:rPr>
          <w:t xml:space="preserve"> Video Series</w:t>
        </w:r>
      </w:hyperlink>
    </w:p>
    <w:p w14:paraId="52476579" w14:textId="0F242821" w:rsidR="00E63A5E" w:rsidRPr="00E63A5E" w:rsidRDefault="00E63A5E" w:rsidP="00E63A5E">
      <w:pPr>
        <w:pStyle w:val="BodyText"/>
        <w:numPr>
          <w:ilvl w:val="0"/>
          <w:numId w:val="27"/>
        </w:numPr>
      </w:pPr>
      <w:r w:rsidRPr="00E63A5E">
        <w:t xml:space="preserve">Local RX </w:t>
      </w:r>
      <w:r w:rsidR="003B1A60">
        <w:t>atlas</w:t>
      </w:r>
      <w:r w:rsidRPr="00E63A5E">
        <w:t xml:space="preserve"> – Keeping records of previous burns can help you understand the conditions that have led to successful or unsuccessful burns in the past </w:t>
      </w:r>
      <w:r w:rsidR="00A06155">
        <w:t>(exa</w:t>
      </w:r>
      <w:r w:rsidR="00EC3297">
        <w:t xml:space="preserve">mple Turnbull </w:t>
      </w:r>
      <w:r w:rsidR="005651D0">
        <w:t>RX Atlas).</w:t>
      </w:r>
    </w:p>
    <w:p w14:paraId="180CBD48" w14:textId="77777777" w:rsidR="00E63A5E" w:rsidRDefault="00E63A5E" w:rsidP="00E63A5E">
      <w:pPr>
        <w:pStyle w:val="BodyText"/>
        <w:numPr>
          <w:ilvl w:val="0"/>
          <w:numId w:val="27"/>
        </w:numPr>
      </w:pPr>
      <w:r w:rsidRPr="00E63A5E">
        <w:t xml:space="preserve">Local experience – This is the least reliable but is helpful to confirm what you see in the data. </w:t>
      </w:r>
    </w:p>
    <w:p w14:paraId="5C0E42AE" w14:textId="13F8BECD" w:rsidR="00616BDA" w:rsidRDefault="00000000" w:rsidP="00E63A5E">
      <w:pPr>
        <w:pStyle w:val="BodyText"/>
        <w:numPr>
          <w:ilvl w:val="0"/>
          <w:numId w:val="27"/>
        </w:numPr>
      </w:pPr>
      <w:hyperlink r:id="rId20" w:history="1">
        <w:r w:rsidR="00616BDA" w:rsidRPr="00C32842">
          <w:rPr>
            <w:rStyle w:val="Hyperlink"/>
          </w:rPr>
          <w:t xml:space="preserve">Weather </w:t>
        </w:r>
        <w:r w:rsidR="00DD49DC" w:rsidRPr="00C32842">
          <w:rPr>
            <w:rStyle w:val="Hyperlink"/>
          </w:rPr>
          <w:t>Underground</w:t>
        </w:r>
      </w:hyperlink>
      <w:r w:rsidR="0026166C">
        <w:t xml:space="preserve"> - search for an area and click on the history tab</w:t>
      </w:r>
    </w:p>
    <w:p w14:paraId="47BF1807" w14:textId="7EB58503" w:rsidR="005F12B6" w:rsidRDefault="00000000" w:rsidP="00E63A5E">
      <w:pPr>
        <w:pStyle w:val="BodyText"/>
        <w:numPr>
          <w:ilvl w:val="0"/>
          <w:numId w:val="27"/>
        </w:numPr>
      </w:pPr>
      <w:hyperlink r:id="rId21" w:history="1">
        <w:r w:rsidR="008100B1" w:rsidRPr="00A64C55">
          <w:rPr>
            <w:rStyle w:val="Hyperlink"/>
          </w:rPr>
          <w:t>Enterprise Geospatial Portal</w:t>
        </w:r>
      </w:hyperlink>
      <w:r w:rsidR="00922F38">
        <w:t xml:space="preserve"> (EGP) </w:t>
      </w:r>
    </w:p>
    <w:p w14:paraId="5076B2C6" w14:textId="1118D93E" w:rsidR="00173535" w:rsidRPr="00E63A5E" w:rsidRDefault="00173535" w:rsidP="00E63A5E">
      <w:pPr>
        <w:pStyle w:val="BodyText"/>
        <w:numPr>
          <w:ilvl w:val="0"/>
          <w:numId w:val="27"/>
        </w:numPr>
      </w:pPr>
      <w:hyperlink r:id="rId22" w:history="1">
        <w:r w:rsidRPr="00173535">
          <w:rPr>
            <w:rStyle w:val="Hyperlink"/>
          </w:rPr>
          <w:t>NBM 1D Viewer</w:t>
        </w:r>
      </w:hyperlink>
      <w:r>
        <w:t xml:space="preserve"> – Select your RAWS</w:t>
      </w:r>
      <w:r w:rsidR="00266344">
        <w:t xml:space="preserve">. See how the forecasted conditions aligned with the observed conditions in the past. </w:t>
      </w:r>
    </w:p>
    <w:p w14:paraId="3FBB903F" w14:textId="77777777" w:rsidR="003B2705" w:rsidRDefault="003B2705" w:rsidP="003B2705">
      <w:pPr>
        <w:pStyle w:val="BodyText"/>
      </w:pPr>
    </w:p>
    <w:p w14:paraId="32A9BC13" w14:textId="7F9AEFB3" w:rsidR="003B2705" w:rsidRDefault="003B2705" w:rsidP="00E11309">
      <w:pPr>
        <w:pStyle w:val="Heading2"/>
      </w:pPr>
      <w:r>
        <w:t>Now</w:t>
      </w:r>
    </w:p>
    <w:p w14:paraId="4FD9466D" w14:textId="5C1D4DB7" w:rsidR="00E11309" w:rsidRDefault="00E11309" w:rsidP="00E11309">
      <w:pPr>
        <w:pStyle w:val="BodyText"/>
        <w:numPr>
          <w:ilvl w:val="0"/>
          <w:numId w:val="28"/>
        </w:numPr>
      </w:pPr>
      <w:r w:rsidRPr="00E11309">
        <w:t xml:space="preserve">Kestrel and/or Sling – calibrate them – make sure they are used correctly. </w:t>
      </w:r>
      <w:hyperlink r:id="rId23" w:history="1">
        <w:r w:rsidRPr="00E11309">
          <w:rPr>
            <w:rStyle w:val="Hyperlink"/>
          </w:rPr>
          <w:t>Kestrels vs. Sling</w:t>
        </w:r>
      </w:hyperlink>
      <w:r w:rsidRPr="00E11309">
        <w:t xml:space="preserve"> </w:t>
      </w:r>
    </w:p>
    <w:p w14:paraId="4E18FD55" w14:textId="691CF906" w:rsidR="006D1E1F" w:rsidRPr="00E11309" w:rsidRDefault="00000000" w:rsidP="006D1E1F">
      <w:pPr>
        <w:pStyle w:val="BodyText"/>
        <w:numPr>
          <w:ilvl w:val="1"/>
          <w:numId w:val="28"/>
        </w:numPr>
      </w:pPr>
      <w:hyperlink r:id="rId24" w:history="1">
        <w:r w:rsidR="006D1E1F" w:rsidRPr="00EF7CE9">
          <w:rPr>
            <w:rStyle w:val="Hyperlink"/>
          </w:rPr>
          <w:t>SFE Webinar: An Assessment of Temperature and RH from a Variety of Weather Meters</w:t>
        </w:r>
      </w:hyperlink>
    </w:p>
    <w:p w14:paraId="5D6FA707" w14:textId="78B11B96" w:rsidR="00E11309" w:rsidRPr="00E11309" w:rsidRDefault="00E11309" w:rsidP="00E11309">
      <w:pPr>
        <w:pStyle w:val="BodyText"/>
        <w:numPr>
          <w:ilvl w:val="0"/>
          <w:numId w:val="28"/>
        </w:numPr>
      </w:pPr>
      <w:r w:rsidRPr="00E11309">
        <w:t>Stationary RAWS – pick one that is representative</w:t>
      </w:r>
      <w:r w:rsidR="00900320">
        <w:t xml:space="preserve"> – See </w:t>
      </w:r>
      <w:hyperlink r:id="rId25" w:history="1">
        <w:r w:rsidR="00900320" w:rsidRPr="001341CD">
          <w:rPr>
            <w:rStyle w:val="Hyperlink"/>
          </w:rPr>
          <w:t>Getting Started with FFP</w:t>
        </w:r>
      </w:hyperlink>
      <w:r w:rsidR="00900320">
        <w:t xml:space="preserve"> for tips on picking a RAWS</w:t>
      </w:r>
    </w:p>
    <w:p w14:paraId="67A09186" w14:textId="77777777" w:rsidR="00EA0566" w:rsidRDefault="00E11309" w:rsidP="00E11309">
      <w:pPr>
        <w:pStyle w:val="BodyText"/>
        <w:numPr>
          <w:ilvl w:val="0"/>
          <w:numId w:val="28"/>
        </w:numPr>
      </w:pPr>
      <w:r w:rsidRPr="00E11309">
        <w:t>Portable RAWS – place in an areas near your burn or in a representative location.</w:t>
      </w:r>
    </w:p>
    <w:p w14:paraId="1F6792CF" w14:textId="514AAAC6" w:rsidR="00E11309" w:rsidRPr="00E11309" w:rsidRDefault="00000000" w:rsidP="00EA0566">
      <w:pPr>
        <w:pStyle w:val="BodyText"/>
        <w:numPr>
          <w:ilvl w:val="1"/>
          <w:numId w:val="28"/>
        </w:numPr>
      </w:pPr>
      <w:hyperlink r:id="rId26" w:history="1">
        <w:r w:rsidR="00EA0566" w:rsidRPr="00173002">
          <w:rPr>
            <w:rStyle w:val="Hyperlink"/>
          </w:rPr>
          <w:t>Prescribed Burn Porta</w:t>
        </w:r>
        <w:r w:rsidR="00173002" w:rsidRPr="00173002">
          <w:rPr>
            <w:rStyle w:val="Hyperlink"/>
          </w:rPr>
          <w:t>ble RAWS</w:t>
        </w:r>
      </w:hyperlink>
      <w:r w:rsidR="00E11309" w:rsidRPr="00E11309">
        <w:t xml:space="preserve"> </w:t>
      </w:r>
    </w:p>
    <w:p w14:paraId="6377CBD0" w14:textId="7863F713" w:rsidR="00E11309" w:rsidRDefault="00E11309" w:rsidP="00E11309">
      <w:pPr>
        <w:pStyle w:val="BodyText"/>
        <w:numPr>
          <w:ilvl w:val="0"/>
          <w:numId w:val="28"/>
        </w:numPr>
      </w:pPr>
      <w:r w:rsidRPr="00E11309">
        <w:t xml:space="preserve">Data logger – </w:t>
      </w:r>
      <w:hyperlink r:id="rId27" w:history="1">
        <w:r w:rsidRPr="00E11309">
          <w:rPr>
            <w:rStyle w:val="Hyperlink"/>
          </w:rPr>
          <w:t>Kestrel DROP</w:t>
        </w:r>
      </w:hyperlink>
      <w:r w:rsidRPr="00E11309">
        <w:t xml:space="preserve"> or other brands where you can place many small devices around the burn unit. </w:t>
      </w:r>
    </w:p>
    <w:p w14:paraId="47026531" w14:textId="29D34B32" w:rsidR="004C616B" w:rsidRDefault="00000000" w:rsidP="00E11309">
      <w:pPr>
        <w:pStyle w:val="BodyText"/>
        <w:numPr>
          <w:ilvl w:val="0"/>
          <w:numId w:val="28"/>
        </w:numPr>
      </w:pPr>
      <w:hyperlink r:id="rId28" w:history="1">
        <w:r w:rsidR="004C616B" w:rsidRPr="00423311">
          <w:rPr>
            <w:rStyle w:val="Hyperlink"/>
          </w:rPr>
          <w:t>Clearing index</w:t>
        </w:r>
      </w:hyperlink>
      <w:r w:rsidR="00423311">
        <w:t xml:space="preserve"> - </w:t>
      </w:r>
      <w:r w:rsidR="00A1637E" w:rsidRPr="00A1637E">
        <w:t>Air Quality/Smoke Dispersal Index used to regulate open burning</w:t>
      </w:r>
    </w:p>
    <w:p w14:paraId="04E7140D" w14:textId="557F6D26" w:rsidR="008262EE" w:rsidRPr="000F1A6D" w:rsidRDefault="00000000" w:rsidP="00E11309">
      <w:pPr>
        <w:pStyle w:val="BodyText"/>
        <w:numPr>
          <w:ilvl w:val="0"/>
          <w:numId w:val="28"/>
        </w:numPr>
        <w:rPr>
          <w:rStyle w:val="Hyperlink"/>
          <w:color w:val="auto"/>
          <w:u w:val="none"/>
        </w:rPr>
      </w:pPr>
      <w:hyperlink r:id="rId29" w:history="1">
        <w:proofErr w:type="spellStart"/>
        <w:r w:rsidR="008262EE" w:rsidRPr="00802BA0">
          <w:rPr>
            <w:rStyle w:val="Hyperlink"/>
          </w:rPr>
          <w:t>Air</w:t>
        </w:r>
        <w:r w:rsidR="005C71FE" w:rsidRPr="00802BA0">
          <w:rPr>
            <w:rStyle w:val="Hyperlink"/>
          </w:rPr>
          <w:t>N</w:t>
        </w:r>
        <w:r w:rsidR="00802BA0">
          <w:rPr>
            <w:rStyle w:val="Hyperlink"/>
          </w:rPr>
          <w:t>OW</w:t>
        </w:r>
        <w:proofErr w:type="spellEnd"/>
      </w:hyperlink>
    </w:p>
    <w:p w14:paraId="449C26E7" w14:textId="77777777" w:rsidR="003B2705" w:rsidRDefault="003B2705" w:rsidP="003B2705">
      <w:pPr>
        <w:pStyle w:val="BodyText"/>
      </w:pPr>
    </w:p>
    <w:p w14:paraId="09BF5DE0" w14:textId="789BDBBB" w:rsidR="003B2705" w:rsidRDefault="003B2705" w:rsidP="00640419">
      <w:pPr>
        <w:pStyle w:val="Heading2"/>
      </w:pPr>
      <w:r>
        <w:t>Next</w:t>
      </w:r>
      <w:r w:rsidR="00E42404">
        <w:t xml:space="preserve"> and How</w:t>
      </w:r>
    </w:p>
    <w:p w14:paraId="1BEB7BEC" w14:textId="4C40C17C" w:rsidR="00FF0FB5" w:rsidRDefault="00A4174D" w:rsidP="00FF0FB5">
      <w:pPr>
        <w:pStyle w:val="BodyText"/>
        <w:rPr>
          <w:rStyle w:val="Hyperlink"/>
        </w:rPr>
      </w:pPr>
      <w:r>
        <w:t xml:space="preserve">VIDEO: </w:t>
      </w:r>
      <w:hyperlink r:id="rId30" w:history="1">
        <w:r w:rsidR="00FF0FB5" w:rsidRPr="00FF0FB5">
          <w:rPr>
            <w:rStyle w:val="Hyperlink"/>
          </w:rPr>
          <w:t>Guide to Fire Weather Forecasts</w:t>
        </w:r>
      </w:hyperlink>
    </w:p>
    <w:p w14:paraId="0FCFCDB9" w14:textId="3AC24BFD" w:rsidR="003E3C4D" w:rsidRPr="00FF0FB5" w:rsidRDefault="00647357" w:rsidP="003E3C4D">
      <w:pPr>
        <w:pStyle w:val="BodyText"/>
        <w:numPr>
          <w:ilvl w:val="0"/>
          <w:numId w:val="29"/>
        </w:numPr>
      </w:pPr>
      <w:r>
        <w:t>Meteorologist</w:t>
      </w:r>
      <w:r w:rsidR="003605C9">
        <w:t xml:space="preserve"> – build a relationship with your local </w:t>
      </w:r>
      <w:r w:rsidR="00E8522B">
        <w:t>weather service</w:t>
      </w:r>
      <w:r w:rsidR="000C30A7">
        <w:t xml:space="preserve">. </w:t>
      </w:r>
      <w:r w:rsidR="0040611D">
        <w:t>Invite the</w:t>
      </w:r>
      <w:r w:rsidR="00D71A27">
        <w:t>m</w:t>
      </w:r>
      <w:r w:rsidR="0040611D">
        <w:t xml:space="preserve"> to your area to </w:t>
      </w:r>
      <w:r w:rsidR="00D71A27">
        <w:t>see conditions on the ground</w:t>
      </w:r>
      <w:r w:rsidR="005005BD">
        <w:t xml:space="preserve">. </w:t>
      </w:r>
      <w:r w:rsidR="00F2115A">
        <w:t>Collect information</w:t>
      </w:r>
      <w:r w:rsidR="00F8560C">
        <w:t xml:space="preserve"> that will </w:t>
      </w:r>
      <w:r w:rsidR="00001897">
        <w:t>help their modeling</w:t>
      </w:r>
      <w:r w:rsidR="00B01502">
        <w:t xml:space="preserve">. </w:t>
      </w:r>
      <w:r w:rsidR="3E08B541">
        <w:t xml:space="preserve"> The USFS has the ability to order a</w:t>
      </w:r>
      <w:r w:rsidR="7E2242C2">
        <w:t>n</w:t>
      </w:r>
      <w:r w:rsidR="3E08B541">
        <w:t xml:space="preserve"> IMET</w:t>
      </w:r>
      <w:r w:rsidR="00B01502">
        <w:t xml:space="preserve"> </w:t>
      </w:r>
      <w:r w:rsidR="736F0CA4">
        <w:t>for High Complexity Prescribed Fires</w:t>
      </w:r>
      <w:r w:rsidR="02718784">
        <w:t xml:space="preserve"> </w:t>
      </w:r>
      <w:r w:rsidR="2EDA6BD0">
        <w:t>or</w:t>
      </w:r>
      <w:r w:rsidR="02718784">
        <w:t xml:space="preserve"> </w:t>
      </w:r>
      <w:r w:rsidR="2D5D8548">
        <w:t xml:space="preserve">in some cases the servicing NWS office may suggest IMET support for those locations that have a history of inconsistent or challenging forecast accuracy.  Coordinate with your </w:t>
      </w:r>
      <w:r w:rsidR="23DDAC37">
        <w:t>Fuels Lead when there is a need.</w:t>
      </w:r>
    </w:p>
    <w:p w14:paraId="5736BF9C" w14:textId="04F5DD56" w:rsidR="00640419" w:rsidRDefault="00000000" w:rsidP="00640419">
      <w:pPr>
        <w:pStyle w:val="BodyText"/>
        <w:numPr>
          <w:ilvl w:val="0"/>
          <w:numId w:val="29"/>
        </w:numPr>
      </w:pPr>
      <w:hyperlink r:id="rId31" w:history="1">
        <w:r w:rsidR="00640419" w:rsidRPr="00640419">
          <w:rPr>
            <w:rStyle w:val="Hyperlink"/>
          </w:rPr>
          <w:t>Fire Weather Dashboard</w:t>
        </w:r>
      </w:hyperlink>
    </w:p>
    <w:p w14:paraId="375B8D4A" w14:textId="5973EA5A" w:rsidR="00586DC9" w:rsidRPr="00640419" w:rsidRDefault="00000000" w:rsidP="00586DC9">
      <w:pPr>
        <w:pStyle w:val="BodyText"/>
        <w:numPr>
          <w:ilvl w:val="1"/>
          <w:numId w:val="29"/>
        </w:numPr>
      </w:pPr>
      <w:hyperlink r:id="rId32" w:history="1">
        <w:r w:rsidR="00DF5E54" w:rsidRPr="00DF5E54">
          <w:rPr>
            <w:rStyle w:val="Hyperlink"/>
          </w:rPr>
          <w:t>How to use the Fire Weather Dashboard</w:t>
        </w:r>
      </w:hyperlink>
    </w:p>
    <w:p w14:paraId="6A61B988" w14:textId="3D4FDBAE" w:rsidR="00640419" w:rsidRDefault="00000000" w:rsidP="00640419">
      <w:pPr>
        <w:pStyle w:val="BodyText"/>
        <w:numPr>
          <w:ilvl w:val="0"/>
          <w:numId w:val="29"/>
        </w:numPr>
      </w:pPr>
      <w:hyperlink r:id="rId33" w:history="1">
        <w:r w:rsidR="00640419" w:rsidRPr="00640419">
          <w:rPr>
            <w:rStyle w:val="Hyperlink"/>
          </w:rPr>
          <w:t>Windy</w:t>
        </w:r>
        <w:r w:rsidR="002048CF" w:rsidRPr="004D7F27">
          <w:rPr>
            <w:rStyle w:val="Hyperlink"/>
          </w:rPr>
          <w:t>.com</w:t>
        </w:r>
      </w:hyperlink>
      <w:r w:rsidR="002048CF">
        <w:t xml:space="preserve"> </w:t>
      </w:r>
      <w:r w:rsidR="002509DA">
        <w:t>–</w:t>
      </w:r>
      <w:r w:rsidR="00171400">
        <w:t xml:space="preserve"> App</w:t>
      </w:r>
      <w:r w:rsidR="002509DA">
        <w:t xml:space="preserve"> and Computer</w:t>
      </w:r>
    </w:p>
    <w:p w14:paraId="205DC0F8" w14:textId="290B389D" w:rsidR="00A571A4" w:rsidRDefault="00000000" w:rsidP="00640419">
      <w:pPr>
        <w:pStyle w:val="BodyText"/>
        <w:numPr>
          <w:ilvl w:val="0"/>
          <w:numId w:val="29"/>
        </w:numPr>
      </w:pPr>
      <w:hyperlink r:id="rId34" w:history="1">
        <w:r w:rsidR="00A571A4" w:rsidRPr="00A571A4">
          <w:rPr>
            <w:rStyle w:val="Hyperlink"/>
          </w:rPr>
          <w:t>Weather Underground</w:t>
        </w:r>
      </w:hyperlink>
      <w:r w:rsidR="00171400">
        <w:t xml:space="preserve"> – App </w:t>
      </w:r>
      <w:r w:rsidR="002509DA">
        <w:t>and Computer</w:t>
      </w:r>
    </w:p>
    <w:p w14:paraId="47C710B0" w14:textId="77777777" w:rsidR="003A1423" w:rsidRPr="000F1A6D" w:rsidRDefault="00000000" w:rsidP="003A1423">
      <w:pPr>
        <w:pStyle w:val="BodyText"/>
        <w:numPr>
          <w:ilvl w:val="0"/>
          <w:numId w:val="29"/>
        </w:numPr>
        <w:rPr>
          <w:rStyle w:val="Hyperlink"/>
          <w:color w:val="auto"/>
          <w:u w:val="none"/>
        </w:rPr>
      </w:pPr>
      <w:hyperlink r:id="rId35" w:anchor="view=44.84,-117.44,6.19z/map=live" w:history="1">
        <w:r w:rsidR="003A1423" w:rsidRPr="000F1A6D">
          <w:rPr>
            <w:rStyle w:val="Hyperlink"/>
          </w:rPr>
          <w:t>Zoom EARTH</w:t>
        </w:r>
      </w:hyperlink>
    </w:p>
    <w:p w14:paraId="480D7825" w14:textId="6B7355DA" w:rsidR="003A1423" w:rsidRPr="00640419" w:rsidRDefault="00000000" w:rsidP="003A1423">
      <w:pPr>
        <w:pStyle w:val="BodyText"/>
        <w:numPr>
          <w:ilvl w:val="0"/>
          <w:numId w:val="29"/>
        </w:numPr>
      </w:pPr>
      <w:hyperlink r:id="rId36" w:history="1">
        <w:proofErr w:type="spellStart"/>
        <w:r w:rsidR="003A1423" w:rsidRPr="001B4630">
          <w:rPr>
            <w:rStyle w:val="Hyperlink"/>
          </w:rPr>
          <w:t>Venusky</w:t>
        </w:r>
        <w:proofErr w:type="spellEnd"/>
      </w:hyperlink>
    </w:p>
    <w:p w14:paraId="42178BE5" w14:textId="60A908A8" w:rsidR="00640419" w:rsidRPr="00640419" w:rsidRDefault="00000000" w:rsidP="00640419">
      <w:pPr>
        <w:pStyle w:val="BodyText"/>
        <w:numPr>
          <w:ilvl w:val="0"/>
          <w:numId w:val="29"/>
        </w:numPr>
      </w:pPr>
      <w:hyperlink r:id="rId37" w:history="1">
        <w:r w:rsidR="00640419" w:rsidRPr="00640419">
          <w:rPr>
            <w:rStyle w:val="Hyperlink"/>
          </w:rPr>
          <w:t>Hot Dry Windy</w:t>
        </w:r>
      </w:hyperlink>
    </w:p>
    <w:p w14:paraId="1C5EA2D7" w14:textId="7A171CA4" w:rsidR="00640419" w:rsidRPr="00640419" w:rsidRDefault="00000000" w:rsidP="00640419">
      <w:pPr>
        <w:pStyle w:val="BodyText"/>
        <w:numPr>
          <w:ilvl w:val="0"/>
          <w:numId w:val="29"/>
        </w:numPr>
      </w:pPr>
      <w:hyperlink r:id="rId38" w:history="1">
        <w:r w:rsidR="00640419" w:rsidRPr="00640419">
          <w:rPr>
            <w:rStyle w:val="Hyperlink"/>
          </w:rPr>
          <w:t>US Drought Monitor</w:t>
        </w:r>
      </w:hyperlink>
    </w:p>
    <w:p w14:paraId="7599D2FE" w14:textId="33D39168" w:rsidR="00640419" w:rsidRPr="00640419" w:rsidRDefault="00000000" w:rsidP="00640419">
      <w:pPr>
        <w:pStyle w:val="BodyText"/>
        <w:numPr>
          <w:ilvl w:val="0"/>
          <w:numId w:val="29"/>
        </w:numPr>
      </w:pPr>
      <w:hyperlink r:id="rId39" w:history="1">
        <w:r w:rsidR="00640419" w:rsidRPr="00640419">
          <w:rPr>
            <w:rStyle w:val="Hyperlink"/>
          </w:rPr>
          <w:t>RMA Dashboard</w:t>
        </w:r>
      </w:hyperlink>
    </w:p>
    <w:p w14:paraId="29403FA7" w14:textId="7ABE72E3" w:rsidR="00640419" w:rsidRPr="00640419" w:rsidRDefault="00000000" w:rsidP="00640419">
      <w:pPr>
        <w:pStyle w:val="BodyText"/>
        <w:numPr>
          <w:ilvl w:val="0"/>
          <w:numId w:val="29"/>
        </w:numPr>
      </w:pPr>
      <w:hyperlink r:id="rId40" w:history="1">
        <w:r w:rsidR="00640419" w:rsidRPr="00640419">
          <w:rPr>
            <w:rStyle w:val="Hyperlink"/>
          </w:rPr>
          <w:t>WFAS</w:t>
        </w:r>
      </w:hyperlink>
      <w:r w:rsidR="005A2738">
        <w:t xml:space="preserve"> – Wildland Fire Assessment Tool</w:t>
      </w:r>
    </w:p>
    <w:p w14:paraId="20D6BA5E" w14:textId="2524B7F9" w:rsidR="00640419" w:rsidRDefault="00000000" w:rsidP="005B0B3E">
      <w:pPr>
        <w:pStyle w:val="BodyText"/>
        <w:numPr>
          <w:ilvl w:val="0"/>
          <w:numId w:val="29"/>
        </w:numPr>
      </w:pPr>
      <w:hyperlink r:id="rId41" w:history="1">
        <w:r w:rsidR="003C5F14" w:rsidRPr="00883C4F">
          <w:rPr>
            <w:rStyle w:val="Hyperlink"/>
          </w:rPr>
          <w:t>www.weather.gov/spot</w:t>
        </w:r>
      </w:hyperlink>
      <w:r w:rsidR="005B0B3E">
        <w:t xml:space="preserve"> -  </w:t>
      </w:r>
      <w:r w:rsidR="00640419" w:rsidRPr="00640419">
        <w:t>Spot Weather</w:t>
      </w:r>
    </w:p>
    <w:p w14:paraId="2ABF3022" w14:textId="77777777" w:rsidR="002E2130" w:rsidRPr="002E2130" w:rsidRDefault="002E2130" w:rsidP="00465B8E">
      <w:pPr>
        <w:numPr>
          <w:ilvl w:val="1"/>
          <w:numId w:val="29"/>
        </w:numPr>
        <w:autoSpaceDE w:val="0"/>
        <w:autoSpaceDN w:val="0"/>
        <w:adjustRightInd w:val="0"/>
        <w:rPr>
          <w:rFonts w:cs="Times New Roman"/>
          <w:kern w:val="24"/>
          <w:szCs w:val="24"/>
        </w:rPr>
      </w:pPr>
      <w:r w:rsidRPr="002E2130">
        <w:rPr>
          <w:rFonts w:cs="Times New Roman"/>
          <w:kern w:val="24"/>
          <w:szCs w:val="24"/>
        </w:rPr>
        <w:t>Build a relationship with the local representatives for the National Weather Service</w:t>
      </w:r>
    </w:p>
    <w:p w14:paraId="03A654DB" w14:textId="77777777" w:rsidR="002E2130" w:rsidRPr="002E2130" w:rsidRDefault="002E2130" w:rsidP="00465B8E">
      <w:pPr>
        <w:numPr>
          <w:ilvl w:val="1"/>
          <w:numId w:val="29"/>
        </w:numPr>
        <w:autoSpaceDE w:val="0"/>
        <w:autoSpaceDN w:val="0"/>
        <w:adjustRightInd w:val="0"/>
        <w:rPr>
          <w:rFonts w:cs="Times New Roman"/>
          <w:kern w:val="24"/>
          <w:szCs w:val="24"/>
        </w:rPr>
      </w:pPr>
      <w:r w:rsidRPr="002E2130">
        <w:rPr>
          <w:rFonts w:cs="Times New Roman"/>
          <w:kern w:val="24"/>
          <w:szCs w:val="24"/>
        </w:rPr>
        <w:t xml:space="preserve">Collect representative weather observations. 3 observations, 1 hour apart. </w:t>
      </w:r>
    </w:p>
    <w:p w14:paraId="1F121A7F" w14:textId="77777777" w:rsidR="002E2130" w:rsidRPr="002E2130" w:rsidRDefault="002E2130" w:rsidP="00465B8E">
      <w:pPr>
        <w:numPr>
          <w:ilvl w:val="1"/>
          <w:numId w:val="29"/>
        </w:numPr>
        <w:autoSpaceDE w:val="0"/>
        <w:autoSpaceDN w:val="0"/>
        <w:adjustRightInd w:val="0"/>
        <w:rPr>
          <w:rFonts w:cs="Times New Roman"/>
          <w:kern w:val="24"/>
          <w:szCs w:val="24"/>
        </w:rPr>
      </w:pPr>
      <w:r w:rsidRPr="002E2130">
        <w:rPr>
          <w:rFonts w:cs="Times New Roman"/>
          <w:kern w:val="24"/>
          <w:szCs w:val="24"/>
        </w:rPr>
        <w:lastRenderedPageBreak/>
        <w:t>Give feedback on the relationship between forecasted weather and observed weather.</w:t>
      </w:r>
    </w:p>
    <w:p w14:paraId="35341322" w14:textId="263DC4FA" w:rsidR="00465B8E" w:rsidRPr="00465B8E" w:rsidRDefault="002E2130" w:rsidP="00465B8E">
      <w:pPr>
        <w:numPr>
          <w:ilvl w:val="1"/>
          <w:numId w:val="29"/>
        </w:numPr>
        <w:autoSpaceDE w:val="0"/>
        <w:autoSpaceDN w:val="0"/>
        <w:adjustRightInd w:val="0"/>
        <w:rPr>
          <w:rFonts w:cs="Times New Roman"/>
          <w:kern w:val="24"/>
          <w:szCs w:val="24"/>
        </w:rPr>
      </w:pPr>
      <w:r w:rsidRPr="002E2130">
        <w:rPr>
          <w:rFonts w:cs="Times New Roman"/>
          <w:kern w:val="24"/>
          <w:szCs w:val="24"/>
        </w:rPr>
        <w:t>On the burn day – contact the</w:t>
      </w:r>
      <w:r w:rsidR="00D673CD">
        <w:rPr>
          <w:rFonts w:cs="Times New Roman"/>
          <w:kern w:val="24"/>
          <w:szCs w:val="24"/>
        </w:rPr>
        <w:t xml:space="preserve"> local</w:t>
      </w:r>
      <w:r w:rsidRPr="002E2130">
        <w:rPr>
          <w:rFonts w:cs="Times New Roman"/>
          <w:kern w:val="24"/>
          <w:szCs w:val="24"/>
        </w:rPr>
        <w:t xml:space="preserve"> NWS </w:t>
      </w:r>
      <w:r w:rsidR="00D673CD">
        <w:rPr>
          <w:rFonts w:cs="Times New Roman"/>
          <w:kern w:val="24"/>
          <w:szCs w:val="24"/>
        </w:rPr>
        <w:t xml:space="preserve">office.  Ask for a fire meteorologist if </w:t>
      </w:r>
      <w:r w:rsidR="00EA3288">
        <w:rPr>
          <w:rFonts w:cs="Times New Roman"/>
          <w:kern w:val="24"/>
          <w:szCs w:val="24"/>
        </w:rPr>
        <w:t xml:space="preserve">on duty, </w:t>
      </w:r>
      <w:r w:rsidRPr="002E2130">
        <w:rPr>
          <w:rFonts w:cs="Times New Roman"/>
          <w:kern w:val="24"/>
          <w:szCs w:val="24"/>
        </w:rPr>
        <w:t xml:space="preserve">and see if there have been any changes to the forecast. </w:t>
      </w:r>
      <w:r w:rsidR="00465B8E" w:rsidRPr="002C13C5">
        <w:rPr>
          <w:noProof/>
        </w:rPr>
        <w:t xml:space="preserve"> </w:t>
      </w:r>
    </w:p>
    <w:p w14:paraId="005B454D" w14:textId="70EAC6CD" w:rsidR="004537B6" w:rsidRPr="008063A1" w:rsidRDefault="00000000" w:rsidP="008063A1">
      <w:pPr>
        <w:pStyle w:val="BodyText"/>
        <w:numPr>
          <w:ilvl w:val="0"/>
          <w:numId w:val="29"/>
        </w:numPr>
        <w:rPr>
          <w:rStyle w:val="Hyperlink"/>
          <w:color w:val="auto"/>
          <w:u w:val="none"/>
        </w:rPr>
      </w:pPr>
      <w:hyperlink r:id="rId42" w:history="1">
        <w:proofErr w:type="spellStart"/>
        <w:r w:rsidR="00640419" w:rsidRPr="00640419">
          <w:rPr>
            <w:rStyle w:val="Hyperlink"/>
          </w:rPr>
          <w:t>AirNOW</w:t>
        </w:r>
        <w:proofErr w:type="spellEnd"/>
      </w:hyperlink>
    </w:p>
    <w:p w14:paraId="12D76020" w14:textId="77777777" w:rsidR="005879ED" w:rsidRPr="00640419" w:rsidRDefault="005879ED" w:rsidP="608BB59E">
      <w:pPr>
        <w:pStyle w:val="BodyText"/>
        <w:ind w:left="720"/>
      </w:pPr>
    </w:p>
    <w:sectPr w:rsidR="005879ED" w:rsidRPr="00640419" w:rsidSect="00CB5EF3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2240" w:h="15840"/>
      <w:pgMar w:top="720" w:right="1080" w:bottom="1440" w:left="1080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F8452" w14:textId="77777777" w:rsidR="00C41D0B" w:rsidRDefault="00C41D0B">
      <w:r>
        <w:separator/>
      </w:r>
    </w:p>
  </w:endnote>
  <w:endnote w:type="continuationSeparator" w:id="0">
    <w:p w14:paraId="08B84C30" w14:textId="77777777" w:rsidR="00C41D0B" w:rsidRDefault="00C41D0B">
      <w:r>
        <w:continuationSeparator/>
      </w:r>
    </w:p>
  </w:endnote>
  <w:endnote w:type="continuationNotice" w:id="1">
    <w:p w14:paraId="7FBE5D72" w14:textId="77777777" w:rsidR="00C41D0B" w:rsidRDefault="00C41D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DCEE1" w14:textId="77777777" w:rsidR="001F5E8A" w:rsidRDefault="001F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9C7B9" w14:textId="4BBC7371" w:rsidR="00CB5EF3" w:rsidRPr="00CB5EF3" w:rsidRDefault="00CB5EF3" w:rsidP="00CB5EF3">
    <w:pPr>
      <w:pStyle w:val="Footer"/>
      <w:pBdr>
        <w:top w:val="single" w:sz="12" w:space="2" w:color="auto"/>
      </w:pBdr>
      <w:tabs>
        <w:tab w:val="clear" w:pos="4680"/>
        <w:tab w:val="clear" w:pos="9360"/>
        <w:tab w:val="right" w:pos="9990"/>
      </w:tabs>
      <w:rPr>
        <w:rFonts w:eastAsiaTheme="majorEastAsia" w:cs="Times New Roman"/>
        <w:bCs/>
      </w:rPr>
    </w:pPr>
    <w:r>
      <w:rPr>
        <w:rFonts w:eastAsiaTheme="majorEastAsia" w:cs="Times New Roman"/>
        <w:bCs/>
      </w:rPr>
      <w:t xml:space="preserve">NWCG </w:t>
    </w:r>
    <w:sdt>
      <w:sdtPr>
        <w:rPr>
          <w:rFonts w:eastAsiaTheme="majorEastAsia" w:cs="Times New Roman"/>
          <w:bCs/>
        </w:rPr>
        <w:alias w:val="Abstract"/>
        <w:tag w:val=""/>
        <w:id w:val="1131059401"/>
        <w:placeholder>
          <w:docPart w:val="3731F8C791AE49F8868C7FE0FB5E6EDD"/>
        </w:placeholder>
        <w:dataBinding w:prefixMappings="xmlns:ns0='http://schemas.microsoft.com/office/2006/coverPageProps' " w:xpath="/ns0:CoverPageProperties[1]/ns0:Abstract[1]" w:storeItemID="{55AF091B-3C7A-41E3-B477-F2FDAA23CFDA}"/>
        <w:text/>
      </w:sdtPr>
      <w:sdtContent>
        <w:r w:rsidR="005602A0">
          <w:rPr>
            <w:rFonts w:eastAsiaTheme="majorEastAsia" w:cs="Times New Roman"/>
            <w:bCs/>
          </w:rPr>
          <w:t>RX-300</w:t>
        </w:r>
      </w:sdtContent>
    </w:sdt>
    <w:r w:rsidR="001F61EB">
      <w:rPr>
        <w:rFonts w:eastAsiaTheme="majorEastAsia" w:cs="Times New Roman"/>
        <w:bCs/>
      </w:rPr>
      <w:t xml:space="preserve"> </w:t>
    </w:r>
    <w:sdt>
      <w:sdtPr>
        <w:rPr>
          <w:rFonts w:eastAsiaTheme="majorEastAsia" w:cs="Times New Roman"/>
          <w:bCs/>
        </w:rPr>
        <w:alias w:val="Category"/>
        <w:tag w:val=""/>
        <w:id w:val="-1486004235"/>
        <w:placeholder>
          <w:docPart w:val="7630850C4F4948B99BCF9413C2768F0D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F0614A">
          <w:rPr>
            <w:rFonts w:eastAsiaTheme="majorEastAsia" w:cs="Times New Roman"/>
            <w:bCs/>
          </w:rPr>
          <w:t>Unit 14: Fire Weather Job Aid</w:t>
        </w:r>
      </w:sdtContent>
    </w:sdt>
    <w:r>
      <w:rPr>
        <w:rFonts w:eastAsiaTheme="majorEastAsia" w:cs="Times New Roman"/>
        <w:bCs/>
      </w:rPr>
      <w:tab/>
    </w:r>
    <w:r w:rsidRPr="0008045F">
      <w:rPr>
        <w:rFonts w:eastAsiaTheme="majorEastAsia" w:cs="Times New Roman"/>
        <w:bCs/>
      </w:rPr>
      <w:fldChar w:fldCharType="begin"/>
    </w:r>
    <w:r w:rsidRPr="0008045F">
      <w:rPr>
        <w:rFonts w:eastAsiaTheme="majorEastAsia" w:cs="Times New Roman"/>
        <w:bCs/>
      </w:rPr>
      <w:instrText xml:space="preserve"> PAGE  \* Arabic  \* MERGEFORMAT </w:instrText>
    </w:r>
    <w:r w:rsidRPr="0008045F">
      <w:rPr>
        <w:rFonts w:eastAsiaTheme="majorEastAsia" w:cs="Times New Roman"/>
        <w:bCs/>
      </w:rPr>
      <w:fldChar w:fldCharType="separate"/>
    </w:r>
    <w:r>
      <w:rPr>
        <w:rFonts w:eastAsiaTheme="majorEastAsia" w:cs="Times New Roman"/>
        <w:bCs/>
      </w:rPr>
      <w:t>1</w:t>
    </w:r>
    <w:r w:rsidRPr="0008045F">
      <w:rPr>
        <w:rFonts w:eastAsiaTheme="majorEastAsia" w:cs="Times New Roman"/>
        <w:bCs/>
      </w:rPr>
      <w:fldChar w:fldCharType="end"/>
    </w:r>
    <w:r w:rsidRPr="0008045F">
      <w:rPr>
        <w:rFonts w:eastAsiaTheme="majorEastAsia" w:cs="Times New Roman"/>
      </w:rPr>
      <w:t xml:space="preserve"> of </w:t>
    </w:r>
    <w:r w:rsidR="00B72B7C">
      <w:rPr>
        <w:rFonts w:eastAsiaTheme="majorEastAsia" w:cs="Times New Roman"/>
        <w:bCs/>
      </w:rPr>
      <w:t>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AB5CD" w14:textId="44ECF6BE" w:rsidR="00405738" w:rsidRPr="00405738" w:rsidRDefault="0017436A" w:rsidP="00026958">
    <w:pPr>
      <w:pStyle w:val="Footer"/>
      <w:pBdr>
        <w:top w:val="single" w:sz="12" w:space="2" w:color="auto"/>
      </w:pBdr>
      <w:tabs>
        <w:tab w:val="clear" w:pos="4680"/>
        <w:tab w:val="clear" w:pos="9360"/>
        <w:tab w:val="right" w:pos="9990"/>
      </w:tabs>
      <w:rPr>
        <w:rFonts w:eastAsiaTheme="majorEastAsia" w:cs="Times New Roman"/>
        <w:bCs/>
      </w:rPr>
    </w:pPr>
    <w:r>
      <w:rPr>
        <w:rFonts w:eastAsiaTheme="majorEastAsia" w:cs="Times New Roman"/>
        <w:bCs/>
      </w:rPr>
      <w:t xml:space="preserve">NWCG </w:t>
    </w:r>
    <w:sdt>
      <w:sdtPr>
        <w:rPr>
          <w:rFonts w:eastAsiaTheme="majorEastAsia" w:cs="Times New Roman"/>
          <w:bCs/>
        </w:rPr>
        <w:alias w:val="Abstract"/>
        <w:tag w:val=""/>
        <w:id w:val="-934976789"/>
        <w:placeholder>
          <w:docPart w:val="B4C62F6B409F4A34920761633B81B962"/>
        </w:placeholder>
        <w:dataBinding w:prefixMappings="xmlns:ns0='http://schemas.microsoft.com/office/2006/coverPageProps' " w:xpath="/ns0:CoverPageProperties[1]/ns0:Abstract[1]" w:storeItemID="{55AF091B-3C7A-41E3-B477-F2FDAA23CFDA}"/>
        <w:text/>
      </w:sdtPr>
      <w:sdtContent>
        <w:r w:rsidR="005602A0">
          <w:rPr>
            <w:rFonts w:eastAsiaTheme="majorEastAsia" w:cs="Times New Roman"/>
            <w:bCs/>
          </w:rPr>
          <w:t>RX-300</w:t>
        </w:r>
      </w:sdtContent>
    </w:sdt>
    <w:r w:rsidR="001F61EB">
      <w:rPr>
        <w:rFonts w:eastAsiaTheme="majorEastAsia" w:cs="Times New Roman"/>
        <w:bCs/>
      </w:rPr>
      <w:t xml:space="preserve"> </w:t>
    </w:r>
    <w:sdt>
      <w:sdtPr>
        <w:rPr>
          <w:rFonts w:eastAsiaTheme="majorEastAsia" w:cs="Times New Roman"/>
          <w:bCs/>
        </w:rPr>
        <w:alias w:val="Category"/>
        <w:tag w:val=""/>
        <w:id w:val="1448577883"/>
        <w:placeholder>
          <w:docPart w:val="3F10466BBEEF4F34843AB51CD7CE1201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F0614A">
          <w:rPr>
            <w:rFonts w:eastAsiaTheme="majorEastAsia" w:cs="Times New Roman"/>
            <w:bCs/>
          </w:rPr>
          <w:t>Unit 14: Fire Weather Job Aid</w:t>
        </w:r>
      </w:sdtContent>
    </w:sdt>
    <w:r w:rsidR="00026958">
      <w:rPr>
        <w:rFonts w:eastAsiaTheme="majorEastAsia" w:cs="Times New Roman"/>
        <w:bCs/>
      </w:rPr>
      <w:tab/>
    </w:r>
    <w:sdt>
      <w:sdtPr>
        <w:rPr>
          <w:rFonts w:eastAsiaTheme="majorEastAsia" w:cs="Times New Roman"/>
          <w:bCs/>
        </w:rPr>
        <w:id w:val="2028675523"/>
        <w:docPartObj>
          <w:docPartGallery w:val="Page Numbers (Bottom of Page)"/>
          <w:docPartUnique/>
        </w:docPartObj>
      </w:sdtPr>
      <w:sdtContent>
        <w:r w:rsidR="00CB5EF3" w:rsidRPr="0008045F">
          <w:rPr>
            <w:rFonts w:eastAsiaTheme="majorEastAsia" w:cs="Times New Roman"/>
            <w:bCs/>
          </w:rPr>
          <w:fldChar w:fldCharType="begin"/>
        </w:r>
        <w:r w:rsidR="00CB5EF3" w:rsidRPr="0008045F">
          <w:rPr>
            <w:rFonts w:eastAsiaTheme="majorEastAsia" w:cs="Times New Roman"/>
            <w:bCs/>
          </w:rPr>
          <w:instrText xml:space="preserve"> PAGE  \* Arabic  \* MERGEFORMAT </w:instrText>
        </w:r>
        <w:r w:rsidR="00CB5EF3" w:rsidRPr="0008045F">
          <w:rPr>
            <w:rFonts w:eastAsiaTheme="majorEastAsia" w:cs="Times New Roman"/>
            <w:bCs/>
          </w:rPr>
          <w:fldChar w:fldCharType="separate"/>
        </w:r>
        <w:r w:rsidR="00CB5EF3">
          <w:rPr>
            <w:rFonts w:eastAsiaTheme="majorEastAsia" w:cs="Times New Roman"/>
            <w:bCs/>
          </w:rPr>
          <w:t>1</w:t>
        </w:r>
        <w:r w:rsidR="00CB5EF3" w:rsidRPr="0008045F">
          <w:rPr>
            <w:rFonts w:eastAsiaTheme="majorEastAsia" w:cs="Times New Roman"/>
            <w:bCs/>
          </w:rPr>
          <w:fldChar w:fldCharType="end"/>
        </w:r>
        <w:r w:rsidR="00CB5EF3" w:rsidRPr="0008045F">
          <w:rPr>
            <w:rFonts w:eastAsiaTheme="majorEastAsia" w:cs="Times New Roman"/>
          </w:rPr>
          <w:t xml:space="preserve"> of </w:t>
        </w:r>
        <w:r w:rsidR="00CB5EF3">
          <w:rPr>
            <w:rFonts w:eastAsiaTheme="majorEastAsia" w:cs="Times New Roman"/>
            <w:bCs/>
          </w:rPr>
          <w:t>5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EF348" w14:textId="77777777" w:rsidR="00C41D0B" w:rsidRDefault="00C41D0B">
      <w:r>
        <w:separator/>
      </w:r>
    </w:p>
  </w:footnote>
  <w:footnote w:type="continuationSeparator" w:id="0">
    <w:p w14:paraId="586C2A70" w14:textId="77777777" w:rsidR="00C41D0B" w:rsidRDefault="00C41D0B">
      <w:r>
        <w:continuationSeparator/>
      </w:r>
    </w:p>
  </w:footnote>
  <w:footnote w:type="continuationNotice" w:id="1">
    <w:p w14:paraId="796CBA60" w14:textId="77777777" w:rsidR="00C41D0B" w:rsidRDefault="00C41D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1DCD8" w14:textId="77777777" w:rsidR="001F5E8A" w:rsidRDefault="001F5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8CA30" w14:textId="13635B43" w:rsidR="000B188C" w:rsidRPr="00405738" w:rsidRDefault="00517682" w:rsidP="00405738">
    <w:pPr>
      <w:pStyle w:val="Header-content"/>
    </w:pPr>
    <w:r>
      <w:tab/>
    </w:r>
    <w:sdt>
      <w:sdtPr>
        <w:alias w:val="Category"/>
        <w:tag w:val=""/>
        <w:id w:val="-1514764323"/>
        <w:placeholder>
          <w:docPart w:val="7205FD05BEEC48F28182B3451D272050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F0614A">
          <w:t>Unit 14: Fire Weather Job Aid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0850A" w14:textId="6CB4FEC3" w:rsidR="00517682" w:rsidRDefault="00000000" w:rsidP="00405738">
    <w:pPr>
      <w:pStyle w:val="Header"/>
    </w:pPr>
    <w:sdt>
      <w:sdtPr>
        <w:id w:val="-314872795"/>
        <w:docPartObj>
          <w:docPartGallery w:val="Watermarks"/>
          <w:docPartUnique/>
        </w:docPartObj>
      </w:sdtPr>
      <w:sdtContent>
        <w:r>
          <w:rPr>
            <w:noProof/>
          </w:rPr>
          <w:pict w14:anchorId="11E68A0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17682" w:rsidRPr="00405738">
      <w:rPr>
        <w:noProof/>
      </w:rPr>
      <w:drawing>
        <wp:inline distT="0" distB="0" distL="0" distR="0" wp14:anchorId="52CAB1FA" wp14:editId="65EEAC37">
          <wp:extent cx="7768780" cy="977569"/>
          <wp:effectExtent l="0" t="0" r="3810" b="0"/>
          <wp:docPr id="2" name="Picture 2" descr="Instructor Guide Header with NWC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nstructor Guide Header with NWCG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80" cy="977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2CA2EA"/>
    <w:lvl w:ilvl="0">
      <w:start w:val="1"/>
      <w:numFmt w:val="lowerLetter"/>
      <w:pStyle w:val="ListNumber5"/>
      <w:lvlText w:val="%1."/>
      <w:lvlJc w:val="left"/>
      <w:pPr>
        <w:ind w:left="1800" w:hanging="360"/>
      </w:pPr>
    </w:lvl>
  </w:abstractNum>
  <w:abstractNum w:abstractNumId="1" w15:restartNumberingAfterBreak="0">
    <w:nsid w:val="FFFFFF7D"/>
    <w:multiLevelType w:val="singleLevel"/>
    <w:tmpl w:val="ECDEB390"/>
    <w:lvl w:ilvl="0">
      <w:start w:val="1"/>
      <w:numFmt w:val="decimal"/>
      <w:pStyle w:val="ListNumber4"/>
      <w:lvlText w:val="%1."/>
      <w:lvlJc w:val="right"/>
      <w:pPr>
        <w:ind w:left="1440" w:hanging="360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67F24C16"/>
    <w:lvl w:ilvl="0">
      <w:start w:val="1"/>
      <w:numFmt w:val="lowerRoman"/>
      <w:pStyle w:val="ListNumber3"/>
      <w:lvlText w:val="%1."/>
      <w:lvlJc w:val="left"/>
      <w:pPr>
        <w:ind w:left="1080" w:hanging="360"/>
      </w:pPr>
      <w:rPr>
        <w:rFonts w:hint="default"/>
      </w:rPr>
    </w:lvl>
  </w:abstractNum>
  <w:abstractNum w:abstractNumId="3" w15:restartNumberingAfterBreak="0">
    <w:nsid w:val="FFFFFFFE"/>
    <w:multiLevelType w:val="singleLevel"/>
    <w:tmpl w:val="430C8D94"/>
    <w:lvl w:ilvl="0">
      <w:numFmt w:val="bullet"/>
      <w:lvlText w:val="*"/>
      <w:lvlJc w:val="left"/>
      <w:pPr>
        <w:ind w:left="0" w:firstLine="0"/>
      </w:pPr>
    </w:lvl>
  </w:abstractNum>
  <w:abstractNum w:abstractNumId="4" w15:restartNumberingAfterBreak="0">
    <w:nsid w:val="03EA4FF2"/>
    <w:multiLevelType w:val="hybridMultilevel"/>
    <w:tmpl w:val="7D70B7A0"/>
    <w:lvl w:ilvl="0" w:tplc="0852A6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AAD3B2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80BE6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8CEF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5481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4E17B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DC2D2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BE0F4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92C72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860BF"/>
    <w:multiLevelType w:val="hybridMultilevel"/>
    <w:tmpl w:val="B70836D8"/>
    <w:lvl w:ilvl="0" w:tplc="364A155E">
      <w:numFmt w:val="bullet"/>
      <w:pStyle w:val="boxlist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B5077"/>
    <w:multiLevelType w:val="hybridMultilevel"/>
    <w:tmpl w:val="3CF2A14E"/>
    <w:lvl w:ilvl="0" w:tplc="D3EEDA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442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F62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A00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922F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609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5CB5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767C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22B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CE846BD"/>
    <w:multiLevelType w:val="hybridMultilevel"/>
    <w:tmpl w:val="22EE8A32"/>
    <w:lvl w:ilvl="0" w:tplc="1EF63BDE">
      <w:numFmt w:val="bullet"/>
      <w:pStyle w:val="play"/>
      <w:lvlText w:val="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385089"/>
    <w:multiLevelType w:val="hybridMultilevel"/>
    <w:tmpl w:val="F8AED08C"/>
    <w:lvl w:ilvl="0" w:tplc="D12072B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92991"/>
    <w:multiLevelType w:val="hybridMultilevel"/>
    <w:tmpl w:val="C30C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C63CC"/>
    <w:multiLevelType w:val="hybridMultilevel"/>
    <w:tmpl w:val="A828A8C2"/>
    <w:lvl w:ilvl="0" w:tplc="B21210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3C9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84BF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74D8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68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4E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7405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2A2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946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99625D"/>
    <w:multiLevelType w:val="hybridMultilevel"/>
    <w:tmpl w:val="FA3464AA"/>
    <w:lvl w:ilvl="0" w:tplc="7E32A8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4D3C1D"/>
    <w:multiLevelType w:val="hybridMultilevel"/>
    <w:tmpl w:val="A7087FA6"/>
    <w:lvl w:ilvl="0" w:tplc="A5D20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EEF3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EA8B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7244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42C9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9A9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4E3B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9653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3CA4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93264B"/>
    <w:multiLevelType w:val="hybridMultilevel"/>
    <w:tmpl w:val="23B4F52E"/>
    <w:lvl w:ilvl="0" w:tplc="96BC2B4E">
      <w:start w:val="1"/>
      <w:numFmt w:val="bullet"/>
      <w:pStyle w:val="titlepagelist"/>
      <w:lvlText w:val="•"/>
      <w:lvlJc w:val="left"/>
      <w:pPr>
        <w:ind w:left="936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2F9178E9"/>
    <w:multiLevelType w:val="hybridMultilevel"/>
    <w:tmpl w:val="CC325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AA0A91"/>
    <w:multiLevelType w:val="multilevel"/>
    <w:tmpl w:val="43884DC6"/>
    <w:styleLink w:val="Style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2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400" w:hanging="360"/>
      </w:pPr>
      <w:rPr>
        <w:rFonts w:hint="default"/>
      </w:rPr>
    </w:lvl>
  </w:abstractNum>
  <w:abstractNum w:abstractNumId="16" w15:restartNumberingAfterBreak="0">
    <w:nsid w:val="42726105"/>
    <w:multiLevelType w:val="hybridMultilevel"/>
    <w:tmpl w:val="E9285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226E3D"/>
    <w:multiLevelType w:val="hybridMultilevel"/>
    <w:tmpl w:val="CA62C72C"/>
    <w:lvl w:ilvl="0" w:tplc="8046A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C482D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9071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5CBF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D68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E293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2A13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608D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B22B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014505E"/>
    <w:multiLevelType w:val="hybridMultilevel"/>
    <w:tmpl w:val="C142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82CB1"/>
    <w:multiLevelType w:val="hybridMultilevel"/>
    <w:tmpl w:val="9A64862C"/>
    <w:lvl w:ilvl="0" w:tplc="A628C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0CC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662C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2A0C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283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1AC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274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F843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AE66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97B7DAC"/>
    <w:multiLevelType w:val="multilevel"/>
    <w:tmpl w:val="768EB910"/>
    <w:styleLink w:val="Multlist"/>
    <w:lvl w:ilvl="0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D112BAA"/>
    <w:multiLevelType w:val="hybridMultilevel"/>
    <w:tmpl w:val="E37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250B17"/>
    <w:multiLevelType w:val="hybridMultilevel"/>
    <w:tmpl w:val="5CACB62A"/>
    <w:lvl w:ilvl="0" w:tplc="2FBEF5EE">
      <w:start w:val="1"/>
      <w:numFmt w:val="upperLetter"/>
      <w:pStyle w:val="Appendix"/>
      <w:lvlText w:val="Appendix %1 –"/>
      <w:lvlJc w:val="left"/>
      <w:pPr>
        <w:ind w:left="720" w:hanging="360"/>
      </w:pPr>
      <w:rPr>
        <w:rFonts w:ascii="Times New Roman" w:hAnsi="Times New Roman" w:hint="default"/>
        <w:b/>
        <w:i w:val="0"/>
        <w:spacing w:val="0"/>
        <w:w w:val="100"/>
      </w:rPr>
    </w:lvl>
    <w:lvl w:ilvl="1" w:tplc="44003C74" w:tentative="1">
      <w:start w:val="1"/>
      <w:numFmt w:val="lowerLetter"/>
      <w:lvlText w:val="%2."/>
      <w:lvlJc w:val="left"/>
      <w:pPr>
        <w:ind w:left="1440" w:hanging="360"/>
      </w:pPr>
    </w:lvl>
    <w:lvl w:ilvl="2" w:tplc="91D41146" w:tentative="1">
      <w:start w:val="1"/>
      <w:numFmt w:val="lowerRoman"/>
      <w:lvlText w:val="%3."/>
      <w:lvlJc w:val="right"/>
      <w:pPr>
        <w:ind w:left="2160" w:hanging="180"/>
      </w:pPr>
    </w:lvl>
    <w:lvl w:ilvl="3" w:tplc="EF12395C" w:tentative="1">
      <w:start w:val="1"/>
      <w:numFmt w:val="decimal"/>
      <w:lvlText w:val="%4."/>
      <w:lvlJc w:val="left"/>
      <w:pPr>
        <w:ind w:left="2880" w:hanging="360"/>
      </w:pPr>
    </w:lvl>
    <w:lvl w:ilvl="4" w:tplc="E1340260" w:tentative="1">
      <w:start w:val="1"/>
      <w:numFmt w:val="lowerLetter"/>
      <w:lvlText w:val="%5."/>
      <w:lvlJc w:val="left"/>
      <w:pPr>
        <w:ind w:left="3600" w:hanging="360"/>
      </w:pPr>
    </w:lvl>
    <w:lvl w:ilvl="5" w:tplc="8190F838" w:tentative="1">
      <w:start w:val="1"/>
      <w:numFmt w:val="lowerRoman"/>
      <w:lvlText w:val="%6."/>
      <w:lvlJc w:val="right"/>
      <w:pPr>
        <w:ind w:left="4320" w:hanging="180"/>
      </w:pPr>
    </w:lvl>
    <w:lvl w:ilvl="6" w:tplc="33B6224E" w:tentative="1">
      <w:start w:val="1"/>
      <w:numFmt w:val="decimal"/>
      <w:lvlText w:val="%7."/>
      <w:lvlJc w:val="left"/>
      <w:pPr>
        <w:ind w:left="5040" w:hanging="360"/>
      </w:pPr>
    </w:lvl>
    <w:lvl w:ilvl="7" w:tplc="515CB8FC" w:tentative="1">
      <w:start w:val="1"/>
      <w:numFmt w:val="lowerLetter"/>
      <w:lvlText w:val="%8."/>
      <w:lvlJc w:val="left"/>
      <w:pPr>
        <w:ind w:left="5760" w:hanging="360"/>
      </w:pPr>
    </w:lvl>
    <w:lvl w:ilvl="8" w:tplc="45A2D5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6251B4"/>
    <w:multiLevelType w:val="hybridMultilevel"/>
    <w:tmpl w:val="5C7A4644"/>
    <w:lvl w:ilvl="0" w:tplc="EE4EC5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A62F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A2BE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6F8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A0E4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E222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3AC0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CC2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060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D790730"/>
    <w:multiLevelType w:val="hybridMultilevel"/>
    <w:tmpl w:val="BBB49EAE"/>
    <w:lvl w:ilvl="0" w:tplc="008072E2">
      <w:start w:val="1"/>
      <w:numFmt w:val="decimal"/>
      <w:pStyle w:val="ListNumber2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95C69"/>
    <w:multiLevelType w:val="hybridMultilevel"/>
    <w:tmpl w:val="E76CBA1C"/>
    <w:lvl w:ilvl="0" w:tplc="AC327130">
      <w:start w:val="1"/>
      <w:numFmt w:val="decimal"/>
      <w:pStyle w:val="titlepagenumb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6" w15:restartNumberingAfterBreak="0">
    <w:nsid w:val="6ED8149E"/>
    <w:multiLevelType w:val="hybridMultilevel"/>
    <w:tmpl w:val="7110E0AE"/>
    <w:lvl w:ilvl="0" w:tplc="11A8AF70">
      <w:start w:val="1"/>
      <w:numFmt w:val="bullet"/>
      <w:pStyle w:val="hollowbullet"/>
      <w:lvlText w:val="o"/>
      <w:lvlJc w:val="left"/>
      <w:pPr>
        <w:ind w:left="1080" w:hanging="360"/>
      </w:pPr>
      <w:rPr>
        <w:rFonts w:ascii="Courier New" w:hAnsi="Courier New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8215E78"/>
    <w:multiLevelType w:val="multilevel"/>
    <w:tmpl w:val="465CA012"/>
    <w:styleLink w:val="Styl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Courier New" w:hint="default"/>
        <w:sz w:val="24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4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3591554">
    <w:abstractNumId w:val="2"/>
  </w:num>
  <w:num w:numId="2" w16cid:durableId="1315187117">
    <w:abstractNumId w:val="1"/>
  </w:num>
  <w:num w:numId="3" w16cid:durableId="1292861396">
    <w:abstractNumId w:val="0"/>
  </w:num>
  <w:num w:numId="4" w16cid:durableId="1723408425">
    <w:abstractNumId w:val="22"/>
  </w:num>
  <w:num w:numId="5" w16cid:durableId="268899936">
    <w:abstractNumId w:val="15"/>
  </w:num>
  <w:num w:numId="6" w16cid:durableId="756172836">
    <w:abstractNumId w:val="27"/>
  </w:num>
  <w:num w:numId="7" w16cid:durableId="741803608">
    <w:abstractNumId w:val="20"/>
  </w:num>
  <w:num w:numId="8" w16cid:durableId="1970435099">
    <w:abstractNumId w:val="24"/>
  </w:num>
  <w:num w:numId="9" w16cid:durableId="1567104939">
    <w:abstractNumId w:val="13"/>
  </w:num>
  <w:num w:numId="10" w16cid:durableId="1339115471">
    <w:abstractNumId w:val="25"/>
  </w:num>
  <w:num w:numId="11" w16cid:durableId="1030452838">
    <w:abstractNumId w:val="8"/>
  </w:num>
  <w:num w:numId="12" w16cid:durableId="1662926078">
    <w:abstractNumId w:val="5"/>
  </w:num>
  <w:num w:numId="13" w16cid:durableId="1463424433">
    <w:abstractNumId w:val="7"/>
  </w:num>
  <w:num w:numId="14" w16cid:durableId="1255896937">
    <w:abstractNumId w:val="26"/>
  </w:num>
  <w:num w:numId="15" w16cid:durableId="2000692944">
    <w:abstractNumId w:val="16"/>
  </w:num>
  <w:num w:numId="16" w16cid:durableId="903027938">
    <w:abstractNumId w:val="9"/>
  </w:num>
  <w:num w:numId="17" w16cid:durableId="1115059812">
    <w:abstractNumId w:val="18"/>
  </w:num>
  <w:num w:numId="18" w16cid:durableId="1193959843">
    <w:abstractNumId w:val="3"/>
    <w:lvlOverride w:ilvl="0">
      <w:lvl w:ilvl="0">
        <w:numFmt w:val="decimal"/>
        <w:lvlText w:val=""/>
        <w:legacy w:legacy="1" w:legacySpace="0" w:legacyIndent="0"/>
        <w:lvlJc w:val="left"/>
        <w:pPr>
          <w:ind w:left="0" w:firstLine="0"/>
        </w:pPr>
        <w:rPr>
          <w:rFonts w:ascii="Wingdings" w:hAnsi="Wingdings" w:hint="default"/>
          <w:sz w:val="36"/>
        </w:rPr>
      </w:lvl>
    </w:lvlOverride>
  </w:num>
  <w:num w:numId="19" w16cid:durableId="631441522">
    <w:abstractNumId w:val="3"/>
    <w:lvlOverride w:ilvl="0">
      <w:lvl w:ilvl="0">
        <w:numFmt w:val="decimal"/>
        <w:lvlText w:val=""/>
        <w:legacy w:legacy="1" w:legacySpace="0" w:legacyIndent="0"/>
        <w:lvlJc w:val="left"/>
        <w:pPr>
          <w:ind w:left="0" w:firstLine="0"/>
        </w:pPr>
        <w:rPr>
          <w:rFonts w:ascii="Wingdings" w:hAnsi="Wingdings" w:hint="default"/>
          <w:sz w:val="24"/>
        </w:rPr>
      </w:lvl>
    </w:lvlOverride>
  </w:num>
  <w:num w:numId="20" w16cid:durableId="1839033578">
    <w:abstractNumId w:val="11"/>
  </w:num>
  <w:num w:numId="21" w16cid:durableId="32196373">
    <w:abstractNumId w:val="10"/>
  </w:num>
  <w:num w:numId="22" w16cid:durableId="777137194">
    <w:abstractNumId w:val="6"/>
  </w:num>
  <w:num w:numId="23" w16cid:durableId="989746753">
    <w:abstractNumId w:val="23"/>
  </w:num>
  <w:num w:numId="24" w16cid:durableId="2005084377">
    <w:abstractNumId w:val="19"/>
  </w:num>
  <w:num w:numId="25" w16cid:durableId="772750514">
    <w:abstractNumId w:val="4"/>
  </w:num>
  <w:num w:numId="26" w16cid:durableId="95566058">
    <w:abstractNumId w:val="14"/>
  </w:num>
  <w:num w:numId="27" w16cid:durableId="719476760">
    <w:abstractNumId w:val="17"/>
  </w:num>
  <w:num w:numId="28" w16cid:durableId="595866222">
    <w:abstractNumId w:val="12"/>
  </w:num>
  <w:num w:numId="29" w16cid:durableId="479422411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hideSpellingErrors/>
  <w:hideGrammaticalErrors/>
  <w:proofState w:spelling="clean" w:grammar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oNotTrackFormatting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zY0NTMzMzQxMTNT0lEKTi0uzszPAykwNKsFAJbA6IAtAAAA"/>
  </w:docVars>
  <w:rsids>
    <w:rsidRoot w:val="003A41E9"/>
    <w:rsid w:val="00000762"/>
    <w:rsid w:val="00000C6A"/>
    <w:rsid w:val="00000F8C"/>
    <w:rsid w:val="00001897"/>
    <w:rsid w:val="00003F41"/>
    <w:rsid w:val="0000425B"/>
    <w:rsid w:val="000069AE"/>
    <w:rsid w:val="00007353"/>
    <w:rsid w:val="00011942"/>
    <w:rsid w:val="00012C9B"/>
    <w:rsid w:val="00015461"/>
    <w:rsid w:val="00015486"/>
    <w:rsid w:val="000164C6"/>
    <w:rsid w:val="00016678"/>
    <w:rsid w:val="00017113"/>
    <w:rsid w:val="000178B4"/>
    <w:rsid w:val="00022135"/>
    <w:rsid w:val="00022307"/>
    <w:rsid w:val="000233A7"/>
    <w:rsid w:val="00023BC8"/>
    <w:rsid w:val="000241FB"/>
    <w:rsid w:val="0002463E"/>
    <w:rsid w:val="00026958"/>
    <w:rsid w:val="00027BE5"/>
    <w:rsid w:val="00030227"/>
    <w:rsid w:val="000312D3"/>
    <w:rsid w:val="00033004"/>
    <w:rsid w:val="00040F12"/>
    <w:rsid w:val="00041F02"/>
    <w:rsid w:val="00042789"/>
    <w:rsid w:val="000446B6"/>
    <w:rsid w:val="00044CE1"/>
    <w:rsid w:val="00046B2C"/>
    <w:rsid w:val="00046B9A"/>
    <w:rsid w:val="00047B4D"/>
    <w:rsid w:val="0005165F"/>
    <w:rsid w:val="00052812"/>
    <w:rsid w:val="00055918"/>
    <w:rsid w:val="0005639A"/>
    <w:rsid w:val="00061916"/>
    <w:rsid w:val="000626BD"/>
    <w:rsid w:val="000634C9"/>
    <w:rsid w:val="0006472A"/>
    <w:rsid w:val="000657B0"/>
    <w:rsid w:val="00065A48"/>
    <w:rsid w:val="00066899"/>
    <w:rsid w:val="00066DAB"/>
    <w:rsid w:val="0007295C"/>
    <w:rsid w:val="00072BB5"/>
    <w:rsid w:val="00073866"/>
    <w:rsid w:val="00073CE8"/>
    <w:rsid w:val="00074126"/>
    <w:rsid w:val="00074E6B"/>
    <w:rsid w:val="00076283"/>
    <w:rsid w:val="000770FC"/>
    <w:rsid w:val="0008045F"/>
    <w:rsid w:val="000827A0"/>
    <w:rsid w:val="000839BB"/>
    <w:rsid w:val="00083C32"/>
    <w:rsid w:val="00084736"/>
    <w:rsid w:val="000877C9"/>
    <w:rsid w:val="00087C0C"/>
    <w:rsid w:val="00092A8A"/>
    <w:rsid w:val="000934FD"/>
    <w:rsid w:val="00094A8A"/>
    <w:rsid w:val="00094B57"/>
    <w:rsid w:val="00096BEB"/>
    <w:rsid w:val="000A2227"/>
    <w:rsid w:val="000A35BA"/>
    <w:rsid w:val="000A37DA"/>
    <w:rsid w:val="000A506E"/>
    <w:rsid w:val="000A680A"/>
    <w:rsid w:val="000B0F62"/>
    <w:rsid w:val="000B188C"/>
    <w:rsid w:val="000B1953"/>
    <w:rsid w:val="000B2717"/>
    <w:rsid w:val="000B453D"/>
    <w:rsid w:val="000B48AB"/>
    <w:rsid w:val="000B532F"/>
    <w:rsid w:val="000B6C15"/>
    <w:rsid w:val="000C06AE"/>
    <w:rsid w:val="000C0CD0"/>
    <w:rsid w:val="000C2435"/>
    <w:rsid w:val="000C2C2C"/>
    <w:rsid w:val="000C30A7"/>
    <w:rsid w:val="000C34BB"/>
    <w:rsid w:val="000C3DE5"/>
    <w:rsid w:val="000C4904"/>
    <w:rsid w:val="000C4A79"/>
    <w:rsid w:val="000C551B"/>
    <w:rsid w:val="000C5B88"/>
    <w:rsid w:val="000C5D5C"/>
    <w:rsid w:val="000C6312"/>
    <w:rsid w:val="000C64BE"/>
    <w:rsid w:val="000C778D"/>
    <w:rsid w:val="000C7B7D"/>
    <w:rsid w:val="000D13E0"/>
    <w:rsid w:val="000D4982"/>
    <w:rsid w:val="000E2050"/>
    <w:rsid w:val="000E28F4"/>
    <w:rsid w:val="000E2C2B"/>
    <w:rsid w:val="000E348C"/>
    <w:rsid w:val="000E5862"/>
    <w:rsid w:val="000E5EBF"/>
    <w:rsid w:val="000E6009"/>
    <w:rsid w:val="000E62A5"/>
    <w:rsid w:val="000E6415"/>
    <w:rsid w:val="000E6548"/>
    <w:rsid w:val="000E6753"/>
    <w:rsid w:val="000E7718"/>
    <w:rsid w:val="000E7917"/>
    <w:rsid w:val="000E7E12"/>
    <w:rsid w:val="000F1A6D"/>
    <w:rsid w:val="000F2A97"/>
    <w:rsid w:val="000F48F5"/>
    <w:rsid w:val="000F5AA5"/>
    <w:rsid w:val="000F6A6D"/>
    <w:rsid w:val="000F7AB2"/>
    <w:rsid w:val="000F7C59"/>
    <w:rsid w:val="000F7F54"/>
    <w:rsid w:val="0010015E"/>
    <w:rsid w:val="001001DF"/>
    <w:rsid w:val="00100DF9"/>
    <w:rsid w:val="00100EDE"/>
    <w:rsid w:val="001027C8"/>
    <w:rsid w:val="00102EBE"/>
    <w:rsid w:val="001060D0"/>
    <w:rsid w:val="00112012"/>
    <w:rsid w:val="001130E8"/>
    <w:rsid w:val="00114191"/>
    <w:rsid w:val="00117169"/>
    <w:rsid w:val="00126524"/>
    <w:rsid w:val="00127961"/>
    <w:rsid w:val="00131DF2"/>
    <w:rsid w:val="001322A7"/>
    <w:rsid w:val="00133160"/>
    <w:rsid w:val="001341CD"/>
    <w:rsid w:val="001359F4"/>
    <w:rsid w:val="00140623"/>
    <w:rsid w:val="00140CA7"/>
    <w:rsid w:val="001424B3"/>
    <w:rsid w:val="00142FA5"/>
    <w:rsid w:val="00146E63"/>
    <w:rsid w:val="00147475"/>
    <w:rsid w:val="00153330"/>
    <w:rsid w:val="00153866"/>
    <w:rsid w:val="001542A8"/>
    <w:rsid w:val="00154939"/>
    <w:rsid w:val="00155380"/>
    <w:rsid w:val="0016200E"/>
    <w:rsid w:val="00162565"/>
    <w:rsid w:val="00162F91"/>
    <w:rsid w:val="00163482"/>
    <w:rsid w:val="0016557E"/>
    <w:rsid w:val="00170BC3"/>
    <w:rsid w:val="00171400"/>
    <w:rsid w:val="0017175E"/>
    <w:rsid w:val="00172A57"/>
    <w:rsid w:val="00173002"/>
    <w:rsid w:val="00173535"/>
    <w:rsid w:val="0017436A"/>
    <w:rsid w:val="001744A1"/>
    <w:rsid w:val="00174808"/>
    <w:rsid w:val="001749C9"/>
    <w:rsid w:val="00174BD6"/>
    <w:rsid w:val="00180487"/>
    <w:rsid w:val="00180E3F"/>
    <w:rsid w:val="001835F2"/>
    <w:rsid w:val="00185D1E"/>
    <w:rsid w:val="00185E39"/>
    <w:rsid w:val="001916D5"/>
    <w:rsid w:val="0019262A"/>
    <w:rsid w:val="00192CDD"/>
    <w:rsid w:val="00195B0F"/>
    <w:rsid w:val="001960FE"/>
    <w:rsid w:val="001963EC"/>
    <w:rsid w:val="0019671D"/>
    <w:rsid w:val="001970FD"/>
    <w:rsid w:val="0019781D"/>
    <w:rsid w:val="001A2B50"/>
    <w:rsid w:val="001A33FB"/>
    <w:rsid w:val="001A38F1"/>
    <w:rsid w:val="001A57C2"/>
    <w:rsid w:val="001A7D50"/>
    <w:rsid w:val="001A7F25"/>
    <w:rsid w:val="001B084C"/>
    <w:rsid w:val="001B0B75"/>
    <w:rsid w:val="001B1C71"/>
    <w:rsid w:val="001B4630"/>
    <w:rsid w:val="001C09D6"/>
    <w:rsid w:val="001C17F9"/>
    <w:rsid w:val="001C21AF"/>
    <w:rsid w:val="001C2FA4"/>
    <w:rsid w:val="001C6B9C"/>
    <w:rsid w:val="001C6E93"/>
    <w:rsid w:val="001C78CF"/>
    <w:rsid w:val="001D10D6"/>
    <w:rsid w:val="001D3181"/>
    <w:rsid w:val="001D402A"/>
    <w:rsid w:val="001D4832"/>
    <w:rsid w:val="001D6937"/>
    <w:rsid w:val="001D790D"/>
    <w:rsid w:val="001E1461"/>
    <w:rsid w:val="001E1D3D"/>
    <w:rsid w:val="001E2FBE"/>
    <w:rsid w:val="001E3B53"/>
    <w:rsid w:val="001E5F0F"/>
    <w:rsid w:val="001F149F"/>
    <w:rsid w:val="001F1775"/>
    <w:rsid w:val="001F2437"/>
    <w:rsid w:val="001F2803"/>
    <w:rsid w:val="001F4137"/>
    <w:rsid w:val="001F43E8"/>
    <w:rsid w:val="001F5E8A"/>
    <w:rsid w:val="001F61EB"/>
    <w:rsid w:val="002004C5"/>
    <w:rsid w:val="00200D1D"/>
    <w:rsid w:val="002031C9"/>
    <w:rsid w:val="00203400"/>
    <w:rsid w:val="002048CF"/>
    <w:rsid w:val="002052FD"/>
    <w:rsid w:val="00207F0B"/>
    <w:rsid w:val="002104EB"/>
    <w:rsid w:val="00210CDB"/>
    <w:rsid w:val="00210E45"/>
    <w:rsid w:val="00212F3E"/>
    <w:rsid w:val="002135AF"/>
    <w:rsid w:val="00213800"/>
    <w:rsid w:val="002145E7"/>
    <w:rsid w:val="00215020"/>
    <w:rsid w:val="00215316"/>
    <w:rsid w:val="0021723F"/>
    <w:rsid w:val="0022234F"/>
    <w:rsid w:val="00224F25"/>
    <w:rsid w:val="0022588D"/>
    <w:rsid w:val="00225BD4"/>
    <w:rsid w:val="00226D33"/>
    <w:rsid w:val="00227406"/>
    <w:rsid w:val="00231B6C"/>
    <w:rsid w:val="002321F2"/>
    <w:rsid w:val="00232DA7"/>
    <w:rsid w:val="0023380C"/>
    <w:rsid w:val="002338D8"/>
    <w:rsid w:val="0023794D"/>
    <w:rsid w:val="00237B09"/>
    <w:rsid w:val="002401E6"/>
    <w:rsid w:val="00240531"/>
    <w:rsid w:val="00241A99"/>
    <w:rsid w:val="002426E1"/>
    <w:rsid w:val="0024326E"/>
    <w:rsid w:val="002448A9"/>
    <w:rsid w:val="00246E4C"/>
    <w:rsid w:val="00247F32"/>
    <w:rsid w:val="00250763"/>
    <w:rsid w:val="00250767"/>
    <w:rsid w:val="002509DA"/>
    <w:rsid w:val="00253AA9"/>
    <w:rsid w:val="00254950"/>
    <w:rsid w:val="00255E54"/>
    <w:rsid w:val="0025791D"/>
    <w:rsid w:val="00260680"/>
    <w:rsid w:val="00260744"/>
    <w:rsid w:val="00260831"/>
    <w:rsid w:val="00261612"/>
    <w:rsid w:val="0026166C"/>
    <w:rsid w:val="002656AA"/>
    <w:rsid w:val="00265C8E"/>
    <w:rsid w:val="00266344"/>
    <w:rsid w:val="00267203"/>
    <w:rsid w:val="00267253"/>
    <w:rsid w:val="00267476"/>
    <w:rsid w:val="00270D70"/>
    <w:rsid w:val="00271711"/>
    <w:rsid w:val="0027307B"/>
    <w:rsid w:val="002757DC"/>
    <w:rsid w:val="00281D3F"/>
    <w:rsid w:val="00281E4E"/>
    <w:rsid w:val="00281F05"/>
    <w:rsid w:val="002822D4"/>
    <w:rsid w:val="00282C34"/>
    <w:rsid w:val="00283772"/>
    <w:rsid w:val="002867ED"/>
    <w:rsid w:val="002878D8"/>
    <w:rsid w:val="00290929"/>
    <w:rsid w:val="00290A92"/>
    <w:rsid w:val="00290B2C"/>
    <w:rsid w:val="00290D59"/>
    <w:rsid w:val="00291DF5"/>
    <w:rsid w:val="00293BA7"/>
    <w:rsid w:val="00295A7C"/>
    <w:rsid w:val="0029684A"/>
    <w:rsid w:val="00297F8F"/>
    <w:rsid w:val="002A052F"/>
    <w:rsid w:val="002A1998"/>
    <w:rsid w:val="002A2BA7"/>
    <w:rsid w:val="002A3C22"/>
    <w:rsid w:val="002A46E8"/>
    <w:rsid w:val="002A6AC9"/>
    <w:rsid w:val="002A78C4"/>
    <w:rsid w:val="002B0A0C"/>
    <w:rsid w:val="002B1762"/>
    <w:rsid w:val="002B2277"/>
    <w:rsid w:val="002B2FE8"/>
    <w:rsid w:val="002B3A62"/>
    <w:rsid w:val="002B5BBF"/>
    <w:rsid w:val="002B6F60"/>
    <w:rsid w:val="002C0D1A"/>
    <w:rsid w:val="002C13C5"/>
    <w:rsid w:val="002C2F70"/>
    <w:rsid w:val="002C55B5"/>
    <w:rsid w:val="002C55FE"/>
    <w:rsid w:val="002C65CA"/>
    <w:rsid w:val="002C7329"/>
    <w:rsid w:val="002D043F"/>
    <w:rsid w:val="002D23B2"/>
    <w:rsid w:val="002D2C27"/>
    <w:rsid w:val="002D3EE1"/>
    <w:rsid w:val="002D4B0D"/>
    <w:rsid w:val="002D561E"/>
    <w:rsid w:val="002D60F1"/>
    <w:rsid w:val="002D7F18"/>
    <w:rsid w:val="002E2130"/>
    <w:rsid w:val="002E4E15"/>
    <w:rsid w:val="002E6A81"/>
    <w:rsid w:val="002E76A1"/>
    <w:rsid w:val="002E7895"/>
    <w:rsid w:val="002E7999"/>
    <w:rsid w:val="002F0D98"/>
    <w:rsid w:val="002F1125"/>
    <w:rsid w:val="002F3A2A"/>
    <w:rsid w:val="002F3FB3"/>
    <w:rsid w:val="002F57A2"/>
    <w:rsid w:val="002F5EF0"/>
    <w:rsid w:val="00303C5D"/>
    <w:rsid w:val="00305C42"/>
    <w:rsid w:val="0030660E"/>
    <w:rsid w:val="00307C6A"/>
    <w:rsid w:val="00307D24"/>
    <w:rsid w:val="003116FC"/>
    <w:rsid w:val="00314B83"/>
    <w:rsid w:val="003151C3"/>
    <w:rsid w:val="00316279"/>
    <w:rsid w:val="00316BE5"/>
    <w:rsid w:val="00316E7F"/>
    <w:rsid w:val="003212FB"/>
    <w:rsid w:val="00321A0E"/>
    <w:rsid w:val="003267E4"/>
    <w:rsid w:val="0032705A"/>
    <w:rsid w:val="003272F0"/>
    <w:rsid w:val="00327F76"/>
    <w:rsid w:val="00330EB2"/>
    <w:rsid w:val="00331C82"/>
    <w:rsid w:val="00332D1F"/>
    <w:rsid w:val="0033416C"/>
    <w:rsid w:val="00334FE6"/>
    <w:rsid w:val="00335C6D"/>
    <w:rsid w:val="00335E79"/>
    <w:rsid w:val="003365AC"/>
    <w:rsid w:val="003367FC"/>
    <w:rsid w:val="00337CDB"/>
    <w:rsid w:val="00340A24"/>
    <w:rsid w:val="00343A7E"/>
    <w:rsid w:val="00345022"/>
    <w:rsid w:val="00350913"/>
    <w:rsid w:val="00350E45"/>
    <w:rsid w:val="00352A80"/>
    <w:rsid w:val="00353A52"/>
    <w:rsid w:val="003546C0"/>
    <w:rsid w:val="00354C42"/>
    <w:rsid w:val="003564F2"/>
    <w:rsid w:val="003572B2"/>
    <w:rsid w:val="003604A2"/>
    <w:rsid w:val="003605C9"/>
    <w:rsid w:val="00360D3C"/>
    <w:rsid w:val="00363DE4"/>
    <w:rsid w:val="0036558C"/>
    <w:rsid w:val="003667AB"/>
    <w:rsid w:val="00366C0C"/>
    <w:rsid w:val="00367331"/>
    <w:rsid w:val="00367702"/>
    <w:rsid w:val="003707D1"/>
    <w:rsid w:val="00371C9A"/>
    <w:rsid w:val="0037525D"/>
    <w:rsid w:val="0037668F"/>
    <w:rsid w:val="00377943"/>
    <w:rsid w:val="00382359"/>
    <w:rsid w:val="00383247"/>
    <w:rsid w:val="00383435"/>
    <w:rsid w:val="0038514B"/>
    <w:rsid w:val="00385A82"/>
    <w:rsid w:val="00385EDF"/>
    <w:rsid w:val="00386B85"/>
    <w:rsid w:val="00386C7B"/>
    <w:rsid w:val="003876DD"/>
    <w:rsid w:val="00387F83"/>
    <w:rsid w:val="00390597"/>
    <w:rsid w:val="0039217E"/>
    <w:rsid w:val="00393A54"/>
    <w:rsid w:val="00395659"/>
    <w:rsid w:val="00395E7A"/>
    <w:rsid w:val="0039680B"/>
    <w:rsid w:val="00396937"/>
    <w:rsid w:val="00396B99"/>
    <w:rsid w:val="003A1423"/>
    <w:rsid w:val="003A22CF"/>
    <w:rsid w:val="003A2621"/>
    <w:rsid w:val="003A26B1"/>
    <w:rsid w:val="003A41E9"/>
    <w:rsid w:val="003A4EFE"/>
    <w:rsid w:val="003A51F6"/>
    <w:rsid w:val="003A5515"/>
    <w:rsid w:val="003A627B"/>
    <w:rsid w:val="003A7385"/>
    <w:rsid w:val="003A7A01"/>
    <w:rsid w:val="003B005D"/>
    <w:rsid w:val="003B07F8"/>
    <w:rsid w:val="003B0E2A"/>
    <w:rsid w:val="003B1A60"/>
    <w:rsid w:val="003B23A0"/>
    <w:rsid w:val="003B2705"/>
    <w:rsid w:val="003B2CDB"/>
    <w:rsid w:val="003B3C67"/>
    <w:rsid w:val="003B4BFC"/>
    <w:rsid w:val="003B5E79"/>
    <w:rsid w:val="003B79AF"/>
    <w:rsid w:val="003B7C0C"/>
    <w:rsid w:val="003C1520"/>
    <w:rsid w:val="003C33D6"/>
    <w:rsid w:val="003C5F14"/>
    <w:rsid w:val="003D3C3C"/>
    <w:rsid w:val="003D44C2"/>
    <w:rsid w:val="003D4943"/>
    <w:rsid w:val="003D4B31"/>
    <w:rsid w:val="003D4D05"/>
    <w:rsid w:val="003D6E97"/>
    <w:rsid w:val="003D7D6D"/>
    <w:rsid w:val="003E0387"/>
    <w:rsid w:val="003E0B67"/>
    <w:rsid w:val="003E3C4D"/>
    <w:rsid w:val="003E6736"/>
    <w:rsid w:val="003E7EE6"/>
    <w:rsid w:val="003F0394"/>
    <w:rsid w:val="003F2FF1"/>
    <w:rsid w:val="003F3C38"/>
    <w:rsid w:val="003F66A7"/>
    <w:rsid w:val="003F76A9"/>
    <w:rsid w:val="003F7F6A"/>
    <w:rsid w:val="00400A0D"/>
    <w:rsid w:val="00400F79"/>
    <w:rsid w:val="00402617"/>
    <w:rsid w:val="00403A52"/>
    <w:rsid w:val="00403D1D"/>
    <w:rsid w:val="00404397"/>
    <w:rsid w:val="00405738"/>
    <w:rsid w:val="0040611D"/>
    <w:rsid w:val="0040646D"/>
    <w:rsid w:val="00411952"/>
    <w:rsid w:val="00411AAE"/>
    <w:rsid w:val="00411AF7"/>
    <w:rsid w:val="00413D90"/>
    <w:rsid w:val="0041556B"/>
    <w:rsid w:val="0041572E"/>
    <w:rsid w:val="00415BAF"/>
    <w:rsid w:val="00415F25"/>
    <w:rsid w:val="00416351"/>
    <w:rsid w:val="004170AE"/>
    <w:rsid w:val="004175B8"/>
    <w:rsid w:val="004176E3"/>
    <w:rsid w:val="00422F6B"/>
    <w:rsid w:val="00423311"/>
    <w:rsid w:val="0042526B"/>
    <w:rsid w:val="00425A64"/>
    <w:rsid w:val="0042706F"/>
    <w:rsid w:val="004301C2"/>
    <w:rsid w:val="00430BA7"/>
    <w:rsid w:val="00432019"/>
    <w:rsid w:val="0043368B"/>
    <w:rsid w:val="00434266"/>
    <w:rsid w:val="00434726"/>
    <w:rsid w:val="0043494D"/>
    <w:rsid w:val="00435B3D"/>
    <w:rsid w:val="00435C8E"/>
    <w:rsid w:val="00436E7D"/>
    <w:rsid w:val="004424FF"/>
    <w:rsid w:val="00443320"/>
    <w:rsid w:val="00443EA4"/>
    <w:rsid w:val="004445A3"/>
    <w:rsid w:val="0044627B"/>
    <w:rsid w:val="004466C4"/>
    <w:rsid w:val="00451749"/>
    <w:rsid w:val="00451FC0"/>
    <w:rsid w:val="00452160"/>
    <w:rsid w:val="004537B6"/>
    <w:rsid w:val="004565C0"/>
    <w:rsid w:val="00456B22"/>
    <w:rsid w:val="00457459"/>
    <w:rsid w:val="00460963"/>
    <w:rsid w:val="00460DEA"/>
    <w:rsid w:val="004622F4"/>
    <w:rsid w:val="004636CA"/>
    <w:rsid w:val="00463F6A"/>
    <w:rsid w:val="00465B8E"/>
    <w:rsid w:val="0046617D"/>
    <w:rsid w:val="00470237"/>
    <w:rsid w:val="004711AB"/>
    <w:rsid w:val="00471590"/>
    <w:rsid w:val="00472108"/>
    <w:rsid w:val="00472149"/>
    <w:rsid w:val="00472290"/>
    <w:rsid w:val="00472B56"/>
    <w:rsid w:val="0047300A"/>
    <w:rsid w:val="00473EDC"/>
    <w:rsid w:val="004778E4"/>
    <w:rsid w:val="00480257"/>
    <w:rsid w:val="004832E1"/>
    <w:rsid w:val="00484FFA"/>
    <w:rsid w:val="0048586E"/>
    <w:rsid w:val="00490F82"/>
    <w:rsid w:val="00491129"/>
    <w:rsid w:val="00491501"/>
    <w:rsid w:val="004948C3"/>
    <w:rsid w:val="004949A0"/>
    <w:rsid w:val="004966F0"/>
    <w:rsid w:val="00496E38"/>
    <w:rsid w:val="00497833"/>
    <w:rsid w:val="004A0F63"/>
    <w:rsid w:val="004A123F"/>
    <w:rsid w:val="004A14D6"/>
    <w:rsid w:val="004A1971"/>
    <w:rsid w:val="004A2473"/>
    <w:rsid w:val="004A265D"/>
    <w:rsid w:val="004A39C6"/>
    <w:rsid w:val="004A4836"/>
    <w:rsid w:val="004A50F1"/>
    <w:rsid w:val="004A5C8F"/>
    <w:rsid w:val="004B0D19"/>
    <w:rsid w:val="004B2A16"/>
    <w:rsid w:val="004B47BC"/>
    <w:rsid w:val="004B47CA"/>
    <w:rsid w:val="004B770C"/>
    <w:rsid w:val="004C0F52"/>
    <w:rsid w:val="004C2DFC"/>
    <w:rsid w:val="004C39AF"/>
    <w:rsid w:val="004C3CF4"/>
    <w:rsid w:val="004C458F"/>
    <w:rsid w:val="004C616B"/>
    <w:rsid w:val="004D0C0F"/>
    <w:rsid w:val="004D0C45"/>
    <w:rsid w:val="004D1835"/>
    <w:rsid w:val="004D25C5"/>
    <w:rsid w:val="004D4AF4"/>
    <w:rsid w:val="004D4D12"/>
    <w:rsid w:val="004D7F27"/>
    <w:rsid w:val="004E0375"/>
    <w:rsid w:val="004E0D75"/>
    <w:rsid w:val="004E1438"/>
    <w:rsid w:val="004E1A4B"/>
    <w:rsid w:val="004E1D9B"/>
    <w:rsid w:val="004E2FD2"/>
    <w:rsid w:val="004E33F3"/>
    <w:rsid w:val="004E36BE"/>
    <w:rsid w:val="004E3B22"/>
    <w:rsid w:val="004E4BDD"/>
    <w:rsid w:val="004E5DE2"/>
    <w:rsid w:val="004E7645"/>
    <w:rsid w:val="004F0CF4"/>
    <w:rsid w:val="004F14A0"/>
    <w:rsid w:val="004F170C"/>
    <w:rsid w:val="004F280D"/>
    <w:rsid w:val="004F37F1"/>
    <w:rsid w:val="004F3BB0"/>
    <w:rsid w:val="004F4860"/>
    <w:rsid w:val="004F6D11"/>
    <w:rsid w:val="005005BD"/>
    <w:rsid w:val="0050347F"/>
    <w:rsid w:val="00504002"/>
    <w:rsid w:val="0051007D"/>
    <w:rsid w:val="00510E69"/>
    <w:rsid w:val="00511AD6"/>
    <w:rsid w:val="0051323C"/>
    <w:rsid w:val="005132F2"/>
    <w:rsid w:val="00515D06"/>
    <w:rsid w:val="005168F9"/>
    <w:rsid w:val="00517682"/>
    <w:rsid w:val="00517A78"/>
    <w:rsid w:val="00520B20"/>
    <w:rsid w:val="00521A68"/>
    <w:rsid w:val="00523124"/>
    <w:rsid w:val="00525196"/>
    <w:rsid w:val="00525B42"/>
    <w:rsid w:val="00527CD4"/>
    <w:rsid w:val="00527FBB"/>
    <w:rsid w:val="00530F43"/>
    <w:rsid w:val="00531158"/>
    <w:rsid w:val="00532601"/>
    <w:rsid w:val="005340D0"/>
    <w:rsid w:val="00535151"/>
    <w:rsid w:val="0054210D"/>
    <w:rsid w:val="00544ACD"/>
    <w:rsid w:val="00545865"/>
    <w:rsid w:val="005462A1"/>
    <w:rsid w:val="00553A91"/>
    <w:rsid w:val="0055510B"/>
    <w:rsid w:val="00556054"/>
    <w:rsid w:val="00556FB2"/>
    <w:rsid w:val="00557FB1"/>
    <w:rsid w:val="005602A0"/>
    <w:rsid w:val="0056213D"/>
    <w:rsid w:val="005633F0"/>
    <w:rsid w:val="00563ABA"/>
    <w:rsid w:val="005651D0"/>
    <w:rsid w:val="00565643"/>
    <w:rsid w:val="005675AF"/>
    <w:rsid w:val="00572A7E"/>
    <w:rsid w:val="00573C97"/>
    <w:rsid w:val="0057496E"/>
    <w:rsid w:val="00574D26"/>
    <w:rsid w:val="00575804"/>
    <w:rsid w:val="005760AF"/>
    <w:rsid w:val="00576526"/>
    <w:rsid w:val="005769C6"/>
    <w:rsid w:val="00577CDB"/>
    <w:rsid w:val="00580759"/>
    <w:rsid w:val="00580BD7"/>
    <w:rsid w:val="00580C7D"/>
    <w:rsid w:val="005826BC"/>
    <w:rsid w:val="005833FD"/>
    <w:rsid w:val="005844BD"/>
    <w:rsid w:val="00586DC9"/>
    <w:rsid w:val="005879ED"/>
    <w:rsid w:val="00590CA1"/>
    <w:rsid w:val="005936A0"/>
    <w:rsid w:val="005939D2"/>
    <w:rsid w:val="00593F64"/>
    <w:rsid w:val="0059498D"/>
    <w:rsid w:val="00594CBC"/>
    <w:rsid w:val="00595F36"/>
    <w:rsid w:val="00596D38"/>
    <w:rsid w:val="00596E22"/>
    <w:rsid w:val="00597E22"/>
    <w:rsid w:val="00597E39"/>
    <w:rsid w:val="005A0B6B"/>
    <w:rsid w:val="005A2738"/>
    <w:rsid w:val="005A3886"/>
    <w:rsid w:val="005B0B3E"/>
    <w:rsid w:val="005B3D89"/>
    <w:rsid w:val="005B46DB"/>
    <w:rsid w:val="005B565A"/>
    <w:rsid w:val="005B5860"/>
    <w:rsid w:val="005B5993"/>
    <w:rsid w:val="005B6D0B"/>
    <w:rsid w:val="005B7BAF"/>
    <w:rsid w:val="005C18CD"/>
    <w:rsid w:val="005C292A"/>
    <w:rsid w:val="005C318A"/>
    <w:rsid w:val="005C3A90"/>
    <w:rsid w:val="005C49CF"/>
    <w:rsid w:val="005C4C70"/>
    <w:rsid w:val="005C5BBF"/>
    <w:rsid w:val="005C6394"/>
    <w:rsid w:val="005C64B5"/>
    <w:rsid w:val="005C7085"/>
    <w:rsid w:val="005C71FE"/>
    <w:rsid w:val="005C73E9"/>
    <w:rsid w:val="005C7466"/>
    <w:rsid w:val="005D12EF"/>
    <w:rsid w:val="005D2E58"/>
    <w:rsid w:val="005D36DD"/>
    <w:rsid w:val="005D371E"/>
    <w:rsid w:val="005D3B71"/>
    <w:rsid w:val="005D423E"/>
    <w:rsid w:val="005D4905"/>
    <w:rsid w:val="005D6E67"/>
    <w:rsid w:val="005D7003"/>
    <w:rsid w:val="005E0519"/>
    <w:rsid w:val="005E3B7B"/>
    <w:rsid w:val="005E48F1"/>
    <w:rsid w:val="005E4960"/>
    <w:rsid w:val="005E4E7A"/>
    <w:rsid w:val="005E5236"/>
    <w:rsid w:val="005E5DFB"/>
    <w:rsid w:val="005F0675"/>
    <w:rsid w:val="005F12B6"/>
    <w:rsid w:val="005F1677"/>
    <w:rsid w:val="005F1F67"/>
    <w:rsid w:val="005F22EF"/>
    <w:rsid w:val="005F29B4"/>
    <w:rsid w:val="005F2A9C"/>
    <w:rsid w:val="005F34C1"/>
    <w:rsid w:val="005F41EF"/>
    <w:rsid w:val="005F5C49"/>
    <w:rsid w:val="005F6BF7"/>
    <w:rsid w:val="005F71DB"/>
    <w:rsid w:val="005F7796"/>
    <w:rsid w:val="00600ABA"/>
    <w:rsid w:val="006022AF"/>
    <w:rsid w:val="00602C60"/>
    <w:rsid w:val="0060313E"/>
    <w:rsid w:val="00610D97"/>
    <w:rsid w:val="00611036"/>
    <w:rsid w:val="0061110A"/>
    <w:rsid w:val="006123E0"/>
    <w:rsid w:val="0061246F"/>
    <w:rsid w:val="0061286A"/>
    <w:rsid w:val="00616BDA"/>
    <w:rsid w:val="00617167"/>
    <w:rsid w:val="00622A9E"/>
    <w:rsid w:val="00622AC7"/>
    <w:rsid w:val="00623061"/>
    <w:rsid w:val="006249E5"/>
    <w:rsid w:val="00624C57"/>
    <w:rsid w:val="006308C5"/>
    <w:rsid w:val="00631071"/>
    <w:rsid w:val="006310E1"/>
    <w:rsid w:val="00631EFF"/>
    <w:rsid w:val="00632C09"/>
    <w:rsid w:val="00634BE9"/>
    <w:rsid w:val="00635A58"/>
    <w:rsid w:val="006373C4"/>
    <w:rsid w:val="00637875"/>
    <w:rsid w:val="00637BEC"/>
    <w:rsid w:val="00637DFC"/>
    <w:rsid w:val="00640419"/>
    <w:rsid w:val="00640E8F"/>
    <w:rsid w:val="0064698F"/>
    <w:rsid w:val="00647357"/>
    <w:rsid w:val="006502BD"/>
    <w:rsid w:val="006518C9"/>
    <w:rsid w:val="00652663"/>
    <w:rsid w:val="00652DAE"/>
    <w:rsid w:val="00653E4E"/>
    <w:rsid w:val="0065461C"/>
    <w:rsid w:val="006547E0"/>
    <w:rsid w:val="00654D3B"/>
    <w:rsid w:val="00654E01"/>
    <w:rsid w:val="00654EC7"/>
    <w:rsid w:val="006550EF"/>
    <w:rsid w:val="00655342"/>
    <w:rsid w:val="00656E53"/>
    <w:rsid w:val="00657481"/>
    <w:rsid w:val="006611EA"/>
    <w:rsid w:val="00661C26"/>
    <w:rsid w:val="00663075"/>
    <w:rsid w:val="006633C3"/>
    <w:rsid w:val="006639B3"/>
    <w:rsid w:val="006652CE"/>
    <w:rsid w:val="00666A92"/>
    <w:rsid w:val="0067257A"/>
    <w:rsid w:val="00673B3E"/>
    <w:rsid w:val="00673BA4"/>
    <w:rsid w:val="006741BC"/>
    <w:rsid w:val="0067427C"/>
    <w:rsid w:val="006779B7"/>
    <w:rsid w:val="00680126"/>
    <w:rsid w:val="00680A28"/>
    <w:rsid w:val="00681837"/>
    <w:rsid w:val="00682776"/>
    <w:rsid w:val="00682791"/>
    <w:rsid w:val="00682B84"/>
    <w:rsid w:val="006831FE"/>
    <w:rsid w:val="00690E38"/>
    <w:rsid w:val="006911D2"/>
    <w:rsid w:val="00692FC4"/>
    <w:rsid w:val="00694D94"/>
    <w:rsid w:val="00695449"/>
    <w:rsid w:val="00696543"/>
    <w:rsid w:val="00696996"/>
    <w:rsid w:val="00696A19"/>
    <w:rsid w:val="00696F87"/>
    <w:rsid w:val="0069751E"/>
    <w:rsid w:val="006A0EAB"/>
    <w:rsid w:val="006A1308"/>
    <w:rsid w:val="006A14B1"/>
    <w:rsid w:val="006A14B2"/>
    <w:rsid w:val="006A4741"/>
    <w:rsid w:val="006A5A12"/>
    <w:rsid w:val="006A5CBF"/>
    <w:rsid w:val="006B0EBE"/>
    <w:rsid w:val="006B1571"/>
    <w:rsid w:val="006B2CD8"/>
    <w:rsid w:val="006B5899"/>
    <w:rsid w:val="006B59DC"/>
    <w:rsid w:val="006B5C79"/>
    <w:rsid w:val="006B6A46"/>
    <w:rsid w:val="006B7E30"/>
    <w:rsid w:val="006C0BDB"/>
    <w:rsid w:val="006C152F"/>
    <w:rsid w:val="006C22B8"/>
    <w:rsid w:val="006C5276"/>
    <w:rsid w:val="006C5C19"/>
    <w:rsid w:val="006C5E50"/>
    <w:rsid w:val="006C6351"/>
    <w:rsid w:val="006C75AC"/>
    <w:rsid w:val="006C7619"/>
    <w:rsid w:val="006D1E1F"/>
    <w:rsid w:val="006D33F8"/>
    <w:rsid w:val="006D4887"/>
    <w:rsid w:val="006D68AA"/>
    <w:rsid w:val="006D6AD5"/>
    <w:rsid w:val="006E0361"/>
    <w:rsid w:val="006E0720"/>
    <w:rsid w:val="006E18EC"/>
    <w:rsid w:val="006E1D2F"/>
    <w:rsid w:val="006E1F8D"/>
    <w:rsid w:val="006E2AE8"/>
    <w:rsid w:val="006E3202"/>
    <w:rsid w:val="006E43D3"/>
    <w:rsid w:val="006E58D0"/>
    <w:rsid w:val="006E5905"/>
    <w:rsid w:val="006E5BEF"/>
    <w:rsid w:val="006E5DA6"/>
    <w:rsid w:val="006E7A18"/>
    <w:rsid w:val="006F02B8"/>
    <w:rsid w:val="006F12B3"/>
    <w:rsid w:val="006F24A4"/>
    <w:rsid w:val="006F2C3D"/>
    <w:rsid w:val="006F2FA7"/>
    <w:rsid w:val="006F4859"/>
    <w:rsid w:val="006F55D0"/>
    <w:rsid w:val="006F74AD"/>
    <w:rsid w:val="00700063"/>
    <w:rsid w:val="00701488"/>
    <w:rsid w:val="0070193F"/>
    <w:rsid w:val="0070328B"/>
    <w:rsid w:val="007033E9"/>
    <w:rsid w:val="00703D68"/>
    <w:rsid w:val="00704055"/>
    <w:rsid w:val="00704A5D"/>
    <w:rsid w:val="00704B48"/>
    <w:rsid w:val="00704DAE"/>
    <w:rsid w:val="00706724"/>
    <w:rsid w:val="00707883"/>
    <w:rsid w:val="00707ECD"/>
    <w:rsid w:val="007116D0"/>
    <w:rsid w:val="007122B0"/>
    <w:rsid w:val="00713204"/>
    <w:rsid w:val="0071545C"/>
    <w:rsid w:val="00717CE3"/>
    <w:rsid w:val="00717F9B"/>
    <w:rsid w:val="0072121C"/>
    <w:rsid w:val="007219DB"/>
    <w:rsid w:val="007219E4"/>
    <w:rsid w:val="00724351"/>
    <w:rsid w:val="00727F78"/>
    <w:rsid w:val="0073284C"/>
    <w:rsid w:val="00732EED"/>
    <w:rsid w:val="007344AF"/>
    <w:rsid w:val="00734874"/>
    <w:rsid w:val="00735C4D"/>
    <w:rsid w:val="007360C5"/>
    <w:rsid w:val="007367CB"/>
    <w:rsid w:val="00736E8D"/>
    <w:rsid w:val="0073707D"/>
    <w:rsid w:val="00737E96"/>
    <w:rsid w:val="007424B5"/>
    <w:rsid w:val="00742CD2"/>
    <w:rsid w:val="007465CA"/>
    <w:rsid w:val="0074757C"/>
    <w:rsid w:val="00750163"/>
    <w:rsid w:val="00753574"/>
    <w:rsid w:val="0075401A"/>
    <w:rsid w:val="00754454"/>
    <w:rsid w:val="00754985"/>
    <w:rsid w:val="00757E8F"/>
    <w:rsid w:val="00760294"/>
    <w:rsid w:val="0076057C"/>
    <w:rsid w:val="00761E63"/>
    <w:rsid w:val="0076315D"/>
    <w:rsid w:val="00763AA4"/>
    <w:rsid w:val="00764808"/>
    <w:rsid w:val="007666F4"/>
    <w:rsid w:val="007677BE"/>
    <w:rsid w:val="00770992"/>
    <w:rsid w:val="00776755"/>
    <w:rsid w:val="007804DF"/>
    <w:rsid w:val="00780AF2"/>
    <w:rsid w:val="00780E1F"/>
    <w:rsid w:val="007810CB"/>
    <w:rsid w:val="007818D0"/>
    <w:rsid w:val="00782907"/>
    <w:rsid w:val="007845A8"/>
    <w:rsid w:val="00785FC7"/>
    <w:rsid w:val="00786667"/>
    <w:rsid w:val="0078668C"/>
    <w:rsid w:val="007872D9"/>
    <w:rsid w:val="00787396"/>
    <w:rsid w:val="0079153D"/>
    <w:rsid w:val="00792540"/>
    <w:rsid w:val="007944C7"/>
    <w:rsid w:val="0079619F"/>
    <w:rsid w:val="0079793A"/>
    <w:rsid w:val="007A1051"/>
    <w:rsid w:val="007A4827"/>
    <w:rsid w:val="007A4B2C"/>
    <w:rsid w:val="007A4FF5"/>
    <w:rsid w:val="007A6310"/>
    <w:rsid w:val="007A7211"/>
    <w:rsid w:val="007A734A"/>
    <w:rsid w:val="007A77D4"/>
    <w:rsid w:val="007B1BB3"/>
    <w:rsid w:val="007B2453"/>
    <w:rsid w:val="007B39D4"/>
    <w:rsid w:val="007B3F41"/>
    <w:rsid w:val="007B43D8"/>
    <w:rsid w:val="007B4575"/>
    <w:rsid w:val="007B5603"/>
    <w:rsid w:val="007B5EA1"/>
    <w:rsid w:val="007B6222"/>
    <w:rsid w:val="007B7BB5"/>
    <w:rsid w:val="007C05ED"/>
    <w:rsid w:val="007C1C11"/>
    <w:rsid w:val="007C33D7"/>
    <w:rsid w:val="007C4F71"/>
    <w:rsid w:val="007C658D"/>
    <w:rsid w:val="007C7AD0"/>
    <w:rsid w:val="007D1301"/>
    <w:rsid w:val="007D3032"/>
    <w:rsid w:val="007D4457"/>
    <w:rsid w:val="007D66D1"/>
    <w:rsid w:val="007E0738"/>
    <w:rsid w:val="007E255C"/>
    <w:rsid w:val="007E303D"/>
    <w:rsid w:val="007E4337"/>
    <w:rsid w:val="007E4551"/>
    <w:rsid w:val="007E50DA"/>
    <w:rsid w:val="007E593E"/>
    <w:rsid w:val="007E69DB"/>
    <w:rsid w:val="007E7F55"/>
    <w:rsid w:val="007F0CF4"/>
    <w:rsid w:val="007F1792"/>
    <w:rsid w:val="007F1A64"/>
    <w:rsid w:val="007F1E5E"/>
    <w:rsid w:val="007F29BE"/>
    <w:rsid w:val="007F3CE2"/>
    <w:rsid w:val="007F43B2"/>
    <w:rsid w:val="007F614E"/>
    <w:rsid w:val="007F6281"/>
    <w:rsid w:val="007F685B"/>
    <w:rsid w:val="00800123"/>
    <w:rsid w:val="0080299B"/>
    <w:rsid w:val="00802BA0"/>
    <w:rsid w:val="00802CCB"/>
    <w:rsid w:val="00803C73"/>
    <w:rsid w:val="008063A1"/>
    <w:rsid w:val="008063BB"/>
    <w:rsid w:val="00806E3C"/>
    <w:rsid w:val="008074D5"/>
    <w:rsid w:val="008100B1"/>
    <w:rsid w:val="008101CA"/>
    <w:rsid w:val="00810E81"/>
    <w:rsid w:val="00812644"/>
    <w:rsid w:val="00812D46"/>
    <w:rsid w:val="00814757"/>
    <w:rsid w:val="008147A0"/>
    <w:rsid w:val="00816281"/>
    <w:rsid w:val="00817951"/>
    <w:rsid w:val="00820578"/>
    <w:rsid w:val="00821333"/>
    <w:rsid w:val="00822078"/>
    <w:rsid w:val="0082342B"/>
    <w:rsid w:val="008238C7"/>
    <w:rsid w:val="0082415A"/>
    <w:rsid w:val="00825080"/>
    <w:rsid w:val="008261A2"/>
    <w:rsid w:val="008262EE"/>
    <w:rsid w:val="00826759"/>
    <w:rsid w:val="008275F5"/>
    <w:rsid w:val="00830AEA"/>
    <w:rsid w:val="00831388"/>
    <w:rsid w:val="008321AD"/>
    <w:rsid w:val="008325A4"/>
    <w:rsid w:val="00832D23"/>
    <w:rsid w:val="00835E14"/>
    <w:rsid w:val="00836BFC"/>
    <w:rsid w:val="00836DA6"/>
    <w:rsid w:val="0083F21D"/>
    <w:rsid w:val="00840685"/>
    <w:rsid w:val="0084074C"/>
    <w:rsid w:val="008407DA"/>
    <w:rsid w:val="0084245B"/>
    <w:rsid w:val="00842684"/>
    <w:rsid w:val="00842E1F"/>
    <w:rsid w:val="00843D0A"/>
    <w:rsid w:val="00844297"/>
    <w:rsid w:val="00844E5F"/>
    <w:rsid w:val="008454F3"/>
    <w:rsid w:val="00845C67"/>
    <w:rsid w:val="00847AEB"/>
    <w:rsid w:val="008501A1"/>
    <w:rsid w:val="008518BE"/>
    <w:rsid w:val="0085420B"/>
    <w:rsid w:val="00854F3D"/>
    <w:rsid w:val="00856776"/>
    <w:rsid w:val="00856FC6"/>
    <w:rsid w:val="008573A6"/>
    <w:rsid w:val="00862741"/>
    <w:rsid w:val="00863888"/>
    <w:rsid w:val="00864E1F"/>
    <w:rsid w:val="008654FA"/>
    <w:rsid w:val="008655F7"/>
    <w:rsid w:val="00866567"/>
    <w:rsid w:val="008669BC"/>
    <w:rsid w:val="0087039C"/>
    <w:rsid w:val="00870ADE"/>
    <w:rsid w:val="00871F91"/>
    <w:rsid w:val="0087217C"/>
    <w:rsid w:val="00875421"/>
    <w:rsid w:val="008757C4"/>
    <w:rsid w:val="00877546"/>
    <w:rsid w:val="008804A9"/>
    <w:rsid w:val="00881560"/>
    <w:rsid w:val="008826C4"/>
    <w:rsid w:val="00882EC0"/>
    <w:rsid w:val="00885C87"/>
    <w:rsid w:val="00886722"/>
    <w:rsid w:val="008872F5"/>
    <w:rsid w:val="00890D24"/>
    <w:rsid w:val="00892989"/>
    <w:rsid w:val="00894713"/>
    <w:rsid w:val="0089474F"/>
    <w:rsid w:val="00894DD4"/>
    <w:rsid w:val="0089533F"/>
    <w:rsid w:val="00895CD3"/>
    <w:rsid w:val="00897B6A"/>
    <w:rsid w:val="008A238A"/>
    <w:rsid w:val="008A28F7"/>
    <w:rsid w:val="008A5965"/>
    <w:rsid w:val="008A61D3"/>
    <w:rsid w:val="008A6D51"/>
    <w:rsid w:val="008B03FA"/>
    <w:rsid w:val="008B186D"/>
    <w:rsid w:val="008B20AA"/>
    <w:rsid w:val="008B4B9E"/>
    <w:rsid w:val="008B6CD5"/>
    <w:rsid w:val="008C08C3"/>
    <w:rsid w:val="008C1200"/>
    <w:rsid w:val="008C1435"/>
    <w:rsid w:val="008C3A12"/>
    <w:rsid w:val="008C5D5F"/>
    <w:rsid w:val="008C6243"/>
    <w:rsid w:val="008D245E"/>
    <w:rsid w:val="008D2F01"/>
    <w:rsid w:val="008D30BF"/>
    <w:rsid w:val="008D3512"/>
    <w:rsid w:val="008D36B6"/>
    <w:rsid w:val="008D4AEF"/>
    <w:rsid w:val="008E0127"/>
    <w:rsid w:val="008E2436"/>
    <w:rsid w:val="008E2753"/>
    <w:rsid w:val="008E278B"/>
    <w:rsid w:val="008E37B8"/>
    <w:rsid w:val="008E7387"/>
    <w:rsid w:val="008F00D6"/>
    <w:rsid w:val="008F03FE"/>
    <w:rsid w:val="008F0E3C"/>
    <w:rsid w:val="008F1BDF"/>
    <w:rsid w:val="008F35AD"/>
    <w:rsid w:val="008F37A8"/>
    <w:rsid w:val="008F47DD"/>
    <w:rsid w:val="009001DB"/>
    <w:rsid w:val="00900320"/>
    <w:rsid w:val="00900632"/>
    <w:rsid w:val="0090150A"/>
    <w:rsid w:val="0090184D"/>
    <w:rsid w:val="00902B0C"/>
    <w:rsid w:val="0090440F"/>
    <w:rsid w:val="00905581"/>
    <w:rsid w:val="00906952"/>
    <w:rsid w:val="00906E0A"/>
    <w:rsid w:val="00907332"/>
    <w:rsid w:val="00907E88"/>
    <w:rsid w:val="009127D9"/>
    <w:rsid w:val="00912AF8"/>
    <w:rsid w:val="00920D95"/>
    <w:rsid w:val="009220F3"/>
    <w:rsid w:val="00922B3D"/>
    <w:rsid w:val="00922F38"/>
    <w:rsid w:val="009245ED"/>
    <w:rsid w:val="009252F3"/>
    <w:rsid w:val="00926D86"/>
    <w:rsid w:val="009277D9"/>
    <w:rsid w:val="00927AF5"/>
    <w:rsid w:val="00932E18"/>
    <w:rsid w:val="009361E1"/>
    <w:rsid w:val="00936A58"/>
    <w:rsid w:val="009400E2"/>
    <w:rsid w:val="00940C29"/>
    <w:rsid w:val="00940E47"/>
    <w:rsid w:val="00940F1D"/>
    <w:rsid w:val="00941629"/>
    <w:rsid w:val="009423FF"/>
    <w:rsid w:val="00943B38"/>
    <w:rsid w:val="009447F9"/>
    <w:rsid w:val="009456E2"/>
    <w:rsid w:val="009467CF"/>
    <w:rsid w:val="009474C3"/>
    <w:rsid w:val="00953720"/>
    <w:rsid w:val="00954A0A"/>
    <w:rsid w:val="00961938"/>
    <w:rsid w:val="00962B59"/>
    <w:rsid w:val="00962F50"/>
    <w:rsid w:val="0096349B"/>
    <w:rsid w:val="00964910"/>
    <w:rsid w:val="009655D4"/>
    <w:rsid w:val="00965B33"/>
    <w:rsid w:val="00967BAE"/>
    <w:rsid w:val="0097416E"/>
    <w:rsid w:val="0097422F"/>
    <w:rsid w:val="00975A59"/>
    <w:rsid w:val="00975D4F"/>
    <w:rsid w:val="00975EBC"/>
    <w:rsid w:val="00975EDD"/>
    <w:rsid w:val="00975F88"/>
    <w:rsid w:val="0097736D"/>
    <w:rsid w:val="00980ECA"/>
    <w:rsid w:val="00980F0C"/>
    <w:rsid w:val="00981924"/>
    <w:rsid w:val="009823AA"/>
    <w:rsid w:val="0098745F"/>
    <w:rsid w:val="00990FF4"/>
    <w:rsid w:val="00991565"/>
    <w:rsid w:val="009916F2"/>
    <w:rsid w:val="00991FED"/>
    <w:rsid w:val="009939CC"/>
    <w:rsid w:val="00995A2A"/>
    <w:rsid w:val="009A30F9"/>
    <w:rsid w:val="009A3273"/>
    <w:rsid w:val="009A7F6C"/>
    <w:rsid w:val="009B0738"/>
    <w:rsid w:val="009B0866"/>
    <w:rsid w:val="009B0DAF"/>
    <w:rsid w:val="009B2291"/>
    <w:rsid w:val="009B28BB"/>
    <w:rsid w:val="009B2FF1"/>
    <w:rsid w:val="009B3B3F"/>
    <w:rsid w:val="009B3F14"/>
    <w:rsid w:val="009B4ED2"/>
    <w:rsid w:val="009B521A"/>
    <w:rsid w:val="009B5A5A"/>
    <w:rsid w:val="009B5D5B"/>
    <w:rsid w:val="009B68D1"/>
    <w:rsid w:val="009C0AE8"/>
    <w:rsid w:val="009C0EC0"/>
    <w:rsid w:val="009C17CD"/>
    <w:rsid w:val="009C4786"/>
    <w:rsid w:val="009C4C1E"/>
    <w:rsid w:val="009C6E31"/>
    <w:rsid w:val="009C772A"/>
    <w:rsid w:val="009C788C"/>
    <w:rsid w:val="009D100F"/>
    <w:rsid w:val="009D160C"/>
    <w:rsid w:val="009D28C0"/>
    <w:rsid w:val="009D53F0"/>
    <w:rsid w:val="009D67F9"/>
    <w:rsid w:val="009D6B16"/>
    <w:rsid w:val="009D7878"/>
    <w:rsid w:val="009E09C2"/>
    <w:rsid w:val="009E30C5"/>
    <w:rsid w:val="009E5608"/>
    <w:rsid w:val="009E5E54"/>
    <w:rsid w:val="009F006A"/>
    <w:rsid w:val="009F00A6"/>
    <w:rsid w:val="009F02EF"/>
    <w:rsid w:val="009F0448"/>
    <w:rsid w:val="009F07F7"/>
    <w:rsid w:val="009F0D92"/>
    <w:rsid w:val="009F1CBD"/>
    <w:rsid w:val="009F1DF6"/>
    <w:rsid w:val="009F31B7"/>
    <w:rsid w:val="009F3750"/>
    <w:rsid w:val="009F4650"/>
    <w:rsid w:val="009F78A1"/>
    <w:rsid w:val="00A008AB"/>
    <w:rsid w:val="00A01D8C"/>
    <w:rsid w:val="00A02B28"/>
    <w:rsid w:val="00A0420D"/>
    <w:rsid w:val="00A049E6"/>
    <w:rsid w:val="00A06155"/>
    <w:rsid w:val="00A0779D"/>
    <w:rsid w:val="00A123D3"/>
    <w:rsid w:val="00A135EC"/>
    <w:rsid w:val="00A145CE"/>
    <w:rsid w:val="00A14694"/>
    <w:rsid w:val="00A14791"/>
    <w:rsid w:val="00A14DDD"/>
    <w:rsid w:val="00A15093"/>
    <w:rsid w:val="00A154D3"/>
    <w:rsid w:val="00A1610E"/>
    <w:rsid w:val="00A16365"/>
    <w:rsid w:val="00A1637E"/>
    <w:rsid w:val="00A1738E"/>
    <w:rsid w:val="00A17936"/>
    <w:rsid w:val="00A206A0"/>
    <w:rsid w:val="00A208B3"/>
    <w:rsid w:val="00A2553C"/>
    <w:rsid w:val="00A25802"/>
    <w:rsid w:val="00A26719"/>
    <w:rsid w:val="00A26A11"/>
    <w:rsid w:val="00A270C9"/>
    <w:rsid w:val="00A27605"/>
    <w:rsid w:val="00A27E25"/>
    <w:rsid w:val="00A30190"/>
    <w:rsid w:val="00A3212E"/>
    <w:rsid w:val="00A329B2"/>
    <w:rsid w:val="00A33751"/>
    <w:rsid w:val="00A348BB"/>
    <w:rsid w:val="00A34E66"/>
    <w:rsid w:val="00A35815"/>
    <w:rsid w:val="00A3646E"/>
    <w:rsid w:val="00A379AB"/>
    <w:rsid w:val="00A379F9"/>
    <w:rsid w:val="00A4174D"/>
    <w:rsid w:val="00A4300E"/>
    <w:rsid w:val="00A436F4"/>
    <w:rsid w:val="00A43CF3"/>
    <w:rsid w:val="00A47877"/>
    <w:rsid w:val="00A520BE"/>
    <w:rsid w:val="00A52DA1"/>
    <w:rsid w:val="00A53101"/>
    <w:rsid w:val="00A54D2B"/>
    <w:rsid w:val="00A55293"/>
    <w:rsid w:val="00A55394"/>
    <w:rsid w:val="00A5631E"/>
    <w:rsid w:val="00A56FB2"/>
    <w:rsid w:val="00A571A4"/>
    <w:rsid w:val="00A578AB"/>
    <w:rsid w:val="00A61F06"/>
    <w:rsid w:val="00A63E93"/>
    <w:rsid w:val="00A64C55"/>
    <w:rsid w:val="00A64EEA"/>
    <w:rsid w:val="00A656F8"/>
    <w:rsid w:val="00A65EF8"/>
    <w:rsid w:val="00A66E02"/>
    <w:rsid w:val="00A71889"/>
    <w:rsid w:val="00A718A9"/>
    <w:rsid w:val="00A7213F"/>
    <w:rsid w:val="00A72713"/>
    <w:rsid w:val="00A74A71"/>
    <w:rsid w:val="00A8060C"/>
    <w:rsid w:val="00A84A3B"/>
    <w:rsid w:val="00A86734"/>
    <w:rsid w:val="00A90F9B"/>
    <w:rsid w:val="00A91C3B"/>
    <w:rsid w:val="00A935A3"/>
    <w:rsid w:val="00A93FC1"/>
    <w:rsid w:val="00A94FEB"/>
    <w:rsid w:val="00A951CD"/>
    <w:rsid w:val="00A9588E"/>
    <w:rsid w:val="00A965A6"/>
    <w:rsid w:val="00A968AF"/>
    <w:rsid w:val="00A97AE2"/>
    <w:rsid w:val="00AA0ECA"/>
    <w:rsid w:val="00AA2488"/>
    <w:rsid w:val="00AA37AF"/>
    <w:rsid w:val="00AA6DAA"/>
    <w:rsid w:val="00AA711F"/>
    <w:rsid w:val="00AB0F1C"/>
    <w:rsid w:val="00AB1B4C"/>
    <w:rsid w:val="00AB221B"/>
    <w:rsid w:val="00AB279F"/>
    <w:rsid w:val="00AB398D"/>
    <w:rsid w:val="00AB5356"/>
    <w:rsid w:val="00AB5FB6"/>
    <w:rsid w:val="00AC433B"/>
    <w:rsid w:val="00AC542A"/>
    <w:rsid w:val="00AC623A"/>
    <w:rsid w:val="00AD04E3"/>
    <w:rsid w:val="00AD2ACE"/>
    <w:rsid w:val="00AD3C16"/>
    <w:rsid w:val="00AD4297"/>
    <w:rsid w:val="00AD4738"/>
    <w:rsid w:val="00AD4832"/>
    <w:rsid w:val="00AD5CBA"/>
    <w:rsid w:val="00AD6102"/>
    <w:rsid w:val="00AD6FC9"/>
    <w:rsid w:val="00AD77A6"/>
    <w:rsid w:val="00AD7C72"/>
    <w:rsid w:val="00AE1667"/>
    <w:rsid w:val="00AE2811"/>
    <w:rsid w:val="00AE2CD9"/>
    <w:rsid w:val="00AE2CFD"/>
    <w:rsid w:val="00AE4648"/>
    <w:rsid w:val="00AE485A"/>
    <w:rsid w:val="00AE7077"/>
    <w:rsid w:val="00AE71CE"/>
    <w:rsid w:val="00AE75F1"/>
    <w:rsid w:val="00AE7B83"/>
    <w:rsid w:val="00AE7EF4"/>
    <w:rsid w:val="00AF204F"/>
    <w:rsid w:val="00AF6EF0"/>
    <w:rsid w:val="00AF6FF9"/>
    <w:rsid w:val="00B01502"/>
    <w:rsid w:val="00B02AEE"/>
    <w:rsid w:val="00B0354C"/>
    <w:rsid w:val="00B057D3"/>
    <w:rsid w:val="00B05A0E"/>
    <w:rsid w:val="00B05B7D"/>
    <w:rsid w:val="00B05D2F"/>
    <w:rsid w:val="00B06476"/>
    <w:rsid w:val="00B07B3E"/>
    <w:rsid w:val="00B103C0"/>
    <w:rsid w:val="00B12740"/>
    <w:rsid w:val="00B14729"/>
    <w:rsid w:val="00B15238"/>
    <w:rsid w:val="00B16569"/>
    <w:rsid w:val="00B2143C"/>
    <w:rsid w:val="00B21720"/>
    <w:rsid w:val="00B21A5A"/>
    <w:rsid w:val="00B22E7B"/>
    <w:rsid w:val="00B23254"/>
    <w:rsid w:val="00B23513"/>
    <w:rsid w:val="00B244D1"/>
    <w:rsid w:val="00B26125"/>
    <w:rsid w:val="00B32979"/>
    <w:rsid w:val="00B32D90"/>
    <w:rsid w:val="00B33DC2"/>
    <w:rsid w:val="00B354C2"/>
    <w:rsid w:val="00B35503"/>
    <w:rsid w:val="00B35EA7"/>
    <w:rsid w:val="00B36C04"/>
    <w:rsid w:val="00B372EE"/>
    <w:rsid w:val="00B41CF9"/>
    <w:rsid w:val="00B4225A"/>
    <w:rsid w:val="00B4431F"/>
    <w:rsid w:val="00B4569D"/>
    <w:rsid w:val="00B45799"/>
    <w:rsid w:val="00B45A7C"/>
    <w:rsid w:val="00B469E8"/>
    <w:rsid w:val="00B47984"/>
    <w:rsid w:val="00B47EB0"/>
    <w:rsid w:val="00B505FF"/>
    <w:rsid w:val="00B5087A"/>
    <w:rsid w:val="00B50ACE"/>
    <w:rsid w:val="00B51789"/>
    <w:rsid w:val="00B531BB"/>
    <w:rsid w:val="00B55369"/>
    <w:rsid w:val="00B557F7"/>
    <w:rsid w:val="00B562E3"/>
    <w:rsid w:val="00B56DCC"/>
    <w:rsid w:val="00B60745"/>
    <w:rsid w:val="00B60B51"/>
    <w:rsid w:val="00B61BFA"/>
    <w:rsid w:val="00B623A9"/>
    <w:rsid w:val="00B66502"/>
    <w:rsid w:val="00B678D3"/>
    <w:rsid w:val="00B71EF0"/>
    <w:rsid w:val="00B72B7C"/>
    <w:rsid w:val="00B7385F"/>
    <w:rsid w:val="00B757CF"/>
    <w:rsid w:val="00B761D6"/>
    <w:rsid w:val="00B76DEB"/>
    <w:rsid w:val="00B76E27"/>
    <w:rsid w:val="00B7777B"/>
    <w:rsid w:val="00B800CB"/>
    <w:rsid w:val="00B80EE4"/>
    <w:rsid w:val="00B80F59"/>
    <w:rsid w:val="00B80FFB"/>
    <w:rsid w:val="00B82234"/>
    <w:rsid w:val="00B83217"/>
    <w:rsid w:val="00B837F4"/>
    <w:rsid w:val="00B84236"/>
    <w:rsid w:val="00B863A9"/>
    <w:rsid w:val="00B87692"/>
    <w:rsid w:val="00B87810"/>
    <w:rsid w:val="00B878BA"/>
    <w:rsid w:val="00B90DF0"/>
    <w:rsid w:val="00B91F0E"/>
    <w:rsid w:val="00B9410D"/>
    <w:rsid w:val="00B9565C"/>
    <w:rsid w:val="00B96AB7"/>
    <w:rsid w:val="00B97ADC"/>
    <w:rsid w:val="00BA1A76"/>
    <w:rsid w:val="00BA2820"/>
    <w:rsid w:val="00BA3F3E"/>
    <w:rsid w:val="00BA4839"/>
    <w:rsid w:val="00BB17B5"/>
    <w:rsid w:val="00BB1C66"/>
    <w:rsid w:val="00BB3641"/>
    <w:rsid w:val="00BB40D5"/>
    <w:rsid w:val="00BB613F"/>
    <w:rsid w:val="00BB79FE"/>
    <w:rsid w:val="00BC1816"/>
    <w:rsid w:val="00BC30E4"/>
    <w:rsid w:val="00BC3718"/>
    <w:rsid w:val="00BC3FA2"/>
    <w:rsid w:val="00BC68CC"/>
    <w:rsid w:val="00BD0205"/>
    <w:rsid w:val="00BD04C8"/>
    <w:rsid w:val="00BD2928"/>
    <w:rsid w:val="00BD42C5"/>
    <w:rsid w:val="00BD540B"/>
    <w:rsid w:val="00BD59EE"/>
    <w:rsid w:val="00BD663A"/>
    <w:rsid w:val="00BD6812"/>
    <w:rsid w:val="00BE0D27"/>
    <w:rsid w:val="00BE0E87"/>
    <w:rsid w:val="00BE2965"/>
    <w:rsid w:val="00BE3114"/>
    <w:rsid w:val="00BE5345"/>
    <w:rsid w:val="00BE5A8E"/>
    <w:rsid w:val="00BE6EB5"/>
    <w:rsid w:val="00BE72B1"/>
    <w:rsid w:val="00BE78CE"/>
    <w:rsid w:val="00BF0522"/>
    <w:rsid w:val="00BF057C"/>
    <w:rsid w:val="00BF3412"/>
    <w:rsid w:val="00BF446A"/>
    <w:rsid w:val="00BF4886"/>
    <w:rsid w:val="00BF7598"/>
    <w:rsid w:val="00C017C6"/>
    <w:rsid w:val="00C01EED"/>
    <w:rsid w:val="00C038B7"/>
    <w:rsid w:val="00C04858"/>
    <w:rsid w:val="00C04AE2"/>
    <w:rsid w:val="00C06277"/>
    <w:rsid w:val="00C0660D"/>
    <w:rsid w:val="00C0765C"/>
    <w:rsid w:val="00C07C46"/>
    <w:rsid w:val="00C125C3"/>
    <w:rsid w:val="00C12616"/>
    <w:rsid w:val="00C1282F"/>
    <w:rsid w:val="00C13FA2"/>
    <w:rsid w:val="00C15597"/>
    <w:rsid w:val="00C15D99"/>
    <w:rsid w:val="00C161A9"/>
    <w:rsid w:val="00C20D01"/>
    <w:rsid w:val="00C21DB7"/>
    <w:rsid w:val="00C230CA"/>
    <w:rsid w:val="00C23C13"/>
    <w:rsid w:val="00C23F6D"/>
    <w:rsid w:val="00C245F5"/>
    <w:rsid w:val="00C24C56"/>
    <w:rsid w:val="00C24F9C"/>
    <w:rsid w:val="00C26E22"/>
    <w:rsid w:val="00C32842"/>
    <w:rsid w:val="00C334A9"/>
    <w:rsid w:val="00C3477D"/>
    <w:rsid w:val="00C35D27"/>
    <w:rsid w:val="00C362DA"/>
    <w:rsid w:val="00C40986"/>
    <w:rsid w:val="00C40FC2"/>
    <w:rsid w:val="00C41189"/>
    <w:rsid w:val="00C416B3"/>
    <w:rsid w:val="00C41D0B"/>
    <w:rsid w:val="00C420DD"/>
    <w:rsid w:val="00C42BB8"/>
    <w:rsid w:val="00C43350"/>
    <w:rsid w:val="00C45A19"/>
    <w:rsid w:val="00C465E3"/>
    <w:rsid w:val="00C50895"/>
    <w:rsid w:val="00C52D86"/>
    <w:rsid w:val="00C549AB"/>
    <w:rsid w:val="00C54FC9"/>
    <w:rsid w:val="00C55555"/>
    <w:rsid w:val="00C5592A"/>
    <w:rsid w:val="00C62A1C"/>
    <w:rsid w:val="00C62ADE"/>
    <w:rsid w:val="00C63529"/>
    <w:rsid w:val="00C63B43"/>
    <w:rsid w:val="00C6405E"/>
    <w:rsid w:val="00C70C8B"/>
    <w:rsid w:val="00C71E1E"/>
    <w:rsid w:val="00C727E0"/>
    <w:rsid w:val="00C7401E"/>
    <w:rsid w:val="00C7466B"/>
    <w:rsid w:val="00C74B5C"/>
    <w:rsid w:val="00C75848"/>
    <w:rsid w:val="00C7656E"/>
    <w:rsid w:val="00C76614"/>
    <w:rsid w:val="00C772B5"/>
    <w:rsid w:val="00C77315"/>
    <w:rsid w:val="00C82953"/>
    <w:rsid w:val="00C82B09"/>
    <w:rsid w:val="00C82E77"/>
    <w:rsid w:val="00C83F48"/>
    <w:rsid w:val="00C87878"/>
    <w:rsid w:val="00C879F7"/>
    <w:rsid w:val="00C90758"/>
    <w:rsid w:val="00C90E05"/>
    <w:rsid w:val="00C91100"/>
    <w:rsid w:val="00C94958"/>
    <w:rsid w:val="00C94BC9"/>
    <w:rsid w:val="00C954DE"/>
    <w:rsid w:val="00C97035"/>
    <w:rsid w:val="00C97F76"/>
    <w:rsid w:val="00CA19D2"/>
    <w:rsid w:val="00CA28E7"/>
    <w:rsid w:val="00CA2C86"/>
    <w:rsid w:val="00CA35ED"/>
    <w:rsid w:val="00CA3D4A"/>
    <w:rsid w:val="00CA5B36"/>
    <w:rsid w:val="00CA6645"/>
    <w:rsid w:val="00CA7720"/>
    <w:rsid w:val="00CB003A"/>
    <w:rsid w:val="00CB05CA"/>
    <w:rsid w:val="00CB0E6D"/>
    <w:rsid w:val="00CB14C3"/>
    <w:rsid w:val="00CB1806"/>
    <w:rsid w:val="00CB1913"/>
    <w:rsid w:val="00CB1B20"/>
    <w:rsid w:val="00CB285A"/>
    <w:rsid w:val="00CB2B99"/>
    <w:rsid w:val="00CB2C79"/>
    <w:rsid w:val="00CB5022"/>
    <w:rsid w:val="00CB5EF3"/>
    <w:rsid w:val="00CC089C"/>
    <w:rsid w:val="00CC0D47"/>
    <w:rsid w:val="00CC2C48"/>
    <w:rsid w:val="00CC38AE"/>
    <w:rsid w:val="00CC5B4A"/>
    <w:rsid w:val="00CC71B4"/>
    <w:rsid w:val="00CD1013"/>
    <w:rsid w:val="00CD17B6"/>
    <w:rsid w:val="00CD77ED"/>
    <w:rsid w:val="00CD7DB7"/>
    <w:rsid w:val="00CE1331"/>
    <w:rsid w:val="00CE26D0"/>
    <w:rsid w:val="00CE2952"/>
    <w:rsid w:val="00CE46A8"/>
    <w:rsid w:val="00CF20CC"/>
    <w:rsid w:val="00CF2404"/>
    <w:rsid w:val="00CF3E9E"/>
    <w:rsid w:val="00CF42BC"/>
    <w:rsid w:val="00CF65EA"/>
    <w:rsid w:val="00CF70BD"/>
    <w:rsid w:val="00CF7288"/>
    <w:rsid w:val="00D039D8"/>
    <w:rsid w:val="00D0419E"/>
    <w:rsid w:val="00D0581D"/>
    <w:rsid w:val="00D059C3"/>
    <w:rsid w:val="00D060C1"/>
    <w:rsid w:val="00D06342"/>
    <w:rsid w:val="00D0698A"/>
    <w:rsid w:val="00D07819"/>
    <w:rsid w:val="00D1086E"/>
    <w:rsid w:val="00D108E6"/>
    <w:rsid w:val="00D11737"/>
    <w:rsid w:val="00D122C5"/>
    <w:rsid w:val="00D1348D"/>
    <w:rsid w:val="00D217B0"/>
    <w:rsid w:val="00D22928"/>
    <w:rsid w:val="00D2375E"/>
    <w:rsid w:val="00D25016"/>
    <w:rsid w:val="00D3067B"/>
    <w:rsid w:val="00D310EB"/>
    <w:rsid w:val="00D31E10"/>
    <w:rsid w:val="00D33BAE"/>
    <w:rsid w:val="00D358BF"/>
    <w:rsid w:val="00D360D8"/>
    <w:rsid w:val="00D36ADE"/>
    <w:rsid w:val="00D36C50"/>
    <w:rsid w:val="00D371D2"/>
    <w:rsid w:val="00D40D13"/>
    <w:rsid w:val="00D4159E"/>
    <w:rsid w:val="00D41BE2"/>
    <w:rsid w:val="00D425BC"/>
    <w:rsid w:val="00D45CE4"/>
    <w:rsid w:val="00D45E26"/>
    <w:rsid w:val="00D46517"/>
    <w:rsid w:val="00D5176A"/>
    <w:rsid w:val="00D52D01"/>
    <w:rsid w:val="00D537E8"/>
    <w:rsid w:val="00D53AF4"/>
    <w:rsid w:val="00D54885"/>
    <w:rsid w:val="00D560EB"/>
    <w:rsid w:val="00D56E11"/>
    <w:rsid w:val="00D57E47"/>
    <w:rsid w:val="00D61540"/>
    <w:rsid w:val="00D61A86"/>
    <w:rsid w:val="00D61BE8"/>
    <w:rsid w:val="00D643D5"/>
    <w:rsid w:val="00D64DC3"/>
    <w:rsid w:val="00D6532C"/>
    <w:rsid w:val="00D673CD"/>
    <w:rsid w:val="00D67EA2"/>
    <w:rsid w:val="00D707BF"/>
    <w:rsid w:val="00D70D2F"/>
    <w:rsid w:val="00D70E42"/>
    <w:rsid w:val="00D70F10"/>
    <w:rsid w:val="00D71A27"/>
    <w:rsid w:val="00D71D6F"/>
    <w:rsid w:val="00D72A29"/>
    <w:rsid w:val="00D72D8D"/>
    <w:rsid w:val="00D73209"/>
    <w:rsid w:val="00D7382A"/>
    <w:rsid w:val="00D75F68"/>
    <w:rsid w:val="00D80C3B"/>
    <w:rsid w:val="00D85830"/>
    <w:rsid w:val="00D8774D"/>
    <w:rsid w:val="00D918F3"/>
    <w:rsid w:val="00D923DC"/>
    <w:rsid w:val="00D93D0B"/>
    <w:rsid w:val="00D97868"/>
    <w:rsid w:val="00DA2279"/>
    <w:rsid w:val="00DA2683"/>
    <w:rsid w:val="00DA2CA5"/>
    <w:rsid w:val="00DA5285"/>
    <w:rsid w:val="00DA63F9"/>
    <w:rsid w:val="00DA6C23"/>
    <w:rsid w:val="00DB23A3"/>
    <w:rsid w:val="00DB3164"/>
    <w:rsid w:val="00DB3A6D"/>
    <w:rsid w:val="00DB5547"/>
    <w:rsid w:val="00DB60E1"/>
    <w:rsid w:val="00DC00F4"/>
    <w:rsid w:val="00DC032F"/>
    <w:rsid w:val="00DC0577"/>
    <w:rsid w:val="00DC0C2F"/>
    <w:rsid w:val="00DC102C"/>
    <w:rsid w:val="00DC3B8B"/>
    <w:rsid w:val="00DC63E6"/>
    <w:rsid w:val="00DD0729"/>
    <w:rsid w:val="00DD21C3"/>
    <w:rsid w:val="00DD2D64"/>
    <w:rsid w:val="00DD49DC"/>
    <w:rsid w:val="00DD4A6A"/>
    <w:rsid w:val="00DD50E4"/>
    <w:rsid w:val="00DD5170"/>
    <w:rsid w:val="00DD5AD6"/>
    <w:rsid w:val="00DD5D64"/>
    <w:rsid w:val="00DE06C4"/>
    <w:rsid w:val="00DE0928"/>
    <w:rsid w:val="00DE1E20"/>
    <w:rsid w:val="00DE3A16"/>
    <w:rsid w:val="00DE3F15"/>
    <w:rsid w:val="00DE4143"/>
    <w:rsid w:val="00DE66BF"/>
    <w:rsid w:val="00DE6E0F"/>
    <w:rsid w:val="00DF095F"/>
    <w:rsid w:val="00DF1065"/>
    <w:rsid w:val="00DF17DC"/>
    <w:rsid w:val="00DF2C44"/>
    <w:rsid w:val="00DF34C7"/>
    <w:rsid w:val="00DF5E54"/>
    <w:rsid w:val="00DF6797"/>
    <w:rsid w:val="00DF7069"/>
    <w:rsid w:val="00DF7CAF"/>
    <w:rsid w:val="00DF7D4D"/>
    <w:rsid w:val="00E00ACE"/>
    <w:rsid w:val="00E00E41"/>
    <w:rsid w:val="00E013F6"/>
    <w:rsid w:val="00E020F5"/>
    <w:rsid w:val="00E02A34"/>
    <w:rsid w:val="00E03027"/>
    <w:rsid w:val="00E03F44"/>
    <w:rsid w:val="00E05757"/>
    <w:rsid w:val="00E05CE7"/>
    <w:rsid w:val="00E0654A"/>
    <w:rsid w:val="00E067DE"/>
    <w:rsid w:val="00E07CB0"/>
    <w:rsid w:val="00E104C7"/>
    <w:rsid w:val="00E10875"/>
    <w:rsid w:val="00E11309"/>
    <w:rsid w:val="00E11320"/>
    <w:rsid w:val="00E12915"/>
    <w:rsid w:val="00E12FCB"/>
    <w:rsid w:val="00E135E6"/>
    <w:rsid w:val="00E144CB"/>
    <w:rsid w:val="00E15F0C"/>
    <w:rsid w:val="00E2015D"/>
    <w:rsid w:val="00E20780"/>
    <w:rsid w:val="00E27F8B"/>
    <w:rsid w:val="00E33B8B"/>
    <w:rsid w:val="00E3450C"/>
    <w:rsid w:val="00E3532C"/>
    <w:rsid w:val="00E3668E"/>
    <w:rsid w:val="00E3681E"/>
    <w:rsid w:val="00E36AA9"/>
    <w:rsid w:val="00E40716"/>
    <w:rsid w:val="00E42404"/>
    <w:rsid w:val="00E42695"/>
    <w:rsid w:val="00E438BF"/>
    <w:rsid w:val="00E462FF"/>
    <w:rsid w:val="00E46B30"/>
    <w:rsid w:val="00E46D87"/>
    <w:rsid w:val="00E471F9"/>
    <w:rsid w:val="00E472B9"/>
    <w:rsid w:val="00E51C73"/>
    <w:rsid w:val="00E51D0B"/>
    <w:rsid w:val="00E52DFD"/>
    <w:rsid w:val="00E53458"/>
    <w:rsid w:val="00E55B88"/>
    <w:rsid w:val="00E56AC0"/>
    <w:rsid w:val="00E56D8E"/>
    <w:rsid w:val="00E56F76"/>
    <w:rsid w:val="00E56FC8"/>
    <w:rsid w:val="00E60679"/>
    <w:rsid w:val="00E62519"/>
    <w:rsid w:val="00E63A5E"/>
    <w:rsid w:val="00E64C73"/>
    <w:rsid w:val="00E64F5B"/>
    <w:rsid w:val="00E7081F"/>
    <w:rsid w:val="00E71704"/>
    <w:rsid w:val="00E71A7B"/>
    <w:rsid w:val="00E7262B"/>
    <w:rsid w:val="00E743EF"/>
    <w:rsid w:val="00E7574C"/>
    <w:rsid w:val="00E75CE0"/>
    <w:rsid w:val="00E76D56"/>
    <w:rsid w:val="00E8078E"/>
    <w:rsid w:val="00E830A2"/>
    <w:rsid w:val="00E837F2"/>
    <w:rsid w:val="00E8522B"/>
    <w:rsid w:val="00E869FA"/>
    <w:rsid w:val="00E877B3"/>
    <w:rsid w:val="00E94DD1"/>
    <w:rsid w:val="00E963FD"/>
    <w:rsid w:val="00E9684F"/>
    <w:rsid w:val="00E97150"/>
    <w:rsid w:val="00EA0566"/>
    <w:rsid w:val="00EA2A55"/>
    <w:rsid w:val="00EA3288"/>
    <w:rsid w:val="00EA46FD"/>
    <w:rsid w:val="00EA69EC"/>
    <w:rsid w:val="00EA6ECE"/>
    <w:rsid w:val="00EB26F5"/>
    <w:rsid w:val="00EB491B"/>
    <w:rsid w:val="00EB5EF1"/>
    <w:rsid w:val="00EB6870"/>
    <w:rsid w:val="00EC01B1"/>
    <w:rsid w:val="00EC16A7"/>
    <w:rsid w:val="00EC240B"/>
    <w:rsid w:val="00EC2B39"/>
    <w:rsid w:val="00EC3297"/>
    <w:rsid w:val="00EC35BE"/>
    <w:rsid w:val="00EC5057"/>
    <w:rsid w:val="00EC6E8E"/>
    <w:rsid w:val="00EC7E3E"/>
    <w:rsid w:val="00ED1A80"/>
    <w:rsid w:val="00ED2A04"/>
    <w:rsid w:val="00ED3D3B"/>
    <w:rsid w:val="00ED5D29"/>
    <w:rsid w:val="00ED6463"/>
    <w:rsid w:val="00ED6728"/>
    <w:rsid w:val="00ED69DD"/>
    <w:rsid w:val="00ED7DA3"/>
    <w:rsid w:val="00ED7FE6"/>
    <w:rsid w:val="00EE1A8D"/>
    <w:rsid w:val="00EE22E9"/>
    <w:rsid w:val="00EE2356"/>
    <w:rsid w:val="00EE25B8"/>
    <w:rsid w:val="00EE34AB"/>
    <w:rsid w:val="00EE4FEB"/>
    <w:rsid w:val="00EE6328"/>
    <w:rsid w:val="00EE681F"/>
    <w:rsid w:val="00EE753D"/>
    <w:rsid w:val="00EF05F4"/>
    <w:rsid w:val="00EF1F64"/>
    <w:rsid w:val="00EF5B51"/>
    <w:rsid w:val="00EF6AEE"/>
    <w:rsid w:val="00EF74E5"/>
    <w:rsid w:val="00EF7CE9"/>
    <w:rsid w:val="00F00B47"/>
    <w:rsid w:val="00F015B5"/>
    <w:rsid w:val="00F022A8"/>
    <w:rsid w:val="00F0525A"/>
    <w:rsid w:val="00F05A60"/>
    <w:rsid w:val="00F0614A"/>
    <w:rsid w:val="00F06DB0"/>
    <w:rsid w:val="00F13600"/>
    <w:rsid w:val="00F13723"/>
    <w:rsid w:val="00F141C4"/>
    <w:rsid w:val="00F14633"/>
    <w:rsid w:val="00F167CE"/>
    <w:rsid w:val="00F2012B"/>
    <w:rsid w:val="00F2115A"/>
    <w:rsid w:val="00F241A8"/>
    <w:rsid w:val="00F24C01"/>
    <w:rsid w:val="00F27A88"/>
    <w:rsid w:val="00F27E6C"/>
    <w:rsid w:val="00F30C61"/>
    <w:rsid w:val="00F310DF"/>
    <w:rsid w:val="00F316B2"/>
    <w:rsid w:val="00F36D20"/>
    <w:rsid w:val="00F37B58"/>
    <w:rsid w:val="00F40CAC"/>
    <w:rsid w:val="00F42C49"/>
    <w:rsid w:val="00F42DCA"/>
    <w:rsid w:val="00F47C3D"/>
    <w:rsid w:val="00F50251"/>
    <w:rsid w:val="00F524C6"/>
    <w:rsid w:val="00F54B7A"/>
    <w:rsid w:val="00F55BCB"/>
    <w:rsid w:val="00F560F9"/>
    <w:rsid w:val="00F56F76"/>
    <w:rsid w:val="00F6055D"/>
    <w:rsid w:val="00F611B8"/>
    <w:rsid w:val="00F618C7"/>
    <w:rsid w:val="00F62811"/>
    <w:rsid w:val="00F64CEA"/>
    <w:rsid w:val="00F67021"/>
    <w:rsid w:val="00F70CB9"/>
    <w:rsid w:val="00F70DA8"/>
    <w:rsid w:val="00F73122"/>
    <w:rsid w:val="00F747C0"/>
    <w:rsid w:val="00F74C2E"/>
    <w:rsid w:val="00F75164"/>
    <w:rsid w:val="00F76795"/>
    <w:rsid w:val="00F81270"/>
    <w:rsid w:val="00F83060"/>
    <w:rsid w:val="00F830E9"/>
    <w:rsid w:val="00F83BC7"/>
    <w:rsid w:val="00F84244"/>
    <w:rsid w:val="00F84BAD"/>
    <w:rsid w:val="00F84FE7"/>
    <w:rsid w:val="00F8560C"/>
    <w:rsid w:val="00F87468"/>
    <w:rsid w:val="00F87B59"/>
    <w:rsid w:val="00F9033D"/>
    <w:rsid w:val="00F9116B"/>
    <w:rsid w:val="00F94E08"/>
    <w:rsid w:val="00F95396"/>
    <w:rsid w:val="00F95BAF"/>
    <w:rsid w:val="00F96DB3"/>
    <w:rsid w:val="00FA12EF"/>
    <w:rsid w:val="00FA165B"/>
    <w:rsid w:val="00FA2A55"/>
    <w:rsid w:val="00FA2DFD"/>
    <w:rsid w:val="00FA33AD"/>
    <w:rsid w:val="00FA4531"/>
    <w:rsid w:val="00FA486F"/>
    <w:rsid w:val="00FB0CF4"/>
    <w:rsid w:val="00FB387E"/>
    <w:rsid w:val="00FB3DE7"/>
    <w:rsid w:val="00FB49C4"/>
    <w:rsid w:val="00FB5B94"/>
    <w:rsid w:val="00FB5F6C"/>
    <w:rsid w:val="00FC1746"/>
    <w:rsid w:val="00FC2360"/>
    <w:rsid w:val="00FC2B32"/>
    <w:rsid w:val="00FC5487"/>
    <w:rsid w:val="00FC5D31"/>
    <w:rsid w:val="00FC7D48"/>
    <w:rsid w:val="00FD0AB4"/>
    <w:rsid w:val="00FD0B09"/>
    <w:rsid w:val="00FD55F7"/>
    <w:rsid w:val="00FD62E4"/>
    <w:rsid w:val="00FD76D9"/>
    <w:rsid w:val="00FE154E"/>
    <w:rsid w:val="00FE1AE0"/>
    <w:rsid w:val="00FE1F85"/>
    <w:rsid w:val="00FE302D"/>
    <w:rsid w:val="00FE4349"/>
    <w:rsid w:val="00FE46E9"/>
    <w:rsid w:val="00FE672F"/>
    <w:rsid w:val="00FE6F6C"/>
    <w:rsid w:val="00FF0FB5"/>
    <w:rsid w:val="00FF76B6"/>
    <w:rsid w:val="00FF7786"/>
    <w:rsid w:val="00FF7B9B"/>
    <w:rsid w:val="02718784"/>
    <w:rsid w:val="060C7196"/>
    <w:rsid w:val="06B4E4A6"/>
    <w:rsid w:val="0761E70D"/>
    <w:rsid w:val="098F950C"/>
    <w:rsid w:val="09D4592A"/>
    <w:rsid w:val="0FAA9D08"/>
    <w:rsid w:val="13A341BF"/>
    <w:rsid w:val="145FBBCA"/>
    <w:rsid w:val="16A3E323"/>
    <w:rsid w:val="18A971E0"/>
    <w:rsid w:val="1A1F352B"/>
    <w:rsid w:val="1B1C466A"/>
    <w:rsid w:val="23DDAC37"/>
    <w:rsid w:val="2D5D8548"/>
    <w:rsid w:val="2E863248"/>
    <w:rsid w:val="2EDA6BD0"/>
    <w:rsid w:val="304F97A3"/>
    <w:rsid w:val="32BE948D"/>
    <w:rsid w:val="3E08B541"/>
    <w:rsid w:val="43956FA4"/>
    <w:rsid w:val="43D86D5A"/>
    <w:rsid w:val="4B49EA21"/>
    <w:rsid w:val="4F6335CB"/>
    <w:rsid w:val="586D96E9"/>
    <w:rsid w:val="608BB59E"/>
    <w:rsid w:val="6128A3C2"/>
    <w:rsid w:val="6247CFA5"/>
    <w:rsid w:val="66F213F4"/>
    <w:rsid w:val="6A07C478"/>
    <w:rsid w:val="700F5DAE"/>
    <w:rsid w:val="736F0CA4"/>
    <w:rsid w:val="791981F0"/>
    <w:rsid w:val="7E224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B5C6EF"/>
  <w15:docId w15:val="{839BA350-BA3C-4FCE-98DB-CEE5854C6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5738"/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D54885"/>
    <w:pPr>
      <w:spacing w:before="240" w:after="120"/>
      <w:outlineLvl w:val="0"/>
    </w:pPr>
    <w:rPr>
      <w:rFonts w:eastAsia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20D95"/>
    <w:pPr>
      <w:spacing w:before="60" w:after="120"/>
      <w:outlineLvl w:val="1"/>
    </w:pPr>
    <w:rPr>
      <w:rFonts w:eastAsia="Times New Roman"/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EE681F"/>
    <w:pPr>
      <w:spacing w:before="240"/>
      <w:outlineLvl w:val="2"/>
    </w:pPr>
    <w:rPr>
      <w:rFonts w:eastAsia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015D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015D"/>
    <w:pPr>
      <w:keepNext/>
      <w:keepLines/>
      <w:spacing w:before="20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6B5C7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4301C2"/>
    <w:pPr>
      <w:spacing w:before="60"/>
    </w:pPr>
    <w:rPr>
      <w:b/>
      <w:bCs/>
      <w:szCs w:val="20"/>
    </w:rPr>
  </w:style>
  <w:style w:type="paragraph" w:styleId="TOC2">
    <w:name w:val="toc 2"/>
    <w:basedOn w:val="Normal"/>
    <w:uiPriority w:val="39"/>
    <w:qFormat/>
    <w:rsid w:val="004301C2"/>
    <w:pPr>
      <w:ind w:left="288"/>
    </w:pPr>
    <w:rPr>
      <w:szCs w:val="20"/>
    </w:rPr>
  </w:style>
  <w:style w:type="paragraph" w:styleId="TOC3">
    <w:name w:val="toc 3"/>
    <w:basedOn w:val="Normal"/>
    <w:uiPriority w:val="39"/>
    <w:qFormat/>
    <w:rsid w:val="00764808"/>
    <w:pPr>
      <w:ind w:left="288"/>
    </w:pPr>
    <w:rPr>
      <w:iCs/>
      <w:szCs w:val="20"/>
    </w:rPr>
  </w:style>
  <w:style w:type="paragraph" w:styleId="TOC4">
    <w:name w:val="toc 4"/>
    <w:basedOn w:val="Normal"/>
    <w:uiPriority w:val="39"/>
    <w:qFormat/>
    <w:rsid w:val="00EE6328"/>
    <w:pPr>
      <w:ind w:left="660"/>
    </w:pPr>
    <w:rPr>
      <w:sz w:val="18"/>
      <w:szCs w:val="18"/>
    </w:rPr>
  </w:style>
  <w:style w:type="paragraph" w:styleId="TOC5">
    <w:name w:val="toc 5"/>
    <w:basedOn w:val="Normal"/>
    <w:uiPriority w:val="39"/>
    <w:qFormat/>
    <w:rsid w:val="00EE6328"/>
    <w:pPr>
      <w:ind w:left="880"/>
    </w:pPr>
    <w:rPr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81F05"/>
    <w:pPr>
      <w:spacing w:before="120" w:after="120"/>
    </w:pPr>
    <w:rPr>
      <w:rFonts w:eastAsia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EE6328"/>
  </w:style>
  <w:style w:type="character" w:styleId="Hyperlink">
    <w:name w:val="Hyperlink"/>
    <w:basedOn w:val="DefaultParagraphFont"/>
    <w:uiPriority w:val="99"/>
    <w:unhideWhenUsed/>
    <w:rsid w:val="00282C34"/>
    <w:rPr>
      <w:rFonts w:ascii="Times New Roman" w:hAnsi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4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48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1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1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1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065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164C6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164C6"/>
    <w:rPr>
      <w:rFonts w:ascii="Times New Roman" w:hAnsi="Times New Roman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3C9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3C9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73C9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03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03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03FA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1"/>
    <w:rsid w:val="00EE681F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1F05"/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EE6328"/>
    <w:pPr>
      <w:widowControl/>
    </w:pPr>
  </w:style>
  <w:style w:type="paragraph" w:customStyle="1" w:styleId="PMS">
    <w:name w:val="PMS#"/>
    <w:basedOn w:val="Normal"/>
    <w:next w:val="Normal"/>
    <w:qFormat/>
    <w:rsid w:val="00544ACD"/>
    <w:pPr>
      <w:pBdr>
        <w:bottom w:val="single" w:sz="4" w:space="1" w:color="auto"/>
      </w:pBdr>
      <w:tabs>
        <w:tab w:val="right" w:pos="10080"/>
      </w:tabs>
      <w:spacing w:before="600"/>
    </w:pPr>
    <w:rPr>
      <w:sz w:val="28"/>
    </w:rPr>
  </w:style>
  <w:style w:type="character" w:styleId="BookTitle">
    <w:name w:val="Book Title"/>
    <w:basedOn w:val="DefaultParagraphFont"/>
    <w:qFormat/>
    <w:rsid w:val="00EE6328"/>
    <w:rPr>
      <w:rFonts w:ascii="Times New Roman" w:hAnsi="Times New Roman"/>
      <w:b w:val="0"/>
      <w:bCs/>
      <w:caps w:val="0"/>
      <w:smallCaps w:val="0"/>
      <w:spacing w:val="5"/>
      <w:sz w:val="72"/>
    </w:rPr>
  </w:style>
  <w:style w:type="paragraph" w:styleId="TOC6">
    <w:name w:val="toc 6"/>
    <w:basedOn w:val="Normal"/>
    <w:next w:val="Normal"/>
    <w:autoRedefine/>
    <w:uiPriority w:val="39"/>
    <w:unhideWhenUsed/>
    <w:rsid w:val="00CF2404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F2404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F2404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F2404"/>
    <w:pPr>
      <w:ind w:left="1760"/>
    </w:pPr>
    <w:rPr>
      <w:sz w:val="18"/>
      <w:szCs w:val="18"/>
    </w:rPr>
  </w:style>
  <w:style w:type="paragraph" w:styleId="TOCHeading">
    <w:name w:val="TOC Heading"/>
    <w:next w:val="Normal"/>
    <w:uiPriority w:val="39"/>
    <w:unhideWhenUsed/>
    <w:qFormat/>
    <w:rsid w:val="00D923DC"/>
    <w:pPr>
      <w:keepNext/>
      <w:keepLines/>
      <w:spacing w:after="360"/>
      <w:ind w:left="1872" w:hanging="1872"/>
      <w:jc w:val="center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2104EB"/>
    <w:pPr>
      <w:spacing w:before="360" w:after="200"/>
    </w:pPr>
    <w:rPr>
      <w:b/>
      <w:bCs/>
      <w:sz w:val="20"/>
      <w:szCs w:val="18"/>
    </w:rPr>
  </w:style>
  <w:style w:type="table" w:styleId="TableGrid">
    <w:name w:val="Table Grid"/>
    <w:basedOn w:val="TableNormal"/>
    <w:uiPriority w:val="39"/>
    <w:rsid w:val="00155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C5057"/>
    <w:pPr>
      <w:spacing w:after="120"/>
      <w:jc w:val="center"/>
    </w:pPr>
    <w:rPr>
      <w:rFonts w:eastAsiaTheme="majorEastAsia" w:cstheme="majorBidi"/>
      <w:spacing w:val="5"/>
      <w:kern w:val="28"/>
      <w:sz w:val="6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C5057"/>
    <w:rPr>
      <w:rFonts w:ascii="Times New Roman" w:eastAsiaTheme="majorEastAsia" w:hAnsi="Times New Roman" w:cstheme="majorBidi"/>
      <w:spacing w:val="5"/>
      <w:kern w:val="28"/>
      <w:sz w:val="6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877"/>
    <w:pPr>
      <w:numPr>
        <w:ilvl w:val="1"/>
      </w:numPr>
    </w:pPr>
    <w:rPr>
      <w:rFonts w:asciiTheme="majorHAnsi" w:eastAsiaTheme="majorEastAsia" w:hAnsiTheme="majorHAnsi" w:cstheme="majorBidi"/>
      <w:i/>
      <w:iCs/>
      <w:color w:val="808080" w:themeColor="background1" w:themeShade="80"/>
      <w:spacing w:val="15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B2CD8"/>
  </w:style>
  <w:style w:type="paragraph" w:styleId="TableofFigures">
    <w:name w:val="table of figures"/>
    <w:basedOn w:val="Normal"/>
    <w:next w:val="Normal"/>
    <w:uiPriority w:val="99"/>
    <w:unhideWhenUsed/>
    <w:rsid w:val="00A14791"/>
    <w:pPr>
      <w:spacing w:line="260" w:lineRule="exact"/>
    </w:pPr>
  </w:style>
  <w:style w:type="character" w:styleId="FollowedHyperlink">
    <w:name w:val="FollowedHyperlink"/>
    <w:basedOn w:val="DefaultParagraphFont"/>
    <w:uiPriority w:val="99"/>
    <w:semiHidden/>
    <w:unhideWhenUsed/>
    <w:rsid w:val="00203400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2015D"/>
    <w:rPr>
      <w:rFonts w:ascii="Times New Roman" w:eastAsiaTheme="majorEastAsia" w:hAnsi="Times New Roman" w:cstheme="majorBidi"/>
      <w:bCs/>
      <w:iCs/>
      <w:sz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A47877"/>
    <w:rPr>
      <w:rFonts w:asciiTheme="majorHAnsi" w:eastAsiaTheme="majorEastAsia" w:hAnsiTheme="majorHAnsi" w:cstheme="majorBidi"/>
      <w:i/>
      <w:iCs/>
      <w:color w:val="808080" w:themeColor="background1" w:themeShade="80"/>
      <w:spacing w:val="15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A47877"/>
    <w:rPr>
      <w:b/>
      <w:bCs/>
      <w:i/>
      <w:iCs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rsid w:val="00E2015D"/>
    <w:rPr>
      <w:rFonts w:ascii="Times New Roman" w:eastAsiaTheme="majorEastAsia" w:hAnsi="Times New Roman" w:cstheme="majorBidi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877"/>
    <w:pPr>
      <w:pBdr>
        <w:bottom w:val="single" w:sz="4" w:space="4" w:color="7F7F7F" w:themeColor="text1" w:themeTint="80"/>
      </w:pBdr>
      <w:spacing w:before="200" w:after="280"/>
      <w:ind w:left="936" w:right="936"/>
    </w:pPr>
    <w:rPr>
      <w:b/>
      <w:bCs/>
      <w:i/>
      <w:iCs/>
      <w:color w:val="7F7F7F" w:themeColor="text1" w:themeTint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877"/>
    <w:rPr>
      <w:rFonts w:ascii="Times New Roman" w:hAnsi="Times New Roman"/>
      <w:b/>
      <w:bCs/>
      <w:i/>
      <w:iCs/>
      <w:color w:val="7F7F7F" w:themeColor="text1" w:themeTint="80"/>
    </w:rPr>
  </w:style>
  <w:style w:type="paragraph" w:customStyle="1" w:styleId="Appendix">
    <w:name w:val="Appendix"/>
    <w:basedOn w:val="Heading1"/>
    <w:next w:val="BodyText"/>
    <w:uiPriority w:val="1"/>
    <w:rsid w:val="005D6E67"/>
    <w:pPr>
      <w:numPr>
        <w:numId w:val="4"/>
      </w:numPr>
      <w:ind w:left="2016" w:hanging="2016"/>
    </w:pPr>
    <w:rPr>
      <w:rFonts w:cs="Times New Roman"/>
      <w:spacing w:val="-10"/>
    </w:rPr>
  </w:style>
  <w:style w:type="paragraph" w:styleId="ListNumber3">
    <w:name w:val="List Number 3"/>
    <w:basedOn w:val="Normal"/>
    <w:uiPriority w:val="99"/>
    <w:unhideWhenUsed/>
    <w:rsid w:val="006E3202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19262A"/>
    <w:pPr>
      <w:numPr>
        <w:numId w:val="8"/>
      </w:numPr>
      <w:spacing w:before="120" w:after="120"/>
      <w:ind w:hanging="720"/>
    </w:pPr>
  </w:style>
  <w:style w:type="paragraph" w:styleId="ListNumber4">
    <w:name w:val="List Number 4"/>
    <w:basedOn w:val="Normal"/>
    <w:uiPriority w:val="99"/>
    <w:semiHidden/>
    <w:unhideWhenUsed/>
    <w:rsid w:val="006E3202"/>
    <w:pPr>
      <w:numPr>
        <w:numId w:val="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3202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05738"/>
    <w:pPr>
      <w:tabs>
        <w:tab w:val="center" w:pos="4680"/>
        <w:tab w:val="right" w:pos="9360"/>
      </w:tabs>
      <w:ind w:left="-1080" w:right="-1080"/>
      <w:jc w:val="center"/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05738"/>
    <w:rPr>
      <w:rFonts w:ascii="Times New Roman" w:hAnsi="Times New Roman"/>
      <w:sz w:val="36"/>
    </w:rPr>
  </w:style>
  <w:style w:type="numbering" w:customStyle="1" w:styleId="Style1">
    <w:name w:val="Style1"/>
    <w:uiPriority w:val="99"/>
    <w:rsid w:val="00AE7EF4"/>
    <w:pPr>
      <w:numPr>
        <w:numId w:val="5"/>
      </w:numPr>
    </w:pPr>
  </w:style>
  <w:style w:type="paragraph" w:customStyle="1" w:styleId="CallOut">
    <w:name w:val="Call Out"/>
    <w:basedOn w:val="BodyText"/>
    <w:uiPriority w:val="1"/>
    <w:qFormat/>
    <w:rsid w:val="00A63E93"/>
    <w:pPr>
      <w:widowControl/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hd w:val="clear" w:color="auto" w:fill="F2DBDB" w:themeFill="accent2" w:themeFillTint="33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6B5C7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Bullet">
    <w:name w:val="List Bullet"/>
    <w:basedOn w:val="Normal"/>
    <w:uiPriority w:val="99"/>
    <w:unhideWhenUsed/>
    <w:rsid w:val="006B6A46"/>
    <w:pPr>
      <w:spacing w:before="120"/>
    </w:pPr>
  </w:style>
  <w:style w:type="paragraph" w:customStyle="1" w:styleId="NFES">
    <w:name w:val="NFES#"/>
    <w:basedOn w:val="Normal"/>
    <w:uiPriority w:val="1"/>
    <w:qFormat/>
    <w:rsid w:val="000F48F5"/>
    <w:pPr>
      <w:tabs>
        <w:tab w:val="right" w:pos="9000"/>
      </w:tabs>
      <w:autoSpaceDE w:val="0"/>
      <w:autoSpaceDN w:val="0"/>
      <w:adjustRightInd w:val="0"/>
      <w:spacing w:before="60"/>
    </w:pPr>
    <w:rPr>
      <w:color w:val="000000"/>
      <w:sz w:val="28"/>
      <w:szCs w:val="28"/>
    </w:rPr>
  </w:style>
  <w:style w:type="paragraph" w:customStyle="1" w:styleId="CAPS">
    <w:name w:val="CAPS"/>
    <w:next w:val="BodyText"/>
    <w:uiPriority w:val="1"/>
    <w:qFormat/>
    <w:rsid w:val="007D4457"/>
    <w:pPr>
      <w:spacing w:before="600"/>
    </w:pPr>
    <w:rPr>
      <w:rFonts w:ascii="Times New Roman" w:hAnsi="Times New Roman"/>
      <w:caps/>
      <w:sz w:val="28"/>
    </w:rPr>
  </w:style>
  <w:style w:type="paragraph" w:customStyle="1" w:styleId="StatusTitlePage">
    <w:name w:val="Status_Title Page"/>
    <w:basedOn w:val="PMS"/>
    <w:uiPriority w:val="1"/>
    <w:qFormat/>
    <w:rsid w:val="00CA28E7"/>
    <w:pPr>
      <w:pBdr>
        <w:bottom w:val="none" w:sz="0" w:space="0" w:color="auto"/>
      </w:pBdr>
      <w:spacing w:before="0" w:after="600"/>
      <w:contextualSpacing/>
    </w:pPr>
  </w:style>
  <w:style w:type="paragraph" w:styleId="List">
    <w:name w:val="List"/>
    <w:basedOn w:val="Normal"/>
    <w:uiPriority w:val="99"/>
    <w:unhideWhenUsed/>
    <w:rsid w:val="002D23B2"/>
    <w:pPr>
      <w:ind w:left="360" w:hanging="360"/>
      <w:contextualSpacing/>
    </w:pPr>
  </w:style>
  <w:style w:type="numbering" w:customStyle="1" w:styleId="Style2">
    <w:name w:val="Style2"/>
    <w:uiPriority w:val="99"/>
    <w:rsid w:val="006B6A46"/>
    <w:pPr>
      <w:numPr>
        <w:numId w:val="6"/>
      </w:numPr>
    </w:pPr>
  </w:style>
  <w:style w:type="paragraph" w:customStyle="1" w:styleId="InsideCoverTitle">
    <w:name w:val="Inside Cover Title"/>
    <w:basedOn w:val="Normal"/>
    <w:uiPriority w:val="1"/>
    <w:qFormat/>
    <w:rsid w:val="00CA28E7"/>
    <w:pPr>
      <w:spacing w:after="720"/>
    </w:pPr>
    <w:rPr>
      <w:sz w:val="56"/>
    </w:rPr>
  </w:style>
  <w:style w:type="numbering" w:customStyle="1" w:styleId="Multlist">
    <w:name w:val="Mult list"/>
    <w:uiPriority w:val="99"/>
    <w:rsid w:val="00E40716"/>
    <w:pPr>
      <w:numPr>
        <w:numId w:val="7"/>
      </w:numPr>
    </w:pPr>
  </w:style>
  <w:style w:type="paragraph" w:styleId="ListContinue">
    <w:name w:val="List Continue"/>
    <w:basedOn w:val="Normal"/>
    <w:uiPriority w:val="99"/>
    <w:unhideWhenUsed/>
    <w:rsid w:val="00C6405E"/>
    <w:pPr>
      <w:spacing w:after="120"/>
      <w:ind w:left="360"/>
      <w:contextualSpacing/>
    </w:pPr>
  </w:style>
  <w:style w:type="paragraph" w:styleId="BlockText">
    <w:name w:val="Block Text"/>
    <w:basedOn w:val="Normal"/>
    <w:uiPriority w:val="99"/>
    <w:semiHidden/>
    <w:unhideWhenUsed/>
    <w:rsid w:val="007D4457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60963"/>
    <w:pPr>
      <w:widowControl/>
    </w:pPr>
    <w:rPr>
      <w:rFonts w:ascii="Times New Roman" w:hAnsi="Times New Roman"/>
    </w:rPr>
  </w:style>
  <w:style w:type="paragraph" w:customStyle="1" w:styleId="Body-text">
    <w:name w:val="Body-text"/>
    <w:basedOn w:val="Normal"/>
    <w:qFormat/>
    <w:rsid w:val="0040646D"/>
    <w:pPr>
      <w:widowControl/>
      <w:spacing w:after="120" w:line="259" w:lineRule="auto"/>
    </w:pPr>
  </w:style>
  <w:style w:type="paragraph" w:customStyle="1" w:styleId="titlebar">
    <w:name w:val="titlebar"/>
    <w:basedOn w:val="Heading1"/>
    <w:rsid w:val="002C55FE"/>
    <w:pPr>
      <w:keepNext/>
      <w:keepLines/>
      <w:widowControl/>
      <w:pBdr>
        <w:top w:val="single" w:sz="4" w:space="5" w:color="F0F1EC"/>
        <w:bottom w:val="single" w:sz="4" w:space="5" w:color="F0F1EC"/>
      </w:pBdr>
      <w:spacing w:before="0" w:after="0" w:line="259" w:lineRule="auto"/>
      <w:jc w:val="center"/>
    </w:pPr>
    <w:rPr>
      <w:rFonts w:eastAsiaTheme="majorEastAsia" w:cs="Times New Roman"/>
      <w:b w:val="0"/>
      <w:bCs w:val="0"/>
      <w:color w:val="42322A"/>
      <w:szCs w:val="36"/>
    </w:rPr>
  </w:style>
  <w:style w:type="paragraph" w:customStyle="1" w:styleId="titlepagecontent">
    <w:name w:val="title_page_content"/>
    <w:basedOn w:val="Normal"/>
    <w:qFormat/>
    <w:rsid w:val="0040646D"/>
    <w:pPr>
      <w:widowControl/>
      <w:spacing w:after="20" w:line="259" w:lineRule="auto"/>
    </w:pPr>
  </w:style>
  <w:style w:type="paragraph" w:customStyle="1" w:styleId="header02">
    <w:name w:val="header02"/>
    <w:basedOn w:val="titlepagecontent"/>
    <w:rsid w:val="002C55FE"/>
    <w:pPr>
      <w:spacing w:before="240"/>
    </w:pPr>
  </w:style>
  <w:style w:type="character" w:customStyle="1" w:styleId="Heading2Char">
    <w:name w:val="Heading 2 Char"/>
    <w:basedOn w:val="DefaultParagraphFont"/>
    <w:link w:val="Heading2"/>
    <w:uiPriority w:val="1"/>
    <w:rsid w:val="00920D95"/>
    <w:rPr>
      <w:rFonts w:ascii="Times New Roman" w:eastAsia="Times New Roman" w:hAnsi="Times New Roman"/>
      <w:b/>
      <w:bCs/>
      <w:sz w:val="28"/>
      <w:szCs w:val="28"/>
    </w:rPr>
  </w:style>
  <w:style w:type="paragraph" w:customStyle="1" w:styleId="objective">
    <w:name w:val="objective"/>
    <w:basedOn w:val="Normal"/>
    <w:uiPriority w:val="1"/>
    <w:qFormat/>
    <w:rsid w:val="00704055"/>
    <w:pPr>
      <w:spacing w:before="240"/>
    </w:pPr>
    <w:rPr>
      <w:noProof/>
      <w:szCs w:val="24"/>
    </w:rPr>
  </w:style>
  <w:style w:type="paragraph" w:customStyle="1" w:styleId="objectivebold">
    <w:name w:val="objective_bold"/>
    <w:basedOn w:val="objective"/>
    <w:uiPriority w:val="1"/>
    <w:qFormat/>
    <w:rsid w:val="00704055"/>
    <w:rPr>
      <w:b/>
    </w:rPr>
  </w:style>
  <w:style w:type="paragraph" w:customStyle="1" w:styleId="tableHeaders">
    <w:name w:val="table_Headers"/>
    <w:basedOn w:val="Body-text"/>
    <w:rsid w:val="00704055"/>
    <w:pPr>
      <w:jc w:val="center"/>
    </w:pPr>
    <w:rPr>
      <w:rFonts w:eastAsia="Times New Roman" w:cs="Times New Roman"/>
      <w:b/>
      <w:bCs/>
      <w:szCs w:val="20"/>
    </w:rPr>
  </w:style>
  <w:style w:type="paragraph" w:customStyle="1" w:styleId="titlepagelist">
    <w:name w:val="title_page_list"/>
    <w:basedOn w:val="titlepagecontent"/>
    <w:uiPriority w:val="1"/>
    <w:qFormat/>
    <w:rsid w:val="00C54FC9"/>
    <w:pPr>
      <w:numPr>
        <w:numId w:val="9"/>
      </w:numPr>
      <w:tabs>
        <w:tab w:val="left" w:pos="360"/>
      </w:tabs>
      <w:ind w:left="504"/>
    </w:pPr>
  </w:style>
  <w:style w:type="paragraph" w:customStyle="1" w:styleId="unittitlebar">
    <w:name w:val="unit titlebar"/>
    <w:basedOn w:val="titlebar"/>
    <w:rsid w:val="005C7466"/>
    <w:pPr>
      <w:pBdr>
        <w:top w:val="none" w:sz="0" w:space="0" w:color="auto"/>
        <w:bottom w:val="single" w:sz="12" w:space="5" w:color="808080" w:themeColor="background1" w:themeShade="80"/>
      </w:pBdr>
      <w:ind w:left="-1080" w:right="-1080"/>
    </w:pPr>
    <w:rPr>
      <w:rFonts w:eastAsia="Times New Roman"/>
      <w:color w:val="auto"/>
      <w:szCs w:val="20"/>
    </w:rPr>
  </w:style>
  <w:style w:type="paragraph" w:customStyle="1" w:styleId="Headertitlepage">
    <w:name w:val="Header_titlepage"/>
    <w:basedOn w:val="Header"/>
    <w:uiPriority w:val="1"/>
    <w:rsid w:val="00DB5547"/>
    <w:pPr>
      <w:tabs>
        <w:tab w:val="clear" w:pos="9360"/>
      </w:tabs>
    </w:pPr>
    <w:rPr>
      <w:noProof/>
    </w:rPr>
  </w:style>
  <w:style w:type="paragraph" w:customStyle="1" w:styleId="Hyperlink1">
    <w:name w:val="Hyperlink1"/>
    <w:basedOn w:val="titlepagecontent"/>
    <w:uiPriority w:val="1"/>
    <w:qFormat/>
    <w:rsid w:val="006E0720"/>
    <w:pPr>
      <w:ind w:firstLine="630"/>
    </w:pPr>
  </w:style>
  <w:style w:type="paragraph" w:customStyle="1" w:styleId="titlepagenumber">
    <w:name w:val="title_page_number"/>
    <w:basedOn w:val="titlepagelist"/>
    <w:uiPriority w:val="1"/>
    <w:qFormat/>
    <w:rsid w:val="00C54FC9"/>
    <w:pPr>
      <w:numPr>
        <w:numId w:val="10"/>
      </w:numPr>
      <w:tabs>
        <w:tab w:val="left" w:pos="720"/>
      </w:tabs>
      <w:ind w:left="216" w:hanging="144"/>
    </w:pPr>
  </w:style>
  <w:style w:type="character" w:customStyle="1" w:styleId="Heading1Char">
    <w:name w:val="Heading 1 Char"/>
    <w:basedOn w:val="DefaultParagraphFont"/>
    <w:link w:val="Heading1"/>
    <w:uiPriority w:val="1"/>
    <w:rsid w:val="00D54885"/>
    <w:rPr>
      <w:rFonts w:ascii="Times New Roman" w:eastAsia="Times New Roman" w:hAnsi="Times New Roman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164C6"/>
    <w:rPr>
      <w:color w:val="808080"/>
    </w:rPr>
  </w:style>
  <w:style w:type="paragraph" w:customStyle="1" w:styleId="groupicon">
    <w:name w:val="groupicon"/>
    <w:rsid w:val="00042789"/>
    <w:rPr>
      <w:rFonts w:ascii="Times New Roman" w:hAnsi="Times New Roman"/>
      <w:sz w:val="24"/>
    </w:rPr>
  </w:style>
  <w:style w:type="paragraph" w:customStyle="1" w:styleId="bulletlist">
    <w:name w:val="bullet_list"/>
    <w:basedOn w:val="Normal"/>
    <w:uiPriority w:val="1"/>
    <w:qFormat/>
    <w:rsid w:val="00261612"/>
    <w:pPr>
      <w:numPr>
        <w:numId w:val="11"/>
      </w:numPr>
      <w:spacing w:after="120"/>
    </w:pPr>
    <w:rPr>
      <w:bCs/>
      <w:szCs w:val="24"/>
    </w:rPr>
  </w:style>
  <w:style w:type="paragraph" w:customStyle="1" w:styleId="intentbody">
    <w:name w:val="intent_body"/>
    <w:basedOn w:val="Heading1"/>
    <w:uiPriority w:val="1"/>
    <w:qFormat/>
    <w:rsid w:val="00434726"/>
    <w:pPr>
      <w:keepNext/>
      <w:spacing w:before="60"/>
    </w:pPr>
    <w:rPr>
      <w:rFonts w:eastAsiaTheme="minorHAnsi"/>
      <w:b w:val="0"/>
      <w:bCs w:val="0"/>
      <w:sz w:val="24"/>
      <w:szCs w:val="22"/>
    </w:rPr>
  </w:style>
  <w:style w:type="paragraph" w:customStyle="1" w:styleId="boxlist">
    <w:name w:val="box_list"/>
    <w:basedOn w:val="Normal"/>
    <w:uiPriority w:val="1"/>
    <w:qFormat/>
    <w:rsid w:val="00E12FCB"/>
    <w:pPr>
      <w:widowControl/>
      <w:numPr>
        <w:numId w:val="12"/>
      </w:numPr>
      <w:autoSpaceDE w:val="0"/>
      <w:autoSpaceDN w:val="0"/>
      <w:adjustRightInd w:val="0"/>
      <w:spacing w:before="120"/>
      <w:ind w:left="360"/>
    </w:pPr>
    <w:rPr>
      <w:rFonts w:cs="Times New Roman"/>
      <w:kern w:val="24"/>
      <w:szCs w:val="24"/>
    </w:rPr>
  </w:style>
  <w:style w:type="paragraph" w:customStyle="1" w:styleId="boldtitle">
    <w:name w:val="bold_title"/>
    <w:basedOn w:val="Normal"/>
    <w:uiPriority w:val="1"/>
    <w:qFormat/>
    <w:rsid w:val="00E12FCB"/>
    <w:pPr>
      <w:autoSpaceDE w:val="0"/>
      <w:autoSpaceDN w:val="0"/>
      <w:adjustRightInd w:val="0"/>
      <w:spacing w:before="120"/>
    </w:pPr>
    <w:rPr>
      <w:rFonts w:cs="Times New Roman"/>
      <w:b/>
      <w:bCs/>
      <w:kern w:val="24"/>
      <w:szCs w:val="24"/>
    </w:rPr>
  </w:style>
  <w:style w:type="paragraph" w:customStyle="1" w:styleId="play">
    <w:name w:val="play"/>
    <w:basedOn w:val="boxlist"/>
    <w:uiPriority w:val="1"/>
    <w:qFormat/>
    <w:rsid w:val="00E12FCB"/>
    <w:pPr>
      <w:numPr>
        <w:numId w:val="13"/>
      </w:numPr>
      <w:spacing w:before="240" w:after="240"/>
      <w:ind w:left="360"/>
    </w:pPr>
    <w:rPr>
      <w:b/>
      <w:bCs/>
    </w:rPr>
  </w:style>
  <w:style w:type="paragraph" w:customStyle="1" w:styleId="hollowbullet">
    <w:name w:val="hollow_bullet"/>
    <w:basedOn w:val="bulletlist"/>
    <w:uiPriority w:val="1"/>
    <w:qFormat/>
    <w:rsid w:val="00A9588E"/>
    <w:pPr>
      <w:widowControl/>
      <w:numPr>
        <w:numId w:val="14"/>
      </w:numPr>
      <w:tabs>
        <w:tab w:val="left" w:pos="360"/>
      </w:tabs>
      <w:spacing w:before="120"/>
      <w:ind w:left="792"/>
    </w:pPr>
    <w:rPr>
      <w:bCs w:val="0"/>
    </w:rPr>
  </w:style>
  <w:style w:type="paragraph" w:customStyle="1" w:styleId="Header-content">
    <w:name w:val="Header-content"/>
    <w:basedOn w:val="Header"/>
    <w:uiPriority w:val="1"/>
    <w:qFormat/>
    <w:rsid w:val="00A55293"/>
    <w:pPr>
      <w:shd w:val="clear" w:color="auto" w:fill="F2F2F2" w:themeFill="background1" w:themeFillShade="F2"/>
      <w:tabs>
        <w:tab w:val="center" w:pos="5040"/>
        <w:tab w:val="left" w:pos="9855"/>
      </w:tabs>
      <w:spacing w:before="480" w:after="24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385ED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50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66141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3148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83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90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646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121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0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788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81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23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15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8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178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82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699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5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81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5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883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07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235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84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950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289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8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1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9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acc.nifc.gov/nrcc/predictive/weather/weather.htm" TargetMode="External"/><Relationship Id="rId18" Type="http://schemas.openxmlformats.org/officeDocument/2006/relationships/hyperlink" Target="https://www.firelab.org/project/firefamilyplus" TargetMode="External"/><Relationship Id="rId26" Type="http://schemas.openxmlformats.org/officeDocument/2006/relationships/hyperlink" Target="https://www.youtube.com/watch?v=7peXaKYVDRg" TargetMode="External"/><Relationship Id="rId39" Type="http://schemas.openxmlformats.org/officeDocument/2006/relationships/hyperlink" Target="https://nifc.maps.arcgis.com/apps/MapSeries/index.html?appid=c5bc811ee22e4da0bde8abec7c20b8b4" TargetMode="External"/><Relationship Id="rId21" Type="http://schemas.openxmlformats.org/officeDocument/2006/relationships/hyperlink" Target="https://famit.nwcg.gov/applications/EGP" TargetMode="External"/><Relationship Id="rId34" Type="http://schemas.openxmlformats.org/officeDocument/2006/relationships/hyperlink" Target="https://www.wunderground.com/" TargetMode="External"/><Relationship Id="rId42" Type="http://schemas.openxmlformats.org/officeDocument/2006/relationships/hyperlink" Target="https://www.airnow.gov/?city=Moscow&amp;state=ID&amp;country=USA" TargetMode="External"/><Relationship Id="rId47" Type="http://schemas.openxmlformats.org/officeDocument/2006/relationships/header" Target="header3.xml"/><Relationship Id="rId50" Type="http://schemas.openxmlformats.org/officeDocument/2006/relationships/glossaryDocument" Target="glossary/document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www.airnow.gov/?city=Boise&amp;state=ID&amp;country=USA" TargetMode="External"/><Relationship Id="rId11" Type="http://schemas.openxmlformats.org/officeDocument/2006/relationships/endnotes" Target="endnotes.xml"/><Relationship Id="rId24" Type="http://schemas.openxmlformats.org/officeDocument/2006/relationships/hyperlink" Target="https://www.youtube.com/watch?v=TCNV3tqsHSg" TargetMode="External"/><Relationship Id="rId32" Type="http://schemas.openxmlformats.org/officeDocument/2006/relationships/hyperlink" Target="https://youtu.be/657ASD3b0Zc" TargetMode="External"/><Relationship Id="rId37" Type="http://schemas.openxmlformats.org/officeDocument/2006/relationships/hyperlink" Target="https://hdwindex.fs2c.usda.gov/" TargetMode="External"/><Relationship Id="rId40" Type="http://schemas.openxmlformats.org/officeDocument/2006/relationships/hyperlink" Target="https://www.wfas.net/" TargetMode="External"/><Relationship Id="rId45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gacc.nifc.gov/nrcc/predictive/outlooks/outlooks.htm" TargetMode="External"/><Relationship Id="rId23" Type="http://schemas.openxmlformats.org/officeDocument/2006/relationships/hyperlink" Target="https://www.youtube.com/watch?v=FLv-Sx8JsqQ" TargetMode="External"/><Relationship Id="rId28" Type="http://schemas.openxmlformats.org/officeDocument/2006/relationships/hyperlink" Target="https://www.weather.gov/slc/ClearingIndex" TargetMode="External"/><Relationship Id="rId36" Type="http://schemas.openxmlformats.org/officeDocument/2006/relationships/hyperlink" Target="https://www.ventusky.com/?p=38.8;-107.1;5&amp;l=temperature-2m" TargetMode="External"/><Relationship Id="rId49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youtube.com/playlist?list=PL9yID9G6Kg5DMTgWFcE3Qv0tsuWN3WRJB" TargetMode="External"/><Relationship Id="rId31" Type="http://schemas.openxmlformats.org/officeDocument/2006/relationships/hyperlink" Target="https://www.weather.gov/dlh/fwd" TargetMode="External"/><Relationship Id="rId44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acc.nifc.gov/nrcc/predictive/fuels_fire-danger/fuels_fire-danger.htm" TargetMode="External"/><Relationship Id="rId22" Type="http://schemas.openxmlformats.org/officeDocument/2006/relationships/hyperlink" Target="https://hwp-viz.gsd.esrl.noaa.gov/wave1d/?col=2&amp;hgt=1&amp;obs=true&amp;fontsize=1&amp;location=POTI1&amp;selectedgroup=All&amp;darkmode=on&amp;graph=fa-chart-bar&amp;probfield=Tmax&amp;proboperator=%3E%3D&amp;probvalue=40&amp;colorfriendly=false&amp;whiskers=false&amp;boxes=true&amp;median=false&amp;det=true&amp;tz=local" TargetMode="External"/><Relationship Id="rId27" Type="http://schemas.openxmlformats.org/officeDocument/2006/relationships/hyperlink" Target="https://www.youtube.com/watch?v=j8K0yu87b6w" TargetMode="External"/><Relationship Id="rId30" Type="http://schemas.openxmlformats.org/officeDocument/2006/relationships/hyperlink" Target="https://www.youtube.com/watch?v=cqiTwD8mn7w" TargetMode="External"/><Relationship Id="rId35" Type="http://schemas.openxmlformats.org/officeDocument/2006/relationships/hyperlink" Target="https://zoom.earth/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settings" Target="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urldefense.com/v3/__https:/usdagcc.sharepoint.com/sites/fs-spf-fht__;!!JYXjzlvb!meXvUWk9JUHbvl0XSIlxBavtP_yr9mc5U0A0ou3Mecou0-BTdHspAOel0UNIcfAuw0n0sWw2i0m1AneZXmNdrAibr5uL4A$" TargetMode="External"/><Relationship Id="rId17" Type="http://schemas.openxmlformats.org/officeDocument/2006/relationships/hyperlink" Target="https://famit.nwcg.gov/applications/FEMS" TargetMode="External"/><Relationship Id="rId25" Type="http://schemas.openxmlformats.org/officeDocument/2006/relationships/hyperlink" Target="https://youtu.be/hHYi2Kjqphc" TargetMode="External"/><Relationship Id="rId33" Type="http://schemas.openxmlformats.org/officeDocument/2006/relationships/hyperlink" Target="https://www.windy.com/?46.571,-116.929,5,i:pressure" TargetMode="External"/><Relationship Id="rId38" Type="http://schemas.openxmlformats.org/officeDocument/2006/relationships/hyperlink" Target="https://droughtmonitor.unl.edu/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www.wunderground.com/" TargetMode="External"/><Relationship Id="rId41" Type="http://schemas.openxmlformats.org/officeDocument/2006/relationships/hyperlink" Target="http://www.weather.gov/spot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66959244FB4976AD9FADFD722B3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D5FCE-F8C5-42C3-A629-FB64D80F64D8}"/>
      </w:docPartPr>
      <w:docPartBody>
        <w:p w:rsidR="007A4827" w:rsidRDefault="007A4827">
          <w:pPr>
            <w:pStyle w:val="3466959244FB4976AD9FADFD722B3676"/>
          </w:pPr>
          <w:r w:rsidRPr="00EE5C97">
            <w:rPr>
              <w:rStyle w:val="PlaceholderText"/>
            </w:rPr>
            <w:t>[</w:t>
          </w:r>
          <w:r>
            <w:rPr>
              <w:rStyle w:val="PlaceholderText"/>
            </w:rPr>
            <w:t>course number and name</w:t>
          </w:r>
          <w:r w:rsidRPr="00EE5C97">
            <w:rPr>
              <w:rStyle w:val="PlaceholderText"/>
            </w:rPr>
            <w:t>]</w:t>
          </w:r>
        </w:p>
      </w:docPartBody>
    </w:docPart>
    <w:docPart>
      <w:docPartPr>
        <w:name w:val="F39C8AC188C44AA68CA5EDCBA5521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379CE-E392-4E1D-B468-3FE937602870}"/>
      </w:docPartPr>
      <w:docPartBody>
        <w:p w:rsidR="007A4827" w:rsidRDefault="007A4827">
          <w:pPr>
            <w:pStyle w:val="F39C8AC188C44AA68CA5EDCBA5521ABE"/>
          </w:pPr>
          <w:r w:rsidRPr="001E5268">
            <w:rPr>
              <w:rStyle w:val="PlaceholderText"/>
            </w:rPr>
            <w:t>[Category]</w:t>
          </w:r>
        </w:p>
      </w:docPartBody>
    </w:docPart>
    <w:docPart>
      <w:docPartPr>
        <w:name w:val="7205FD05BEEC48F28182B3451D272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41E60-0BD3-4444-832C-B9F67A28F848}"/>
      </w:docPartPr>
      <w:docPartBody>
        <w:p w:rsidR="007A4827" w:rsidRDefault="007A4827">
          <w:pPr>
            <w:pStyle w:val="7205FD05BEEC48F28182B3451D272050"/>
          </w:pPr>
          <w:r w:rsidRPr="001E5268">
            <w:rPr>
              <w:rStyle w:val="PlaceholderText"/>
            </w:rPr>
            <w:t>[Category]</w:t>
          </w:r>
        </w:p>
      </w:docPartBody>
    </w:docPart>
    <w:docPart>
      <w:docPartPr>
        <w:name w:val="B4C62F6B409F4A34920761633B81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E502E-E3E1-4A3A-8C97-5E58495CE8BD}"/>
      </w:docPartPr>
      <w:docPartBody>
        <w:p w:rsidR="00D8480B" w:rsidRDefault="007F6281">
          <w:r w:rsidRPr="007E1BDD">
            <w:rPr>
              <w:rStyle w:val="PlaceholderText"/>
            </w:rPr>
            <w:t>[Abstract]</w:t>
          </w:r>
        </w:p>
      </w:docPartBody>
    </w:docPart>
    <w:docPart>
      <w:docPartPr>
        <w:name w:val="3F10466BBEEF4F34843AB51CD7CE1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24B6-3011-4F39-83B2-E3F905A495D3}"/>
      </w:docPartPr>
      <w:docPartBody>
        <w:p w:rsidR="00D8480B" w:rsidRDefault="007F6281">
          <w:r w:rsidRPr="007E1BDD">
            <w:rPr>
              <w:rStyle w:val="PlaceholderText"/>
            </w:rPr>
            <w:t>[Category]</w:t>
          </w:r>
        </w:p>
      </w:docPartBody>
    </w:docPart>
    <w:docPart>
      <w:docPartPr>
        <w:name w:val="3731F8C791AE49F8868C7FE0FB5E6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4FA64-10CE-44F6-805E-AFC9C8C74475}"/>
      </w:docPartPr>
      <w:docPartBody>
        <w:p w:rsidR="00D8480B" w:rsidRDefault="007F6281" w:rsidP="007F6281">
          <w:pPr>
            <w:pStyle w:val="3731F8C791AE49F8868C7FE0FB5E6EDD"/>
          </w:pPr>
          <w:r w:rsidRPr="007E1BDD">
            <w:rPr>
              <w:rStyle w:val="PlaceholderText"/>
            </w:rPr>
            <w:t>[Abstract]</w:t>
          </w:r>
        </w:p>
      </w:docPartBody>
    </w:docPart>
    <w:docPart>
      <w:docPartPr>
        <w:name w:val="7630850C4F4948B99BCF9413C2768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71CAA-54EF-40A9-89FC-2479991E44EE}"/>
      </w:docPartPr>
      <w:docPartBody>
        <w:p w:rsidR="00D8480B" w:rsidRDefault="007F6281" w:rsidP="007F6281">
          <w:pPr>
            <w:pStyle w:val="7630850C4F4948B99BCF9413C2768F0D"/>
          </w:pPr>
          <w:r w:rsidRPr="007E1BDD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A4827"/>
    <w:rsid w:val="00005842"/>
    <w:rsid w:val="0013279A"/>
    <w:rsid w:val="00163B13"/>
    <w:rsid w:val="002960E6"/>
    <w:rsid w:val="003B283C"/>
    <w:rsid w:val="00550908"/>
    <w:rsid w:val="00712091"/>
    <w:rsid w:val="00767EFC"/>
    <w:rsid w:val="007A4827"/>
    <w:rsid w:val="007F6281"/>
    <w:rsid w:val="00804C75"/>
    <w:rsid w:val="00841EDE"/>
    <w:rsid w:val="008A1354"/>
    <w:rsid w:val="00BE39FD"/>
    <w:rsid w:val="00C315B8"/>
    <w:rsid w:val="00CC46F2"/>
    <w:rsid w:val="00D8480B"/>
    <w:rsid w:val="00E3299A"/>
    <w:rsid w:val="00ED37D3"/>
    <w:rsid w:val="00FA3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6281"/>
    <w:rPr>
      <w:color w:val="808080"/>
    </w:rPr>
  </w:style>
  <w:style w:type="paragraph" w:customStyle="1" w:styleId="3466959244FB4976AD9FADFD722B3676">
    <w:name w:val="3466959244FB4976AD9FADFD722B3676"/>
  </w:style>
  <w:style w:type="paragraph" w:customStyle="1" w:styleId="F39C8AC188C44AA68CA5EDCBA5521ABE">
    <w:name w:val="F39C8AC188C44AA68CA5EDCBA5521ABE"/>
  </w:style>
  <w:style w:type="paragraph" w:customStyle="1" w:styleId="7205FD05BEEC48F28182B3451D272050">
    <w:name w:val="7205FD05BEEC48F28182B3451D272050"/>
  </w:style>
  <w:style w:type="paragraph" w:customStyle="1" w:styleId="3731F8C791AE49F8868C7FE0FB5E6EDD">
    <w:name w:val="3731F8C791AE49F8868C7FE0FB5E6EDD"/>
    <w:rsid w:val="007F6281"/>
  </w:style>
  <w:style w:type="paragraph" w:customStyle="1" w:styleId="7630850C4F4948B99BCF9413C2768F0D">
    <w:name w:val="7630850C4F4948B99BCF9413C2768F0D"/>
    <w:rsid w:val="007F6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RX-300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3B2FF6D170A44EAEFD7729A07768F0" ma:contentTypeVersion="6" ma:contentTypeDescription="Create a new document." ma:contentTypeScope="" ma:versionID="f8611b2d39dae5ee5196024935284d5f">
  <xsd:schema xmlns:xsd="http://www.w3.org/2001/XMLSchema" xmlns:xs="http://www.w3.org/2001/XMLSchema" xmlns:p="http://schemas.microsoft.com/office/2006/metadata/properties" xmlns:ns2="015af973-95aa-47ea-b1a5-dbc5b2184af9" xmlns:ns3="d6065087-e8a4-4510-98a8-d9aa8c95acfc" targetNamespace="http://schemas.microsoft.com/office/2006/metadata/properties" ma:root="true" ma:fieldsID="6b6517e4676359b4cb317474a5c45e11" ns2:_="" ns3:_="">
    <xsd:import namespace="015af973-95aa-47ea-b1a5-dbc5b2184af9"/>
    <xsd:import namespace="d6065087-e8a4-4510-98a8-d9aa8c95ac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af973-95aa-47ea-b1a5-dbc5b2184a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65087-e8a4-4510-98a8-d9aa8c95a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DA56D51-9684-445E-87D2-6ED28B34AB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2B555-B677-4A1E-BCD1-D32D3C7299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C08710-FF5D-479E-9905-D5CC33479A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71329D8-69CE-429C-AB2C-F75F1A22F2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af973-95aa-47ea-b1a5-dbc5b2184af9"/>
    <ds:schemaRef ds:uri="d6065087-e8a4-4510-98a8-d9aa8c95ac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781</Words>
  <Characters>44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CG Instructor Guide</vt:lpstr>
    </vt:vector>
  </TitlesOfParts>
  <Company>NWCG</Company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CG Instructor Guide</dc:title>
  <dc:subject>NWCG</dc:subject>
  <dc:creator>rtouchette</dc:creator>
  <cp:keywords>NWCG, Instructor Guide</cp:keywords>
  <dc:description/>
  <cp:lastModifiedBy>Heward, Heather (hheward@uidaho.edu)</cp:lastModifiedBy>
  <cp:revision>16</cp:revision>
  <cp:lastPrinted>2018-06-22T20:09:00Z</cp:lastPrinted>
  <dcterms:created xsi:type="dcterms:W3CDTF">2022-12-09T15:50:00Z</dcterms:created>
  <dcterms:modified xsi:type="dcterms:W3CDTF">2023-06-05T22:04:00Z</dcterms:modified>
  <cp:category>Unit 14: Fire Weather Job Ai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03T00:00:00Z</vt:filetime>
  </property>
  <property fmtid="{D5CDD505-2E9C-101B-9397-08002B2CF9AE}" pid="3" name="LastSaved">
    <vt:filetime>2014-12-15T00:00:00Z</vt:filetime>
  </property>
  <property fmtid="{D5CDD505-2E9C-101B-9397-08002B2CF9AE}" pid="4" name="ContentTypeId">
    <vt:lpwstr>0x010100323B2FF6D170A44EAEFD7729A07768F0</vt:lpwstr>
  </property>
</Properties>
</file>